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A1BD9F" w14:textId="618607B7" w:rsidR="00FC1B7A" w:rsidRDefault="005B0913" w:rsidP="007304C5">
      <w:pPr>
        <w:pStyle w:val="Bezproreda"/>
        <w:tabs>
          <w:tab w:val="left" w:pos="2355"/>
        </w:tabs>
        <w:spacing w:line="276" w:lineRule="auto"/>
        <w:jc w:val="center"/>
        <w:rPr>
          <w:rFonts w:asciiTheme="majorHAnsi" w:hAnsiTheme="majorHAnsi" w:cs="Tahoma"/>
          <w:b/>
          <w:sz w:val="32"/>
          <w:szCs w:val="32"/>
        </w:rPr>
      </w:pPr>
      <w:r w:rsidRPr="005B0913">
        <w:rPr>
          <w:rFonts w:asciiTheme="majorHAnsi" w:hAnsiTheme="majorHAnsi" w:cs="Tahoma"/>
          <w:b/>
          <w:noProof/>
          <w:sz w:val="32"/>
          <w:szCs w:val="32"/>
        </w:rPr>
        <w:drawing>
          <wp:inline distT="0" distB="0" distL="0" distR="0" wp14:anchorId="6DE2DAE8" wp14:editId="32F4F7E9">
            <wp:extent cx="1294960" cy="807423"/>
            <wp:effectExtent l="0" t="0" r="635" b="0"/>
            <wp:docPr id="11" name="Picture 10">
              <a:extLst xmlns:a="http://schemas.openxmlformats.org/drawingml/2006/main">
                <a:ext uri="{FF2B5EF4-FFF2-40B4-BE49-F238E27FC236}">
                  <a16:creationId xmlns:a16="http://schemas.microsoft.com/office/drawing/2014/main" id="{9D71F2B0-6A2B-46F7-8C99-2F0D7B73428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0">
                      <a:extLst>
                        <a:ext uri="{FF2B5EF4-FFF2-40B4-BE49-F238E27FC236}">
                          <a16:creationId xmlns:a16="http://schemas.microsoft.com/office/drawing/2014/main" id="{9D71F2B0-6A2B-46F7-8C99-2F0D7B73428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4960" cy="807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F46BF4" w14:textId="77777777" w:rsidR="007304C5" w:rsidRPr="00FC1B7A" w:rsidRDefault="007304C5" w:rsidP="007304C5">
      <w:pPr>
        <w:pStyle w:val="Bezproreda"/>
        <w:tabs>
          <w:tab w:val="left" w:pos="2355"/>
        </w:tabs>
        <w:spacing w:line="276" w:lineRule="auto"/>
        <w:jc w:val="center"/>
        <w:rPr>
          <w:rFonts w:ascii="Cambria" w:hAnsi="Cambria" w:cs="Tahoma"/>
          <w:b/>
          <w:sz w:val="32"/>
          <w:szCs w:val="32"/>
        </w:rPr>
      </w:pPr>
      <w:r w:rsidRPr="00FC1B7A">
        <w:rPr>
          <w:rFonts w:ascii="Cambria" w:hAnsi="Cambria" w:cs="Tahoma"/>
          <w:b/>
          <w:sz w:val="32"/>
          <w:szCs w:val="32"/>
        </w:rPr>
        <w:t>Sveučilište u Zagrebu</w:t>
      </w:r>
    </w:p>
    <w:p w14:paraId="6DDE5EC2" w14:textId="77777777" w:rsidR="007304C5" w:rsidRPr="00FC1B7A" w:rsidRDefault="007304C5" w:rsidP="007304C5">
      <w:pPr>
        <w:pStyle w:val="Bezproreda"/>
        <w:tabs>
          <w:tab w:val="left" w:pos="2355"/>
        </w:tabs>
        <w:spacing w:line="276" w:lineRule="auto"/>
        <w:jc w:val="center"/>
        <w:rPr>
          <w:rFonts w:ascii="Cambria" w:hAnsi="Cambria" w:cs="Tahoma"/>
          <w:b/>
          <w:sz w:val="32"/>
          <w:szCs w:val="32"/>
        </w:rPr>
      </w:pPr>
      <w:r w:rsidRPr="00FC1B7A">
        <w:rPr>
          <w:rFonts w:ascii="Cambria" w:hAnsi="Cambria" w:cs="Tahoma"/>
          <w:b/>
          <w:sz w:val="32"/>
          <w:szCs w:val="32"/>
        </w:rPr>
        <w:t>Fakultet elektrotehnike i računarstva</w:t>
      </w:r>
    </w:p>
    <w:p w14:paraId="06E620A1" w14:textId="77777777" w:rsidR="007304C5" w:rsidRPr="00FC1B7A" w:rsidRDefault="007304C5" w:rsidP="007304C5">
      <w:pPr>
        <w:pStyle w:val="Bezproreda"/>
        <w:tabs>
          <w:tab w:val="left" w:pos="2355"/>
        </w:tabs>
        <w:spacing w:line="276" w:lineRule="auto"/>
        <w:jc w:val="center"/>
        <w:rPr>
          <w:rFonts w:ascii="Cambria" w:hAnsi="Cambria" w:cs="Tahoma"/>
          <w:b/>
          <w:sz w:val="32"/>
          <w:szCs w:val="32"/>
        </w:rPr>
      </w:pPr>
      <w:r w:rsidRPr="00FC1B7A">
        <w:rPr>
          <w:rFonts w:ascii="Cambria" w:hAnsi="Cambria" w:cs="Tahoma"/>
          <w:b/>
          <w:sz w:val="32"/>
          <w:szCs w:val="32"/>
        </w:rPr>
        <w:t>Zavod za telekomunikacije</w:t>
      </w:r>
    </w:p>
    <w:p w14:paraId="457E868C" w14:textId="77777777" w:rsidR="007304C5" w:rsidRPr="00FC1B7A" w:rsidRDefault="007304C5" w:rsidP="007304C5">
      <w:pPr>
        <w:pStyle w:val="Bezproreda"/>
        <w:tabs>
          <w:tab w:val="left" w:pos="2355"/>
        </w:tabs>
        <w:spacing w:line="276" w:lineRule="auto"/>
        <w:jc w:val="center"/>
        <w:rPr>
          <w:rFonts w:ascii="Cambria" w:hAnsi="Cambria" w:cs="Tahoma"/>
          <w:b/>
          <w:sz w:val="32"/>
          <w:szCs w:val="32"/>
        </w:rPr>
      </w:pPr>
    </w:p>
    <w:p w14:paraId="21FC7C55" w14:textId="77777777" w:rsidR="007304C5" w:rsidRPr="00FC1B7A" w:rsidRDefault="007304C5" w:rsidP="007304C5">
      <w:pPr>
        <w:pStyle w:val="Bezproreda"/>
        <w:tabs>
          <w:tab w:val="left" w:pos="2355"/>
        </w:tabs>
        <w:spacing w:line="276" w:lineRule="auto"/>
        <w:jc w:val="center"/>
        <w:rPr>
          <w:rFonts w:ascii="Cambria" w:hAnsi="Cambria" w:cs="Tahoma"/>
          <w:b/>
          <w:sz w:val="32"/>
          <w:szCs w:val="32"/>
        </w:rPr>
      </w:pPr>
      <w:r w:rsidRPr="00FC1B7A">
        <w:rPr>
          <w:rFonts w:ascii="Cambria" w:hAnsi="Cambria" w:cs="Tahoma"/>
          <w:b/>
          <w:sz w:val="32"/>
          <w:szCs w:val="32"/>
        </w:rPr>
        <w:t>DRUŠTVENE MREŽE</w:t>
      </w:r>
    </w:p>
    <w:p w14:paraId="6E3A89B0" w14:textId="1A8B0B3B" w:rsidR="007304C5" w:rsidRPr="00FC1B7A" w:rsidRDefault="007304C5" w:rsidP="007304C5">
      <w:pPr>
        <w:pStyle w:val="Bezproreda"/>
        <w:tabs>
          <w:tab w:val="left" w:pos="2355"/>
        </w:tabs>
        <w:spacing w:line="276" w:lineRule="auto"/>
        <w:jc w:val="center"/>
        <w:rPr>
          <w:rFonts w:ascii="Cambria" w:hAnsi="Cambria" w:cs="Tahoma"/>
          <w:b/>
          <w:sz w:val="32"/>
          <w:szCs w:val="32"/>
        </w:rPr>
      </w:pPr>
      <w:r w:rsidRPr="00FC1B7A">
        <w:rPr>
          <w:rFonts w:ascii="Cambria" w:hAnsi="Cambria" w:cs="Tahoma"/>
          <w:b/>
          <w:sz w:val="32"/>
          <w:szCs w:val="32"/>
        </w:rPr>
        <w:t>20</w:t>
      </w:r>
      <w:r w:rsidR="005B0913">
        <w:rPr>
          <w:rFonts w:ascii="Cambria" w:hAnsi="Cambria" w:cs="Tahoma"/>
          <w:b/>
          <w:sz w:val="32"/>
          <w:szCs w:val="32"/>
        </w:rPr>
        <w:t>2</w:t>
      </w:r>
      <w:r w:rsidR="00473FBC">
        <w:rPr>
          <w:rFonts w:ascii="Cambria" w:hAnsi="Cambria" w:cs="Tahoma"/>
          <w:b/>
          <w:sz w:val="32"/>
          <w:szCs w:val="32"/>
        </w:rPr>
        <w:t>1</w:t>
      </w:r>
      <w:r w:rsidRPr="00FC1B7A">
        <w:rPr>
          <w:rFonts w:ascii="Cambria" w:hAnsi="Cambria" w:cs="Tahoma"/>
          <w:b/>
          <w:sz w:val="32"/>
          <w:szCs w:val="32"/>
        </w:rPr>
        <w:t>./20</w:t>
      </w:r>
      <w:r w:rsidR="00814758">
        <w:rPr>
          <w:rFonts w:ascii="Cambria" w:hAnsi="Cambria" w:cs="Tahoma"/>
          <w:b/>
          <w:sz w:val="32"/>
          <w:szCs w:val="32"/>
        </w:rPr>
        <w:t>2</w:t>
      </w:r>
      <w:r w:rsidR="00473FBC">
        <w:rPr>
          <w:rFonts w:ascii="Cambria" w:hAnsi="Cambria" w:cs="Tahoma"/>
          <w:b/>
          <w:sz w:val="32"/>
          <w:szCs w:val="32"/>
        </w:rPr>
        <w:t>2</w:t>
      </w:r>
      <w:r w:rsidRPr="00FC1B7A">
        <w:rPr>
          <w:rFonts w:ascii="Cambria" w:hAnsi="Cambria" w:cs="Tahoma"/>
          <w:b/>
          <w:sz w:val="32"/>
          <w:szCs w:val="32"/>
        </w:rPr>
        <w:t>.</w:t>
      </w:r>
    </w:p>
    <w:p w14:paraId="56C129B6" w14:textId="77777777" w:rsidR="007304C5" w:rsidRPr="00F8160A" w:rsidRDefault="007304C5" w:rsidP="007304C5">
      <w:pPr>
        <w:rPr>
          <w:rFonts w:asciiTheme="majorHAnsi" w:eastAsiaTheme="majorEastAsia" w:hAnsiTheme="majorHAnsi" w:cstheme="majorBidi"/>
          <w:b/>
          <w:bCs/>
          <w:color w:val="4472C4" w:themeColor="accent1"/>
          <w:sz w:val="26"/>
          <w:szCs w:val="26"/>
        </w:rPr>
      </w:pPr>
    </w:p>
    <w:p w14:paraId="4B69FFDC" w14:textId="5E384EF5" w:rsidR="00981735" w:rsidRPr="001D1CBC" w:rsidRDefault="00981735" w:rsidP="00981735">
      <w:pPr>
        <w:spacing w:line="276" w:lineRule="auto"/>
        <w:jc w:val="center"/>
        <w:rPr>
          <w:rFonts w:ascii="Cambria" w:eastAsiaTheme="majorEastAsia" w:hAnsi="Cambria" w:cs="Tahoma"/>
          <w:b/>
          <w:bCs/>
          <w:color w:val="C00000"/>
          <w:sz w:val="40"/>
          <w:szCs w:val="40"/>
        </w:rPr>
      </w:pPr>
      <w:r w:rsidRPr="001D1CBC">
        <w:rPr>
          <w:rFonts w:ascii="Cambria" w:eastAsiaTheme="majorEastAsia" w:hAnsi="Cambria" w:cs="Tahoma"/>
          <w:b/>
          <w:bCs/>
          <w:color w:val="C00000"/>
          <w:sz w:val="40"/>
          <w:szCs w:val="40"/>
        </w:rPr>
        <w:t>Upute za izradu</w:t>
      </w:r>
      <w:r w:rsidR="00FB69DE">
        <w:rPr>
          <w:rFonts w:ascii="Cambria" w:eastAsiaTheme="majorEastAsia" w:hAnsi="Cambria" w:cs="Tahoma"/>
          <w:b/>
          <w:bCs/>
          <w:color w:val="C00000"/>
          <w:sz w:val="40"/>
          <w:szCs w:val="40"/>
        </w:rPr>
        <w:t xml:space="preserve"> s odgovor</w:t>
      </w:r>
      <w:r w:rsidR="001468CD">
        <w:rPr>
          <w:rFonts w:ascii="Cambria" w:eastAsiaTheme="majorEastAsia" w:hAnsi="Cambria" w:cs="Tahoma"/>
          <w:b/>
          <w:bCs/>
          <w:color w:val="C00000"/>
          <w:sz w:val="40"/>
          <w:szCs w:val="40"/>
        </w:rPr>
        <w:t>enim pitanjima</w:t>
      </w:r>
    </w:p>
    <w:p w14:paraId="3C898578" w14:textId="77777777" w:rsidR="007304C5" w:rsidRPr="00981735" w:rsidRDefault="007304C5" w:rsidP="00981735">
      <w:pPr>
        <w:spacing w:line="276" w:lineRule="auto"/>
        <w:jc w:val="center"/>
        <w:rPr>
          <w:rFonts w:ascii="Cambria" w:eastAsiaTheme="majorEastAsia" w:hAnsi="Cambria" w:cs="Tahoma"/>
          <w:b/>
          <w:bCs/>
          <w:color w:val="4472C4" w:themeColor="accent1"/>
          <w:sz w:val="40"/>
          <w:szCs w:val="40"/>
        </w:rPr>
      </w:pPr>
      <w:r w:rsidRPr="00981735">
        <w:rPr>
          <w:rFonts w:ascii="Cambria" w:eastAsiaTheme="majorEastAsia" w:hAnsi="Cambria" w:cs="Tahoma"/>
          <w:b/>
          <w:bCs/>
          <w:color w:val="4472C4" w:themeColor="accent1"/>
          <w:sz w:val="40"/>
          <w:szCs w:val="40"/>
        </w:rPr>
        <w:t>Laboratorijska vježba 2</w:t>
      </w:r>
    </w:p>
    <w:p w14:paraId="02D231AD" w14:textId="414BBF6F" w:rsidR="007304C5" w:rsidRDefault="007304C5" w:rsidP="007304C5">
      <w:pPr>
        <w:jc w:val="center"/>
        <w:rPr>
          <w:rFonts w:ascii="Cambria" w:eastAsiaTheme="majorEastAsia" w:hAnsi="Cambria" w:cs="Tahoma"/>
          <w:b/>
          <w:bCs/>
          <w:i/>
          <w:color w:val="4472C4" w:themeColor="accent1"/>
          <w:sz w:val="40"/>
          <w:szCs w:val="40"/>
        </w:rPr>
      </w:pPr>
      <w:r w:rsidRPr="00981735">
        <w:rPr>
          <w:rFonts w:ascii="Cambria" w:eastAsiaTheme="majorEastAsia" w:hAnsi="Cambria" w:cs="Tahoma"/>
          <w:b/>
          <w:bCs/>
          <w:i/>
          <w:color w:val="4472C4" w:themeColor="accent1"/>
          <w:sz w:val="40"/>
          <w:szCs w:val="40"/>
        </w:rPr>
        <w:t>Praktične primjene analize</w:t>
      </w:r>
      <w:r w:rsidRPr="00981735">
        <w:rPr>
          <w:rFonts w:ascii="Cambria" w:eastAsiaTheme="majorEastAsia" w:hAnsi="Cambria" w:cs="Tahoma"/>
          <w:b/>
          <w:bCs/>
          <w:i/>
          <w:color w:val="4472C4" w:themeColor="accent1"/>
          <w:sz w:val="40"/>
          <w:szCs w:val="40"/>
        </w:rPr>
        <w:br/>
        <w:t>društvenih mreža</w:t>
      </w:r>
    </w:p>
    <w:p w14:paraId="11FBDB1F" w14:textId="2497AD77" w:rsidR="00FB69DE" w:rsidRDefault="00FB69DE" w:rsidP="007304C5">
      <w:pPr>
        <w:jc w:val="center"/>
        <w:rPr>
          <w:rFonts w:ascii="Cambria" w:eastAsiaTheme="majorEastAsia" w:hAnsi="Cambria" w:cs="Tahoma"/>
          <w:iCs/>
          <w:color w:val="4472C4" w:themeColor="accent1"/>
          <w:sz w:val="40"/>
          <w:szCs w:val="40"/>
        </w:rPr>
      </w:pPr>
      <w:r w:rsidRPr="00C67F26">
        <w:rPr>
          <w:rFonts w:ascii="Cambria" w:eastAsiaTheme="majorEastAsia" w:hAnsi="Cambria" w:cs="Tahoma"/>
          <w:iCs/>
          <w:color w:val="4472C4" w:themeColor="accent1"/>
          <w:sz w:val="40"/>
          <w:szCs w:val="40"/>
        </w:rPr>
        <w:t>Nikola Kešćec</w:t>
      </w:r>
    </w:p>
    <w:p w14:paraId="69E661B4" w14:textId="2B6E97E2" w:rsidR="00C67F26" w:rsidRPr="00C67F26" w:rsidRDefault="00C67F26" w:rsidP="007304C5">
      <w:pPr>
        <w:jc w:val="center"/>
        <w:rPr>
          <w:rFonts w:ascii="Cambria" w:eastAsiaTheme="majorEastAsia" w:hAnsi="Cambria" w:cs="Tahoma"/>
          <w:iCs/>
          <w:color w:val="4472C4" w:themeColor="accent1"/>
          <w:sz w:val="40"/>
          <w:szCs w:val="40"/>
        </w:rPr>
      </w:pPr>
      <w:r>
        <w:rPr>
          <w:rFonts w:ascii="Cambria" w:eastAsiaTheme="majorEastAsia" w:hAnsi="Cambria" w:cs="Tahoma"/>
          <w:iCs/>
          <w:color w:val="4472C4" w:themeColor="accent1"/>
          <w:sz w:val="40"/>
          <w:szCs w:val="40"/>
        </w:rPr>
        <w:t>14.12.2021.</w:t>
      </w:r>
    </w:p>
    <w:p w14:paraId="54C86E99" w14:textId="77777777" w:rsidR="007304C5" w:rsidRDefault="007304C5">
      <w:r>
        <w:br w:type="page"/>
      </w:r>
    </w:p>
    <w:p w14:paraId="2847B8A1" w14:textId="77777777" w:rsidR="001B39F8" w:rsidRDefault="001B39F8" w:rsidP="0070614A">
      <w:pPr>
        <w:spacing w:line="276" w:lineRule="auto"/>
        <w:jc w:val="both"/>
      </w:pPr>
      <w:r w:rsidRPr="00981735">
        <w:rPr>
          <w:b/>
        </w:rPr>
        <w:lastRenderedPageBreak/>
        <w:t>Cilj</w:t>
      </w:r>
      <w:r>
        <w:t xml:space="preserve"> ove laboratorijske vježbe je naučiti osnove analize društvenih mreža i upoznati se s alatom za analizu i vizualizaciju mreža </w:t>
      </w:r>
      <w:r w:rsidR="009F4FAB">
        <w:t xml:space="preserve">poput </w:t>
      </w:r>
      <w:proofErr w:type="spellStart"/>
      <w:r w:rsidR="009F4FAB">
        <w:t>Gephija</w:t>
      </w:r>
      <w:proofErr w:type="spellEnd"/>
      <w:r w:rsidR="009F4FAB">
        <w:t xml:space="preserve"> (</w:t>
      </w:r>
      <w:r w:rsidR="00333A71">
        <w:t>gephi.org</w:t>
      </w:r>
      <w:r>
        <w:t>).</w:t>
      </w:r>
    </w:p>
    <w:p w14:paraId="6282C92F" w14:textId="77777777" w:rsidR="00AB43F6" w:rsidRDefault="001B39F8" w:rsidP="0070614A">
      <w:pPr>
        <w:spacing w:line="276" w:lineRule="auto"/>
        <w:jc w:val="both"/>
      </w:pPr>
      <w:r w:rsidRPr="00981735">
        <w:rPr>
          <w:u w:val="single"/>
        </w:rPr>
        <w:t>Napomena za izradu</w:t>
      </w:r>
      <w:r>
        <w:t xml:space="preserve">: Za određivanje traženih vrijednosti i slika potrebno je </w:t>
      </w:r>
      <w:r w:rsidRPr="00096902">
        <w:rPr>
          <w:b/>
        </w:rPr>
        <w:t>navesti njihov postupak</w:t>
      </w:r>
      <w:r w:rsidR="0070614A" w:rsidRPr="00096902">
        <w:rPr>
          <w:b/>
        </w:rPr>
        <w:t xml:space="preserve"> </w:t>
      </w:r>
      <w:r w:rsidRPr="00096902">
        <w:rPr>
          <w:b/>
        </w:rPr>
        <w:t>dobivanja te ih odgovarajuće opisati i po potrebi interpretirati</w:t>
      </w:r>
      <w:r>
        <w:t>.</w:t>
      </w:r>
    </w:p>
    <w:p w14:paraId="4E6D01F7" w14:textId="77777777" w:rsidR="001302B3" w:rsidRDefault="001302B3" w:rsidP="0070614A">
      <w:pPr>
        <w:pStyle w:val="Naslov2"/>
        <w:spacing w:line="276" w:lineRule="auto"/>
        <w:jc w:val="both"/>
        <w:rPr>
          <w:b/>
        </w:rPr>
      </w:pPr>
    </w:p>
    <w:p w14:paraId="46F13E2A" w14:textId="77777777" w:rsidR="0070614A" w:rsidRPr="00096902" w:rsidRDefault="0070614A" w:rsidP="0070614A">
      <w:pPr>
        <w:pStyle w:val="Naslov2"/>
        <w:spacing w:line="276" w:lineRule="auto"/>
        <w:jc w:val="both"/>
        <w:rPr>
          <w:b/>
          <w:sz w:val="28"/>
        </w:rPr>
      </w:pPr>
      <w:r w:rsidRPr="00096902">
        <w:rPr>
          <w:b/>
          <w:sz w:val="28"/>
        </w:rPr>
        <w:t>Zadatak 1. Analiza mreže riječi s Twittera</w:t>
      </w:r>
    </w:p>
    <w:p w14:paraId="2FEABE81" w14:textId="77777777" w:rsidR="0070614A" w:rsidRDefault="0070614A" w:rsidP="00333A71">
      <w:pPr>
        <w:spacing w:line="276" w:lineRule="auto"/>
        <w:jc w:val="both"/>
      </w:pPr>
      <w:r w:rsidRPr="0070614A">
        <w:t>U ovome zadatku potrebno je analizirati mrežu riječi s Twittera. Prije analize potrebno je izraditi mrežu pre</w:t>
      </w:r>
      <w:r>
        <w:t>ma sljedećim specifikacijama:</w:t>
      </w:r>
    </w:p>
    <w:p w14:paraId="5B9B2E42" w14:textId="77777777" w:rsidR="0070614A" w:rsidRDefault="0070614A" w:rsidP="00333A71">
      <w:pPr>
        <w:pStyle w:val="Odlomakpopisa"/>
        <w:numPr>
          <w:ilvl w:val="0"/>
          <w:numId w:val="1"/>
        </w:numPr>
        <w:spacing w:line="276" w:lineRule="auto"/>
        <w:jc w:val="both"/>
      </w:pPr>
      <w:r w:rsidRPr="0070614A">
        <w:t xml:space="preserve">Koristeći svoj </w:t>
      </w:r>
      <w:r w:rsidRPr="00FF093F">
        <w:rPr>
          <w:i/>
        </w:rPr>
        <w:t xml:space="preserve">Twitter </w:t>
      </w:r>
      <w:proofErr w:type="spellStart"/>
      <w:r w:rsidRPr="00FF093F">
        <w:rPr>
          <w:i/>
        </w:rPr>
        <w:t>account</w:t>
      </w:r>
      <w:proofErr w:type="spellEnd"/>
      <w:r w:rsidRPr="0070614A">
        <w:t xml:space="preserve">, najprije treba dohvatiti 100 </w:t>
      </w:r>
      <w:proofErr w:type="spellStart"/>
      <w:r w:rsidRPr="00FF093F">
        <w:rPr>
          <w:i/>
        </w:rPr>
        <w:t>tweetova</w:t>
      </w:r>
      <w:proofErr w:type="spellEnd"/>
      <w:r w:rsidRPr="0070614A">
        <w:t xml:space="preserve"> sa </w:t>
      </w:r>
      <w:proofErr w:type="spellStart"/>
      <w:r w:rsidRPr="00FF093F">
        <w:rPr>
          <w:i/>
        </w:rPr>
        <w:t>timelinea</w:t>
      </w:r>
      <w:proofErr w:type="spellEnd"/>
      <w:r w:rsidRPr="0070614A">
        <w:t xml:space="preserve"> zadanog Twitter ID-a (svaki student ima dodijeljen jedan Twitter ID za dohvat podataka - popis je u posebnom dokumentu).</w:t>
      </w:r>
    </w:p>
    <w:p w14:paraId="6B4A7A2F" w14:textId="77777777" w:rsidR="0070614A" w:rsidRDefault="0070614A" w:rsidP="00333A71">
      <w:pPr>
        <w:pStyle w:val="Odlomakpopisa"/>
        <w:numPr>
          <w:ilvl w:val="0"/>
          <w:numId w:val="1"/>
        </w:numPr>
        <w:spacing w:line="276" w:lineRule="auto"/>
        <w:jc w:val="both"/>
      </w:pPr>
      <w:r w:rsidRPr="0070614A">
        <w:t xml:space="preserve">Iz dohvaćenih </w:t>
      </w:r>
      <w:proofErr w:type="spellStart"/>
      <w:r w:rsidRPr="00981735">
        <w:rPr>
          <w:i/>
        </w:rPr>
        <w:t>tweetova</w:t>
      </w:r>
      <w:proofErr w:type="spellEnd"/>
      <w:r w:rsidRPr="0070614A">
        <w:t xml:space="preserve"> treba izbaciti brojeve, URL-ove, rečeničnu interpunkciju, te ostale engleske, tzv. </w:t>
      </w:r>
      <w:proofErr w:type="spellStart"/>
      <w:r w:rsidRPr="00981735">
        <w:rPr>
          <w:i/>
        </w:rPr>
        <w:t>stopwords</w:t>
      </w:r>
      <w:proofErr w:type="spellEnd"/>
      <w:r w:rsidRPr="0070614A">
        <w:t xml:space="preserve"> (članovi, prijedlozi, veznici, pomoćni glagoli i slične riječi kraće od tri znaka).</w:t>
      </w:r>
    </w:p>
    <w:p w14:paraId="233E3F9B" w14:textId="77777777" w:rsidR="0070614A" w:rsidRDefault="0070614A" w:rsidP="00333A71">
      <w:pPr>
        <w:pStyle w:val="Odlomakpopisa"/>
        <w:numPr>
          <w:ilvl w:val="0"/>
          <w:numId w:val="1"/>
        </w:numPr>
        <w:spacing w:line="276" w:lineRule="auto"/>
        <w:jc w:val="both"/>
      </w:pPr>
      <w:r w:rsidRPr="0070614A">
        <w:t xml:space="preserve">Iz ovako "pročišćenih" </w:t>
      </w:r>
      <w:proofErr w:type="spellStart"/>
      <w:r w:rsidRPr="00981735">
        <w:rPr>
          <w:i/>
        </w:rPr>
        <w:t>tweetova</w:t>
      </w:r>
      <w:proofErr w:type="spellEnd"/>
      <w:r w:rsidRPr="0070614A">
        <w:t xml:space="preserve"> treba izraditi mrežu/graf riječi na temelju njihova pojavljivanja u </w:t>
      </w:r>
      <w:proofErr w:type="spellStart"/>
      <w:r w:rsidRPr="00981735">
        <w:rPr>
          <w:i/>
        </w:rPr>
        <w:t>tweetovima</w:t>
      </w:r>
      <w:proofErr w:type="spellEnd"/>
      <w:r w:rsidRPr="0070614A">
        <w:t xml:space="preserve">, tj. riječ u </w:t>
      </w:r>
      <w:proofErr w:type="spellStart"/>
      <w:r w:rsidRPr="00981735">
        <w:rPr>
          <w:i/>
        </w:rPr>
        <w:t>tweetu</w:t>
      </w:r>
      <w:proofErr w:type="spellEnd"/>
      <w:r w:rsidRPr="0070614A">
        <w:t xml:space="preserve"> predstavlja čvor grafa, a veza između dva čvora/riječi postoji samo ako se te dvije riječi zajedno pojavljuju u istom </w:t>
      </w:r>
      <w:proofErr w:type="spellStart"/>
      <w:r w:rsidRPr="00981735">
        <w:rPr>
          <w:i/>
        </w:rPr>
        <w:t>tweetu</w:t>
      </w:r>
      <w:proofErr w:type="spellEnd"/>
      <w:r w:rsidRPr="0070614A">
        <w:t>.</w:t>
      </w:r>
    </w:p>
    <w:p w14:paraId="261AF1C1" w14:textId="77777777" w:rsidR="0070614A" w:rsidRDefault="00D01C65" w:rsidP="00333A71">
      <w:pPr>
        <w:pStyle w:val="Odlomakpopisa"/>
        <w:numPr>
          <w:ilvl w:val="0"/>
          <w:numId w:val="1"/>
        </w:numPr>
        <w:spacing w:line="276" w:lineRule="auto"/>
        <w:jc w:val="both"/>
      </w:pPr>
      <w:r w:rsidRPr="00D01C65">
        <w:t>Dobiveni graf može biti u .</w:t>
      </w:r>
      <w:proofErr w:type="spellStart"/>
      <w:r w:rsidRPr="00981735">
        <w:rPr>
          <w:i/>
        </w:rPr>
        <w:t>csv</w:t>
      </w:r>
      <w:proofErr w:type="spellEnd"/>
      <w:r w:rsidRPr="00D01C65">
        <w:t xml:space="preserve"> ili drugom </w:t>
      </w:r>
      <w:proofErr w:type="spellStart"/>
      <w:r w:rsidRPr="00981735">
        <w:rPr>
          <w:i/>
        </w:rPr>
        <w:t>Gephiju</w:t>
      </w:r>
      <w:proofErr w:type="spellEnd"/>
      <w:r w:rsidRPr="00D01C65">
        <w:t xml:space="preserve"> prihvatljivom obliku.</w:t>
      </w:r>
    </w:p>
    <w:p w14:paraId="72B947C9" w14:textId="151970DE" w:rsidR="00D01C65" w:rsidRDefault="00D01C65" w:rsidP="00333A71">
      <w:pPr>
        <w:spacing w:line="276" w:lineRule="auto"/>
        <w:jc w:val="both"/>
      </w:pPr>
      <w:r w:rsidRPr="00D01C65">
        <w:t xml:space="preserve">Za navedenu specifikaciju može se kao predložak koristiti R skripta kako je objašnjeno na predavanju za 2 </w:t>
      </w:r>
      <w:r>
        <w:t>laboratorijsku vježbu</w:t>
      </w:r>
      <w:r w:rsidRPr="00D01C65">
        <w:t xml:space="preserve"> (</w:t>
      </w:r>
      <w:r w:rsidR="00F76318">
        <w:t>7-mo predavanje</w:t>
      </w:r>
      <w:r w:rsidRPr="00D01C65">
        <w:t>) ili izraditi vlastiti program u proizvoljnom programskom jeziku koji automatizira gornji postupak.</w:t>
      </w:r>
    </w:p>
    <w:p w14:paraId="4903DF95" w14:textId="77777777" w:rsidR="001302B3" w:rsidRDefault="001302B3" w:rsidP="00D01C65">
      <w:pPr>
        <w:spacing w:line="276" w:lineRule="auto"/>
        <w:rPr>
          <w:b/>
          <w:sz w:val="24"/>
        </w:rPr>
      </w:pPr>
    </w:p>
    <w:p w14:paraId="34A530D2" w14:textId="77777777" w:rsidR="00D01C65" w:rsidRPr="00FF093F" w:rsidRDefault="00D01C65" w:rsidP="00D01C65">
      <w:pPr>
        <w:spacing w:line="276" w:lineRule="auto"/>
        <w:rPr>
          <w:b/>
          <w:sz w:val="24"/>
        </w:rPr>
      </w:pPr>
      <w:r w:rsidRPr="00FF093F">
        <w:rPr>
          <w:b/>
          <w:sz w:val="24"/>
        </w:rPr>
        <w:t>Analiza mreže</w:t>
      </w:r>
    </w:p>
    <w:p w14:paraId="404EAC06" w14:textId="77777777" w:rsidR="00E55C35" w:rsidRDefault="00E55C35" w:rsidP="00D01C65">
      <w:pPr>
        <w:spacing w:line="276" w:lineRule="auto"/>
      </w:pPr>
      <w:r w:rsidRPr="00E55C35">
        <w:t>Odredite broj čvorova i grana takve mreže.</w:t>
      </w:r>
    </w:p>
    <w:tbl>
      <w:tblPr>
        <w:tblStyle w:val="Reetkatablice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42"/>
        <w:gridCol w:w="3823"/>
      </w:tblGrid>
      <w:tr w:rsidR="00E55C35" w14:paraId="5FA3626D" w14:textId="77777777" w:rsidTr="00E55C35">
        <w:trPr>
          <w:jc w:val="center"/>
        </w:trPr>
        <w:tc>
          <w:tcPr>
            <w:tcW w:w="1842" w:type="dxa"/>
            <w:tcBorders>
              <w:right w:val="single" w:sz="4" w:space="0" w:color="auto"/>
            </w:tcBorders>
          </w:tcPr>
          <w:p w14:paraId="252A43D0" w14:textId="77777777" w:rsidR="00E55C35" w:rsidRDefault="00E55C35" w:rsidP="00E55C35">
            <w:pPr>
              <w:spacing w:line="276" w:lineRule="auto"/>
              <w:jc w:val="right"/>
            </w:pPr>
            <w:r>
              <w:t>Broj čvorova:</w:t>
            </w:r>
          </w:p>
        </w:tc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785009" w14:textId="72521FF4" w:rsidR="00E55C35" w:rsidRDefault="00540561" w:rsidP="00D01C65">
            <w:pPr>
              <w:spacing w:line="276" w:lineRule="auto"/>
            </w:pPr>
            <w:r>
              <w:t>924</w:t>
            </w:r>
          </w:p>
        </w:tc>
      </w:tr>
      <w:tr w:rsidR="00E55C35" w14:paraId="437A5FE7" w14:textId="77777777" w:rsidTr="00E55C35">
        <w:trPr>
          <w:jc w:val="center"/>
        </w:trPr>
        <w:tc>
          <w:tcPr>
            <w:tcW w:w="1842" w:type="dxa"/>
            <w:tcBorders>
              <w:right w:val="single" w:sz="4" w:space="0" w:color="auto"/>
            </w:tcBorders>
          </w:tcPr>
          <w:p w14:paraId="1A03E4CA" w14:textId="77777777" w:rsidR="00E55C35" w:rsidRDefault="00E55C35" w:rsidP="00E55C35">
            <w:pPr>
              <w:spacing w:line="276" w:lineRule="auto"/>
              <w:jc w:val="right"/>
            </w:pPr>
            <w:r>
              <w:t>Broj grana:</w:t>
            </w:r>
          </w:p>
        </w:tc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6CD028" w14:textId="49F7D9AB" w:rsidR="00E55C35" w:rsidRDefault="00540561" w:rsidP="00D01C65">
            <w:pPr>
              <w:spacing w:line="276" w:lineRule="auto"/>
            </w:pPr>
            <w:r>
              <w:t>7940</w:t>
            </w:r>
          </w:p>
        </w:tc>
      </w:tr>
    </w:tbl>
    <w:p w14:paraId="48BE04CC" w14:textId="77777777" w:rsidR="00333A71" w:rsidRDefault="00333A71" w:rsidP="00D01C65">
      <w:pPr>
        <w:spacing w:line="276" w:lineRule="auto"/>
      </w:pPr>
    </w:p>
    <w:p w14:paraId="3CCAE4D2" w14:textId="77777777" w:rsidR="00E55C35" w:rsidRDefault="00E55C35" w:rsidP="00D01C65">
      <w:pPr>
        <w:spacing w:line="276" w:lineRule="auto"/>
      </w:pPr>
      <w:r w:rsidRPr="00E55C35">
        <w:t>Prije početka analize prikažite početnu sliku mreže.</w:t>
      </w:r>
    </w:p>
    <w:tbl>
      <w:tblPr>
        <w:tblStyle w:val="Reetkatablice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10"/>
        <w:gridCol w:w="6366"/>
      </w:tblGrid>
      <w:tr w:rsidR="00A451D6" w14:paraId="54C2D086" w14:textId="77777777" w:rsidTr="00333A71">
        <w:trPr>
          <w:jc w:val="center"/>
        </w:trPr>
        <w:tc>
          <w:tcPr>
            <w:tcW w:w="2410" w:type="dxa"/>
            <w:tcBorders>
              <w:right w:val="single" w:sz="4" w:space="0" w:color="auto"/>
            </w:tcBorders>
          </w:tcPr>
          <w:p w14:paraId="4EB9168B" w14:textId="77777777" w:rsidR="00333A71" w:rsidRDefault="00333A71" w:rsidP="00567F6E">
            <w:pPr>
              <w:spacing w:line="276" w:lineRule="auto"/>
              <w:jc w:val="right"/>
            </w:pPr>
            <w:r w:rsidRPr="00E55C35">
              <w:lastRenderedPageBreak/>
              <w:t>Slika početne mreže:</w:t>
            </w:r>
          </w:p>
        </w:tc>
        <w:tc>
          <w:tcPr>
            <w:tcW w:w="4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A2AC90" w14:textId="3EEE8508" w:rsidR="00333A71" w:rsidRDefault="00A451D6" w:rsidP="00567F6E">
            <w:pPr>
              <w:spacing w:line="276" w:lineRule="auto"/>
            </w:pPr>
            <w:r>
              <w:rPr>
                <w:noProof/>
              </w:rPr>
              <w:drawing>
                <wp:inline distT="0" distB="0" distL="0" distR="0" wp14:anchorId="5F725CC5" wp14:editId="53794B2F">
                  <wp:extent cx="3899389" cy="3957523"/>
                  <wp:effectExtent l="0" t="0" r="6350" b="5080"/>
                  <wp:docPr id="1" name="Slika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14421" cy="39727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0C69812" w14:textId="77777777" w:rsidR="00333A71" w:rsidRDefault="00333A71" w:rsidP="00D01C65">
      <w:pPr>
        <w:spacing w:line="276" w:lineRule="auto"/>
      </w:pPr>
    </w:p>
    <w:p w14:paraId="6DC4B9E3" w14:textId="77777777" w:rsidR="00333A71" w:rsidRDefault="00333A71" w:rsidP="00333A71">
      <w:pPr>
        <w:spacing w:line="276" w:lineRule="auto"/>
        <w:jc w:val="both"/>
      </w:pPr>
      <w:r w:rsidRPr="00333A71">
        <w:t>Nakon toga odredite prosječni stupanj čvora u mreži i prikažite distribuciju stupnjeva čvorova u mreži. Komentirajte dobivenu distribuciju.</w:t>
      </w:r>
    </w:p>
    <w:tbl>
      <w:tblPr>
        <w:tblStyle w:val="Reetkatablice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18"/>
        <w:gridCol w:w="6464"/>
      </w:tblGrid>
      <w:tr w:rsidR="007D529D" w14:paraId="4EADBCD9" w14:textId="77777777" w:rsidTr="00E465F3">
        <w:trPr>
          <w:jc w:val="center"/>
        </w:trPr>
        <w:tc>
          <w:tcPr>
            <w:tcW w:w="2693" w:type="dxa"/>
            <w:tcBorders>
              <w:right w:val="single" w:sz="4" w:space="0" w:color="auto"/>
            </w:tcBorders>
          </w:tcPr>
          <w:p w14:paraId="2F1C2104" w14:textId="77777777" w:rsidR="007D529D" w:rsidRDefault="007D529D" w:rsidP="00567F6E">
            <w:pPr>
              <w:spacing w:line="276" w:lineRule="auto"/>
              <w:jc w:val="right"/>
            </w:pPr>
            <w:r w:rsidRPr="007D529D">
              <w:t>Prosječni stupanj čvora</w:t>
            </w:r>
            <w:r>
              <w:t>:</w:t>
            </w:r>
          </w:p>
        </w:tc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2B717D" w14:textId="19817628" w:rsidR="007D529D" w:rsidRDefault="0089538B" w:rsidP="00567F6E">
            <w:pPr>
              <w:spacing w:line="276" w:lineRule="auto"/>
            </w:pPr>
            <w:r>
              <w:t>17</w:t>
            </w:r>
            <w:r w:rsidR="0098672E">
              <w:t>.186</w:t>
            </w:r>
          </w:p>
        </w:tc>
      </w:tr>
      <w:tr w:rsidR="007D529D" w14:paraId="53E69ED5" w14:textId="77777777" w:rsidTr="00E465F3">
        <w:trPr>
          <w:jc w:val="center"/>
        </w:trPr>
        <w:tc>
          <w:tcPr>
            <w:tcW w:w="2693" w:type="dxa"/>
            <w:tcBorders>
              <w:right w:val="single" w:sz="4" w:space="0" w:color="auto"/>
            </w:tcBorders>
          </w:tcPr>
          <w:p w14:paraId="7A32B502" w14:textId="77777777" w:rsidR="007D529D" w:rsidRDefault="00E465F3" w:rsidP="00567F6E">
            <w:pPr>
              <w:spacing w:line="276" w:lineRule="auto"/>
              <w:jc w:val="right"/>
            </w:pPr>
            <w:r w:rsidRPr="00E465F3">
              <w:t>Slika distribucije čvorova</w:t>
            </w:r>
            <w:r w:rsidR="007D529D">
              <w:t>:</w:t>
            </w:r>
          </w:p>
        </w:tc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570850" w14:textId="588F9F45" w:rsidR="007D529D" w:rsidRDefault="0089538B" w:rsidP="00567F6E">
            <w:pPr>
              <w:spacing w:line="276" w:lineRule="auto"/>
            </w:pPr>
            <w:r>
              <w:rPr>
                <w:noProof/>
              </w:rPr>
              <w:drawing>
                <wp:inline distT="0" distB="0" distL="0" distR="0" wp14:anchorId="18DDFA5A" wp14:editId="61E0E0AF">
                  <wp:extent cx="3967701" cy="2638812"/>
                  <wp:effectExtent l="0" t="0" r="0" b="9525"/>
                  <wp:docPr id="2" name="Slika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73994" cy="264299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465F3" w14:paraId="67A25753" w14:textId="77777777" w:rsidTr="00E465F3">
        <w:trPr>
          <w:jc w:val="center"/>
        </w:trPr>
        <w:tc>
          <w:tcPr>
            <w:tcW w:w="2693" w:type="dxa"/>
            <w:tcBorders>
              <w:right w:val="single" w:sz="4" w:space="0" w:color="auto"/>
            </w:tcBorders>
          </w:tcPr>
          <w:p w14:paraId="51682CF1" w14:textId="77777777" w:rsidR="00E465F3" w:rsidRPr="00E465F3" w:rsidRDefault="00E465F3" w:rsidP="00567F6E">
            <w:pPr>
              <w:spacing w:line="276" w:lineRule="auto"/>
              <w:jc w:val="right"/>
            </w:pPr>
            <w:r>
              <w:t>Komentar:</w:t>
            </w:r>
          </w:p>
        </w:tc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90F20B" w14:textId="58DE4FB4" w:rsidR="00E465F3" w:rsidRDefault="00DC18D3" w:rsidP="00567F6E">
            <w:pPr>
              <w:spacing w:line="276" w:lineRule="auto"/>
            </w:pPr>
            <w:r>
              <w:t>U ovom gra</w:t>
            </w:r>
            <w:r w:rsidR="007A21FE">
              <w:t>f</w:t>
            </w:r>
            <w:r>
              <w:t>u</w:t>
            </w:r>
            <w:r w:rsidR="001A467E">
              <w:t xml:space="preserve"> os</w:t>
            </w:r>
            <w:r>
              <w:t xml:space="preserve"> </w:t>
            </w:r>
            <w:proofErr w:type="spellStart"/>
            <w:r w:rsidRPr="006B6598">
              <w:rPr>
                <w:i/>
                <w:iCs/>
              </w:rPr>
              <w:t>value</w:t>
            </w:r>
            <w:proofErr w:type="spellEnd"/>
            <w:r>
              <w:t xml:space="preserve"> predstavlja </w:t>
            </w:r>
            <w:r w:rsidRPr="007A21FE">
              <w:rPr>
                <w:b/>
                <w:bCs/>
              </w:rPr>
              <w:t>stupanj</w:t>
            </w:r>
            <w:r>
              <w:t xml:space="preserve">, a </w:t>
            </w:r>
            <w:r w:rsidR="001A467E">
              <w:t xml:space="preserve">os </w:t>
            </w:r>
            <w:proofErr w:type="spellStart"/>
            <w:r w:rsidRPr="006B6598">
              <w:rPr>
                <w:i/>
                <w:iCs/>
              </w:rPr>
              <w:t>count</w:t>
            </w:r>
            <w:proofErr w:type="spellEnd"/>
            <w:r>
              <w:t xml:space="preserve"> </w:t>
            </w:r>
            <w:r w:rsidRPr="007A21FE">
              <w:rPr>
                <w:b/>
                <w:bCs/>
              </w:rPr>
              <w:t>broj čvorova</w:t>
            </w:r>
            <w:r>
              <w:t xml:space="preserve"> koji imaju taj stupanj. </w:t>
            </w:r>
            <w:r w:rsidR="0089538B">
              <w:t xml:space="preserve">Vidljivo je da distribucija stupnja čvorova grafa </w:t>
            </w:r>
            <w:r w:rsidR="0098672E">
              <w:t xml:space="preserve">zoran primjer </w:t>
            </w:r>
            <w:r w:rsidR="0089538B">
              <w:t>„</w:t>
            </w:r>
            <w:proofErr w:type="spellStart"/>
            <w:r w:rsidR="0089538B">
              <w:t>power-law</w:t>
            </w:r>
            <w:proofErr w:type="spellEnd"/>
            <w:r w:rsidR="0089538B">
              <w:t>“ distribucij</w:t>
            </w:r>
            <w:r w:rsidR="0098672E">
              <w:t>e</w:t>
            </w:r>
            <w:r w:rsidR="004A60A2">
              <w:t xml:space="preserve">. Ta distribucija predstavlja da </w:t>
            </w:r>
            <w:r w:rsidR="0098672E">
              <w:lastRenderedPageBreak/>
              <w:t xml:space="preserve">20% prvih vrijednosti  </w:t>
            </w:r>
            <w:r>
              <w:t xml:space="preserve">vrijednosno „pokriva“ ostalih 80%. Dakle, čvorove koji imaju veći stupanj ima znatno manje nego onih koji imaju </w:t>
            </w:r>
            <w:r w:rsidR="006B6598">
              <w:t>manji stupanj</w:t>
            </w:r>
            <w:r>
              <w:t>.</w:t>
            </w:r>
          </w:p>
        </w:tc>
      </w:tr>
    </w:tbl>
    <w:p w14:paraId="59FD085B" w14:textId="77777777" w:rsidR="00333A71" w:rsidRDefault="00333A71" w:rsidP="00D01C65">
      <w:pPr>
        <w:spacing w:line="276" w:lineRule="auto"/>
      </w:pPr>
    </w:p>
    <w:p w14:paraId="5B3678E7" w14:textId="77777777" w:rsidR="00E55C35" w:rsidRDefault="00E465F3" w:rsidP="00D01C65">
      <w:pPr>
        <w:spacing w:line="276" w:lineRule="auto"/>
      </w:pPr>
      <w:r w:rsidRPr="00E465F3">
        <w:t>Odredite:</w:t>
      </w:r>
    </w:p>
    <w:p w14:paraId="53C91AB2" w14:textId="73123743" w:rsidR="00E465F3" w:rsidRDefault="00E465F3" w:rsidP="0099103F">
      <w:pPr>
        <w:pStyle w:val="Odlomakpopisa"/>
        <w:numPr>
          <w:ilvl w:val="0"/>
          <w:numId w:val="2"/>
        </w:numPr>
        <w:spacing w:line="276" w:lineRule="auto"/>
        <w:jc w:val="both"/>
      </w:pPr>
      <w:r w:rsidRPr="00FF093F">
        <w:rPr>
          <w:b/>
        </w:rPr>
        <w:t>gustoću mreže</w:t>
      </w:r>
      <w:r>
        <w:t xml:space="preserve"> i koliko mreža mora imati grana da bi gustoća mreže bila 1 (izračunajte, potrebno je objasniti izračun, tj. postupak);</w:t>
      </w:r>
    </w:p>
    <w:p w14:paraId="1CDF0493" w14:textId="045D94F9" w:rsidR="00990250" w:rsidRDefault="00990250" w:rsidP="00990250">
      <w:pPr>
        <w:pStyle w:val="Odlomakpopisa"/>
        <w:numPr>
          <w:ilvl w:val="1"/>
          <w:numId w:val="2"/>
        </w:numPr>
        <w:spacing w:line="276" w:lineRule="auto"/>
        <w:jc w:val="both"/>
      </w:pPr>
      <w:r>
        <w:rPr>
          <w:b/>
        </w:rPr>
        <w:t>ODGOVOR I POSTUPAK</w:t>
      </w:r>
      <w:r w:rsidR="00B2609B">
        <w:rPr>
          <w:b/>
        </w:rPr>
        <w:t>:</w:t>
      </w:r>
      <w:r>
        <w:rPr>
          <w:b/>
        </w:rPr>
        <w:tab/>
      </w:r>
    </w:p>
    <w:p w14:paraId="6F52532D" w14:textId="1F46335E" w:rsidR="005A0E83" w:rsidRDefault="005A0E83" w:rsidP="005A0E83">
      <w:pPr>
        <w:pStyle w:val="Odlomakpopisa"/>
        <w:numPr>
          <w:ilvl w:val="1"/>
          <w:numId w:val="2"/>
        </w:numPr>
        <w:spacing w:line="276" w:lineRule="auto"/>
        <w:jc w:val="both"/>
      </w:pPr>
      <w:r>
        <w:t>gustoća mreže iznosi 0.019 za promatrani graf</w:t>
      </w:r>
    </w:p>
    <w:p w14:paraId="632D6DAD" w14:textId="7D6D9C6C" w:rsidR="005A0E83" w:rsidRDefault="00B51BF3" w:rsidP="005A0E83">
      <w:pPr>
        <w:pStyle w:val="Odlomakpopisa"/>
        <w:numPr>
          <w:ilvl w:val="1"/>
          <w:numId w:val="2"/>
        </w:numPr>
        <w:spacing w:line="276" w:lineRule="auto"/>
        <w:jc w:val="both"/>
      </w:pPr>
      <w:r>
        <w:t>graf koji ima gustoću mreže jedan je potpuno povezani graf, tj. svaki čvor je povezan sa svakim drugim čvorom</w:t>
      </w:r>
    </w:p>
    <w:p w14:paraId="7116D2E4" w14:textId="7A7AF866" w:rsidR="00B51BF3" w:rsidRPr="00B51BF3" w:rsidRDefault="00B51BF3" w:rsidP="005A0E83">
      <w:pPr>
        <w:pStyle w:val="Odlomakpopisa"/>
        <w:numPr>
          <w:ilvl w:val="1"/>
          <w:numId w:val="2"/>
        </w:numPr>
        <w:spacing w:line="276" w:lineRule="auto"/>
        <w:jc w:val="both"/>
        <w:rPr>
          <w:rFonts w:eastAsiaTheme="minorEastAsia"/>
        </w:rPr>
      </w:pPr>
      <w:r>
        <w:t xml:space="preserve">formula kojom se izračunava gustoća mreže jest broj svih bridova kroz broj svih mogućih bridova (predstavljeno matematičkom formulom </w:t>
      </w:r>
      <m:oMath>
        <m:r>
          <w:rPr>
            <w:rFonts w:ascii="Cambria Math" w:hAnsi="Cambria Math"/>
          </w:rPr>
          <m:t>D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d>
              <m:dPr>
                <m:begChr m:val="|"/>
                <m:endChr m:val="|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E</m:t>
                </m:r>
              </m:e>
            </m:d>
          </m:num>
          <m:den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eqArr>
                  <m:eqArrPr>
                    <m:ctrlPr>
                      <w:rPr>
                        <w:rFonts w:ascii="Cambria Math" w:hAnsi="Cambria Math"/>
                        <w:i/>
                      </w:rPr>
                    </m:ctrlPr>
                  </m:eqArrPr>
                  <m:e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</m:d>
                  </m:e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</m:eqArr>
              </m:e>
            </m:d>
          </m:den>
        </m:f>
      </m:oMath>
    </w:p>
    <w:p w14:paraId="73D24CA5" w14:textId="0C328287" w:rsidR="00A33149" w:rsidRDefault="004B0B67" w:rsidP="005A0E83">
      <w:pPr>
        <w:pStyle w:val="Odlomakpopisa"/>
        <w:numPr>
          <w:ilvl w:val="1"/>
          <w:numId w:val="2"/>
        </w:numPr>
        <w:spacing w:line="276" w:lineRule="auto"/>
        <w:jc w:val="both"/>
        <w:rPr>
          <w:rFonts w:eastAsiaTheme="minorEastAsia"/>
        </w:rPr>
      </w:pPr>
      <w:r>
        <w:rPr>
          <w:rFonts w:eastAsiaTheme="minorEastAsia"/>
        </w:rPr>
        <w:t>iz dane matematičke formule, moguće je izračunati da je broj potrebnih bridova jednak maksimalnom broju bridova</w:t>
      </w:r>
      <w:r w:rsidR="00A33149">
        <w:rPr>
          <w:rFonts w:eastAsiaTheme="minorEastAsia"/>
        </w:rPr>
        <w:t xml:space="preserve"> jer D treba iznositi jedan</w:t>
      </w:r>
      <w:r w:rsidR="006F21D2">
        <w:rPr>
          <w:rFonts w:eastAsiaTheme="minorEastAsia"/>
        </w:rPr>
        <w:t xml:space="preserve"> iz čega slijedi</w:t>
      </w:r>
      <w:r w:rsidR="00A33149">
        <w:rPr>
          <w:rFonts w:eastAsiaTheme="minorEastAsia"/>
        </w:rPr>
        <w:t xml:space="preserve"> </w:t>
      </w:r>
      <m:oMath>
        <m:d>
          <m:dPr>
            <m:begChr m:val="|"/>
            <m:endChr m:val="|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E</m:t>
            </m:r>
          </m:e>
        </m:d>
        <m:r>
          <w:rPr>
            <w:rFonts w:ascii="Cambria Math" w:eastAsiaTheme="minorEastAsia" w:hAnsi="Cambria Math"/>
          </w:rPr>
          <m:t>=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eqArr>
              <m:eqArrPr>
                <m:ctrlPr>
                  <w:rPr>
                    <w:rFonts w:ascii="Cambria Math" w:eastAsiaTheme="minorEastAsia" w:hAnsi="Cambria Math"/>
                    <w:i/>
                  </w:rPr>
                </m:ctrlPr>
              </m:eqArrPr>
              <m:e>
                <m:d>
                  <m:dPr>
                    <m:begChr m:val="|"/>
                    <m:endChr m:val="|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V</m:t>
                    </m:r>
                  </m:e>
                </m:d>
              </m:e>
              <m:e>
                <m:r>
                  <w:rPr>
                    <w:rFonts w:ascii="Cambria Math" w:eastAsiaTheme="minorEastAsia" w:hAnsi="Cambria Math"/>
                  </w:rPr>
                  <m:t>2</m:t>
                </m:r>
              </m:e>
            </m:eqArr>
          </m:e>
        </m:d>
      </m:oMath>
    </w:p>
    <w:p w14:paraId="5D141184" w14:textId="2CCE348B" w:rsidR="00B51BF3" w:rsidRPr="00B51BF3" w:rsidRDefault="00C4164C" w:rsidP="005A0E83">
      <w:pPr>
        <w:pStyle w:val="Odlomakpopisa"/>
        <w:numPr>
          <w:ilvl w:val="1"/>
          <w:numId w:val="2"/>
        </w:numPr>
        <w:spacing w:line="276" w:lineRule="auto"/>
        <w:jc w:val="both"/>
        <w:rPr>
          <w:rFonts w:eastAsiaTheme="minorEastAsia"/>
        </w:rPr>
      </w:pPr>
      <m:oMath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eqArr>
              <m:eqArrPr>
                <m:ctrlPr>
                  <w:rPr>
                    <w:rFonts w:ascii="Cambria Math" w:eastAsiaTheme="minorEastAsia" w:hAnsi="Cambria Math"/>
                    <w:i/>
                  </w:rPr>
                </m:ctrlPr>
              </m:eqArrPr>
              <m:e>
                <m:r>
                  <w:rPr>
                    <w:rFonts w:ascii="Cambria Math" w:eastAsiaTheme="minorEastAsia" w:hAnsi="Cambria Math"/>
                  </w:rPr>
                  <m:t>|V|</m:t>
                </m:r>
              </m:e>
              <m:e>
                <m:r>
                  <w:rPr>
                    <w:rFonts w:ascii="Cambria Math" w:eastAsiaTheme="minorEastAsia" w:hAnsi="Cambria Math"/>
                  </w:rPr>
                  <m:t>2</m:t>
                </m:r>
              </m:e>
            </m:eqArr>
          </m:e>
        </m:d>
      </m:oMath>
      <w:r w:rsidR="004B0B67">
        <w:rPr>
          <w:rFonts w:eastAsiaTheme="minorEastAsia"/>
        </w:rPr>
        <w:t xml:space="preserve"> =&gt; </w:t>
      </w:r>
      <m:oMath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eqArr>
              <m:eqArrPr>
                <m:ctrlPr>
                  <w:rPr>
                    <w:rFonts w:ascii="Cambria Math" w:eastAsiaTheme="minorEastAsia" w:hAnsi="Cambria Math"/>
                    <w:i/>
                  </w:rPr>
                </m:ctrlPr>
              </m:eqArrPr>
              <m:e>
                <m:r>
                  <w:rPr>
                    <w:rFonts w:ascii="Cambria Math" w:eastAsiaTheme="minorEastAsia" w:hAnsi="Cambria Math"/>
                  </w:rPr>
                  <m:t>924</m:t>
                </m:r>
              </m:e>
              <m:e>
                <m:r>
                  <w:rPr>
                    <w:rFonts w:ascii="Cambria Math" w:eastAsiaTheme="minorEastAsia" w:hAnsi="Cambria Math"/>
                  </w:rPr>
                  <m:t>2</m:t>
                </m:r>
              </m:e>
            </m:eqArr>
          </m:e>
        </m:d>
        <m:r>
          <w:rPr>
            <w:rFonts w:ascii="Cambria Math" w:eastAsiaTheme="minorEastAsia" w:hAnsi="Cambria Math"/>
          </w:rPr>
          <m:t>=426426</m:t>
        </m:r>
      </m:oMath>
    </w:p>
    <w:p w14:paraId="65120444" w14:textId="08C634F6" w:rsidR="00E465F3" w:rsidRDefault="00E465F3" w:rsidP="0099103F">
      <w:pPr>
        <w:pStyle w:val="Odlomakpopisa"/>
        <w:numPr>
          <w:ilvl w:val="0"/>
          <w:numId w:val="2"/>
        </w:numPr>
        <w:spacing w:line="276" w:lineRule="auto"/>
        <w:jc w:val="both"/>
      </w:pPr>
      <w:r w:rsidRPr="00FF093F">
        <w:rPr>
          <w:b/>
        </w:rPr>
        <w:t>promjer mreže</w:t>
      </w:r>
      <w:r>
        <w:t xml:space="preserve"> (engl. </w:t>
      </w:r>
      <w:proofErr w:type="spellStart"/>
      <w:r w:rsidRPr="00FF093F">
        <w:rPr>
          <w:i/>
        </w:rPr>
        <w:t>diameter</w:t>
      </w:r>
      <w:proofErr w:type="spellEnd"/>
      <w:r>
        <w:t>);</w:t>
      </w:r>
    </w:p>
    <w:p w14:paraId="71E1F414" w14:textId="77777777" w:rsidR="00B2609B" w:rsidRPr="00B2609B" w:rsidRDefault="006F21D2" w:rsidP="006F21D2">
      <w:pPr>
        <w:pStyle w:val="Odlomakpopisa"/>
        <w:numPr>
          <w:ilvl w:val="1"/>
          <w:numId w:val="2"/>
        </w:numPr>
        <w:spacing w:line="276" w:lineRule="auto"/>
        <w:jc w:val="both"/>
      </w:pPr>
      <w:r>
        <w:rPr>
          <w:b/>
        </w:rPr>
        <w:t xml:space="preserve">ODGOVOR: </w:t>
      </w:r>
    </w:p>
    <w:p w14:paraId="36EA7285" w14:textId="0B19A52A" w:rsidR="006F21D2" w:rsidRDefault="006F21D2" w:rsidP="006F21D2">
      <w:pPr>
        <w:pStyle w:val="Odlomakpopisa"/>
        <w:numPr>
          <w:ilvl w:val="1"/>
          <w:numId w:val="2"/>
        </w:numPr>
        <w:spacing w:line="276" w:lineRule="auto"/>
        <w:jc w:val="both"/>
      </w:pPr>
      <w:r>
        <w:rPr>
          <w:bCs/>
        </w:rPr>
        <w:t xml:space="preserve">promjer mreže iznosi </w:t>
      </w:r>
      <w:r w:rsidR="00B2609B">
        <w:rPr>
          <w:bCs/>
        </w:rPr>
        <w:t>5</w:t>
      </w:r>
    </w:p>
    <w:p w14:paraId="3DCC0E1B" w14:textId="5D1DB997" w:rsidR="001302B3" w:rsidRDefault="00E465F3" w:rsidP="0099103F">
      <w:pPr>
        <w:pStyle w:val="Odlomakpopisa"/>
        <w:numPr>
          <w:ilvl w:val="0"/>
          <w:numId w:val="2"/>
        </w:numPr>
        <w:spacing w:line="276" w:lineRule="auto"/>
        <w:jc w:val="both"/>
      </w:pPr>
      <w:r w:rsidRPr="00FF093F">
        <w:rPr>
          <w:b/>
        </w:rPr>
        <w:t>koeficijent modularnosti mreže</w:t>
      </w:r>
      <w:r>
        <w:t xml:space="preserve"> (engl. </w:t>
      </w:r>
      <w:proofErr w:type="spellStart"/>
      <w:r w:rsidRPr="00FF093F">
        <w:rPr>
          <w:i/>
        </w:rPr>
        <w:t>modularity</w:t>
      </w:r>
      <w:proofErr w:type="spellEnd"/>
      <w:r>
        <w:t xml:space="preserve">) i navedite koliko je detektirano zajednica (engl. </w:t>
      </w:r>
      <w:proofErr w:type="spellStart"/>
      <w:r w:rsidRPr="00FF093F">
        <w:rPr>
          <w:i/>
        </w:rPr>
        <w:t>communities</w:t>
      </w:r>
      <w:proofErr w:type="spellEnd"/>
      <w:r>
        <w:t>) u mreži, priložite sliku te komentirajte.</w:t>
      </w:r>
    </w:p>
    <w:p w14:paraId="5865C5B9" w14:textId="614A79E1" w:rsidR="00B2609B" w:rsidRPr="00B2609B" w:rsidRDefault="00B2609B" w:rsidP="00B2609B">
      <w:pPr>
        <w:pStyle w:val="Odlomakpopisa"/>
        <w:numPr>
          <w:ilvl w:val="1"/>
          <w:numId w:val="2"/>
        </w:numPr>
        <w:spacing w:line="276" w:lineRule="auto"/>
        <w:jc w:val="both"/>
      </w:pPr>
      <w:r>
        <w:rPr>
          <w:b/>
        </w:rPr>
        <w:t>ODGOVOR:</w:t>
      </w:r>
    </w:p>
    <w:p w14:paraId="01328B60" w14:textId="26571452" w:rsidR="00B2609B" w:rsidRDefault="00694CBB" w:rsidP="00B2609B">
      <w:pPr>
        <w:pStyle w:val="Odlomakpopisa"/>
        <w:numPr>
          <w:ilvl w:val="1"/>
          <w:numId w:val="2"/>
        </w:numPr>
        <w:spacing w:line="276" w:lineRule="auto"/>
        <w:jc w:val="both"/>
      </w:pPr>
      <w:r>
        <w:t xml:space="preserve">Koeficijent modularnosti mreže </w:t>
      </w:r>
      <w:proofErr w:type="spellStart"/>
      <w:r>
        <w:t>iznosti</w:t>
      </w:r>
      <w:proofErr w:type="spellEnd"/>
      <w:r>
        <w:t xml:space="preserve"> 0.630 te je detektirano 19 zajednica u mreži</w:t>
      </w:r>
      <w:r w:rsidR="003159A0">
        <w:t>.</w:t>
      </w:r>
    </w:p>
    <w:p w14:paraId="1C37F3EE" w14:textId="1F9C9E85" w:rsidR="00694CBB" w:rsidRDefault="00694CBB" w:rsidP="00B2609B">
      <w:pPr>
        <w:pStyle w:val="Odlomakpopisa"/>
        <w:numPr>
          <w:ilvl w:val="1"/>
          <w:numId w:val="2"/>
        </w:numPr>
        <w:spacing w:line="276" w:lineRule="auto"/>
        <w:jc w:val="both"/>
      </w:pPr>
      <w:r>
        <w:rPr>
          <w:noProof/>
        </w:rPr>
        <w:drawing>
          <wp:inline distT="0" distB="0" distL="0" distR="0" wp14:anchorId="208F21A2" wp14:editId="5738ADDB">
            <wp:extent cx="3394682" cy="2690973"/>
            <wp:effectExtent l="0" t="0" r="0" b="0"/>
            <wp:docPr id="5" name="Slika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466"/>
                    <a:stretch/>
                  </pic:blipFill>
                  <pic:spPr bwMode="auto">
                    <a:xfrm>
                      <a:off x="0" y="0"/>
                      <a:ext cx="3426307" cy="271604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7A1ECB" w14:textId="1D5EAD6F" w:rsidR="00694CBB" w:rsidRDefault="00694CBB" w:rsidP="00B2609B">
      <w:pPr>
        <w:pStyle w:val="Odlomakpopisa"/>
        <w:numPr>
          <w:ilvl w:val="1"/>
          <w:numId w:val="2"/>
        </w:numPr>
        <w:spacing w:line="276" w:lineRule="auto"/>
        <w:jc w:val="both"/>
      </w:pPr>
      <w:r>
        <w:lastRenderedPageBreak/>
        <w:t>Slika predstavlja distribuciju čvorova po dobivenim zajednicama. Vidljivo je da je najveći broj čvorova u zajednici broj jedan (čak 120). Druga najveća zajednica je zajednica broj 10 s otprilike 90 članova</w:t>
      </w:r>
      <w:r w:rsidR="008E66E6">
        <w:t xml:space="preserve"> (nije dovoljno granulirana os)</w:t>
      </w:r>
      <w:r>
        <w:t>.</w:t>
      </w:r>
    </w:p>
    <w:p w14:paraId="5845EBB0" w14:textId="23C4B2C1" w:rsidR="00E465F3" w:rsidRDefault="00E465F3" w:rsidP="0099103F">
      <w:pPr>
        <w:spacing w:line="276" w:lineRule="auto"/>
        <w:jc w:val="both"/>
      </w:pPr>
      <w:r w:rsidRPr="00E465F3">
        <w:t>Početnom detekcijom zajednica postoji određeni broj zajednica koje imaju premali broj članova te je potrebno „filtrirati šum“. Filtrirajte mrežu tako da eliminirate oko 10% (procijenite postotak proizvoljno) čvorova po parametru „</w:t>
      </w:r>
      <w:proofErr w:type="spellStart"/>
      <w:r w:rsidRPr="00FF093F">
        <w:rPr>
          <w:i/>
        </w:rPr>
        <w:t>Degree</w:t>
      </w:r>
      <w:proofErr w:type="spellEnd"/>
      <w:r w:rsidRPr="00FF093F">
        <w:rPr>
          <w:i/>
        </w:rPr>
        <w:t xml:space="preserve"> </w:t>
      </w:r>
      <w:proofErr w:type="spellStart"/>
      <w:r w:rsidRPr="00FF093F">
        <w:rPr>
          <w:i/>
        </w:rPr>
        <w:t>Range</w:t>
      </w:r>
      <w:proofErr w:type="spellEnd"/>
      <w:r w:rsidRPr="00E465F3">
        <w:t>“. Opišite dobivene vrijednosti i postupak.</w:t>
      </w:r>
    </w:p>
    <w:p w14:paraId="4C0A4BB0" w14:textId="73A837BD" w:rsidR="00CA6CE6" w:rsidRDefault="00CA6CE6" w:rsidP="0099103F">
      <w:pPr>
        <w:spacing w:line="276" w:lineRule="auto"/>
        <w:jc w:val="both"/>
        <w:rPr>
          <w:b/>
          <w:bCs/>
        </w:rPr>
      </w:pPr>
      <w:r>
        <w:rPr>
          <w:b/>
          <w:bCs/>
        </w:rPr>
        <w:t>POSTUPAK:</w:t>
      </w:r>
    </w:p>
    <w:p w14:paraId="176F306B" w14:textId="24F4E434" w:rsidR="00CA6CE6" w:rsidRPr="00CA6CE6" w:rsidRDefault="00CA6CE6" w:rsidP="0099103F">
      <w:pPr>
        <w:spacing w:line="276" w:lineRule="auto"/>
        <w:jc w:val="both"/>
      </w:pPr>
      <w:r>
        <w:t xml:space="preserve">Postupak filtriranja pomoću </w:t>
      </w:r>
      <w:proofErr w:type="spellStart"/>
      <w:r>
        <w:t>Gelphija</w:t>
      </w:r>
      <w:proofErr w:type="spellEnd"/>
      <w:r>
        <w:t xml:space="preserve"> je dobiven korištenjem mogućnosti filtriranja po rasponu stupnjeva čvorova. Filtrirao sam svoj graf tako da svi čvorovi koji imaju stupanj manji od 11 ne budu prikazani te s njima ni njihovi vrhovi. Vrijednosti dobivene tim filtriranjem navedene su u tablici</w:t>
      </w:r>
      <w:r w:rsidR="004342BA">
        <w:t>.</w:t>
      </w:r>
    </w:p>
    <w:p w14:paraId="0D6F9C87" w14:textId="77777777" w:rsidR="006D069A" w:rsidRDefault="006D069A" w:rsidP="0099103F">
      <w:pPr>
        <w:spacing w:line="276" w:lineRule="auto"/>
        <w:jc w:val="both"/>
      </w:pPr>
    </w:p>
    <w:tbl>
      <w:tblPr>
        <w:tblW w:w="0" w:type="auto"/>
        <w:tblInd w:w="43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311"/>
        <w:gridCol w:w="2480"/>
        <w:gridCol w:w="2482"/>
        <w:gridCol w:w="2226"/>
      </w:tblGrid>
      <w:tr w:rsidR="00E465F3" w:rsidRPr="00C36218" w14:paraId="44199A8F" w14:textId="77777777" w:rsidTr="0099103F">
        <w:trPr>
          <w:trHeight w:val="270"/>
        </w:trPr>
        <w:tc>
          <w:tcPr>
            <w:tcW w:w="1311" w:type="dxa"/>
            <w:tcBorders>
              <w:top w:val="nil"/>
              <w:left w:val="nil"/>
              <w:bottom w:val="nil"/>
            </w:tcBorders>
          </w:tcPr>
          <w:p w14:paraId="0DD49580" w14:textId="77777777" w:rsidR="00E465F3" w:rsidRPr="00E465F3" w:rsidRDefault="00E465F3" w:rsidP="00E465F3">
            <w:pPr>
              <w:spacing w:line="276" w:lineRule="auto"/>
            </w:pPr>
          </w:p>
        </w:tc>
        <w:tc>
          <w:tcPr>
            <w:tcW w:w="2480" w:type="dxa"/>
            <w:tcBorders>
              <w:bottom w:val="single" w:sz="18" w:space="0" w:color="000000"/>
            </w:tcBorders>
            <w:vAlign w:val="center"/>
          </w:tcPr>
          <w:p w14:paraId="2F781AA8" w14:textId="77777777" w:rsidR="00E465F3" w:rsidRPr="0099103F" w:rsidRDefault="00E465F3" w:rsidP="0099103F">
            <w:pPr>
              <w:spacing w:line="240" w:lineRule="auto"/>
              <w:jc w:val="center"/>
            </w:pPr>
            <w:r w:rsidRPr="0099103F">
              <w:t>Prije</w:t>
            </w:r>
          </w:p>
        </w:tc>
        <w:tc>
          <w:tcPr>
            <w:tcW w:w="2482" w:type="dxa"/>
            <w:tcBorders>
              <w:bottom w:val="single" w:sz="18" w:space="0" w:color="000000"/>
            </w:tcBorders>
            <w:vAlign w:val="center"/>
          </w:tcPr>
          <w:p w14:paraId="2DA359A0" w14:textId="77777777" w:rsidR="00E465F3" w:rsidRPr="0099103F" w:rsidRDefault="00E465F3" w:rsidP="0099103F">
            <w:pPr>
              <w:spacing w:line="240" w:lineRule="auto"/>
              <w:jc w:val="center"/>
            </w:pPr>
            <w:r w:rsidRPr="0099103F">
              <w:t>Poslije</w:t>
            </w:r>
          </w:p>
        </w:tc>
        <w:tc>
          <w:tcPr>
            <w:tcW w:w="2226" w:type="dxa"/>
            <w:tcBorders>
              <w:bottom w:val="single" w:sz="18" w:space="0" w:color="000000"/>
            </w:tcBorders>
            <w:vAlign w:val="center"/>
          </w:tcPr>
          <w:p w14:paraId="6EB22A9C" w14:textId="77777777" w:rsidR="00E465F3" w:rsidRPr="0099103F" w:rsidRDefault="00E465F3" w:rsidP="0099103F">
            <w:pPr>
              <w:spacing w:line="240" w:lineRule="auto"/>
              <w:jc w:val="center"/>
            </w:pPr>
            <w:r w:rsidRPr="0099103F">
              <w:t>Postotak (</w:t>
            </w:r>
            <w:proofErr w:type="spellStart"/>
            <w:r w:rsidRPr="0099103F">
              <w:t>Visible</w:t>
            </w:r>
            <w:proofErr w:type="spellEnd"/>
            <w:r w:rsidRPr="0099103F">
              <w:t>)</w:t>
            </w:r>
          </w:p>
        </w:tc>
      </w:tr>
      <w:tr w:rsidR="00E465F3" w:rsidRPr="00C36218" w14:paraId="6C9D3BC4" w14:textId="77777777" w:rsidTr="0099103F">
        <w:trPr>
          <w:trHeight w:val="270"/>
        </w:trPr>
        <w:tc>
          <w:tcPr>
            <w:tcW w:w="1311" w:type="dxa"/>
            <w:tcBorders>
              <w:top w:val="nil"/>
              <w:left w:val="nil"/>
              <w:bottom w:val="nil"/>
            </w:tcBorders>
            <w:vAlign w:val="center"/>
          </w:tcPr>
          <w:p w14:paraId="254B2B67" w14:textId="77777777" w:rsidR="00E465F3" w:rsidRPr="00E465F3" w:rsidRDefault="00E465F3" w:rsidP="0099103F">
            <w:pPr>
              <w:spacing w:line="276" w:lineRule="auto"/>
              <w:jc w:val="center"/>
            </w:pPr>
            <w:r w:rsidRPr="00E465F3">
              <w:t>Broj čvorova:</w:t>
            </w:r>
          </w:p>
        </w:tc>
        <w:tc>
          <w:tcPr>
            <w:tcW w:w="2480" w:type="dxa"/>
            <w:tcBorders>
              <w:top w:val="single" w:sz="18" w:space="0" w:color="000000"/>
            </w:tcBorders>
          </w:tcPr>
          <w:p w14:paraId="4FCCE4E2" w14:textId="1DC5FD82" w:rsidR="00E465F3" w:rsidRPr="00C36218" w:rsidRDefault="001D6138" w:rsidP="00567F6E">
            <w:pPr>
              <w:pStyle w:val="TableParagraph"/>
              <w:rPr>
                <w:rFonts w:asciiTheme="minorHAnsi" w:hAnsiTheme="minorHAnsi" w:cstheme="minorHAnsi"/>
                <w:sz w:val="20"/>
                <w:lang w:val="hr-HR"/>
              </w:rPr>
            </w:pPr>
            <w:r>
              <w:rPr>
                <w:rFonts w:asciiTheme="minorHAnsi" w:hAnsiTheme="minorHAnsi" w:cstheme="minorHAnsi"/>
                <w:sz w:val="20"/>
                <w:lang w:val="hr-HR"/>
              </w:rPr>
              <w:t>924</w:t>
            </w:r>
          </w:p>
        </w:tc>
        <w:tc>
          <w:tcPr>
            <w:tcW w:w="2482" w:type="dxa"/>
            <w:tcBorders>
              <w:top w:val="single" w:sz="18" w:space="0" w:color="000000"/>
            </w:tcBorders>
          </w:tcPr>
          <w:p w14:paraId="0275A379" w14:textId="0377E5F1" w:rsidR="00E465F3" w:rsidRPr="00C36218" w:rsidRDefault="001D6138" w:rsidP="00567F6E">
            <w:pPr>
              <w:pStyle w:val="TableParagraph"/>
              <w:rPr>
                <w:rFonts w:asciiTheme="minorHAnsi" w:hAnsiTheme="minorHAnsi" w:cstheme="minorHAnsi"/>
                <w:sz w:val="20"/>
                <w:lang w:val="hr-HR"/>
              </w:rPr>
            </w:pPr>
            <w:r>
              <w:rPr>
                <w:rFonts w:asciiTheme="minorHAnsi" w:hAnsiTheme="minorHAnsi" w:cstheme="minorHAnsi"/>
                <w:sz w:val="20"/>
                <w:lang w:val="hr-HR"/>
              </w:rPr>
              <w:t>827</w:t>
            </w:r>
          </w:p>
        </w:tc>
        <w:tc>
          <w:tcPr>
            <w:tcW w:w="2226" w:type="dxa"/>
            <w:tcBorders>
              <w:top w:val="single" w:sz="18" w:space="0" w:color="000000"/>
            </w:tcBorders>
          </w:tcPr>
          <w:p w14:paraId="760D059C" w14:textId="37D565E7" w:rsidR="00E465F3" w:rsidRPr="00C36218" w:rsidRDefault="001D6138" w:rsidP="00567F6E">
            <w:pPr>
              <w:pStyle w:val="TableParagraph"/>
              <w:rPr>
                <w:rFonts w:asciiTheme="minorHAnsi" w:hAnsiTheme="minorHAnsi" w:cstheme="minorHAnsi"/>
                <w:sz w:val="20"/>
                <w:lang w:val="hr-HR"/>
              </w:rPr>
            </w:pPr>
            <w:r>
              <w:rPr>
                <w:rFonts w:asciiTheme="minorHAnsi" w:hAnsiTheme="minorHAnsi" w:cstheme="minorHAnsi"/>
                <w:sz w:val="20"/>
                <w:lang w:val="hr-HR"/>
              </w:rPr>
              <w:t>89.5</w:t>
            </w:r>
          </w:p>
        </w:tc>
      </w:tr>
      <w:tr w:rsidR="00E465F3" w:rsidRPr="00C36218" w14:paraId="6CACB783" w14:textId="77777777" w:rsidTr="0099103F">
        <w:trPr>
          <w:trHeight w:val="270"/>
        </w:trPr>
        <w:tc>
          <w:tcPr>
            <w:tcW w:w="1311" w:type="dxa"/>
            <w:tcBorders>
              <w:top w:val="nil"/>
              <w:left w:val="nil"/>
              <w:bottom w:val="nil"/>
            </w:tcBorders>
            <w:vAlign w:val="center"/>
          </w:tcPr>
          <w:p w14:paraId="670AB5FA" w14:textId="77777777" w:rsidR="00E465F3" w:rsidRPr="00E465F3" w:rsidRDefault="00E465F3" w:rsidP="0099103F">
            <w:pPr>
              <w:spacing w:line="276" w:lineRule="auto"/>
              <w:jc w:val="center"/>
            </w:pPr>
            <w:r w:rsidRPr="00E465F3">
              <w:t>Broj grana:</w:t>
            </w:r>
          </w:p>
        </w:tc>
        <w:tc>
          <w:tcPr>
            <w:tcW w:w="2480" w:type="dxa"/>
          </w:tcPr>
          <w:p w14:paraId="20F427B1" w14:textId="482B1459" w:rsidR="00E465F3" w:rsidRPr="00C36218" w:rsidRDefault="001D6138" w:rsidP="00567F6E">
            <w:pPr>
              <w:pStyle w:val="TableParagraph"/>
              <w:rPr>
                <w:rFonts w:asciiTheme="minorHAnsi" w:hAnsiTheme="minorHAnsi" w:cstheme="minorHAnsi"/>
                <w:sz w:val="18"/>
                <w:lang w:val="hr-HR"/>
              </w:rPr>
            </w:pPr>
            <w:r w:rsidRPr="001D6138">
              <w:rPr>
                <w:rFonts w:asciiTheme="minorHAnsi" w:hAnsiTheme="minorHAnsi" w:cstheme="minorHAnsi"/>
                <w:sz w:val="18"/>
                <w:lang w:val="hr-HR"/>
              </w:rPr>
              <w:t>7940</w:t>
            </w:r>
          </w:p>
        </w:tc>
        <w:tc>
          <w:tcPr>
            <w:tcW w:w="2482" w:type="dxa"/>
          </w:tcPr>
          <w:p w14:paraId="51A36C0B" w14:textId="28A4FB4E" w:rsidR="00E465F3" w:rsidRPr="00C36218" w:rsidRDefault="001D6138" w:rsidP="00567F6E">
            <w:pPr>
              <w:pStyle w:val="TableParagraph"/>
              <w:rPr>
                <w:rFonts w:asciiTheme="minorHAnsi" w:hAnsiTheme="minorHAnsi" w:cstheme="minorHAnsi"/>
                <w:sz w:val="18"/>
                <w:lang w:val="hr-HR"/>
              </w:rPr>
            </w:pPr>
            <w:r>
              <w:rPr>
                <w:rFonts w:asciiTheme="minorHAnsi" w:hAnsiTheme="minorHAnsi" w:cstheme="minorHAnsi"/>
                <w:sz w:val="18"/>
                <w:lang w:val="hr-HR"/>
              </w:rPr>
              <w:t>7290</w:t>
            </w:r>
          </w:p>
        </w:tc>
        <w:tc>
          <w:tcPr>
            <w:tcW w:w="2226" w:type="dxa"/>
          </w:tcPr>
          <w:p w14:paraId="0574CB6D" w14:textId="0EF11D39" w:rsidR="00E465F3" w:rsidRPr="00C36218" w:rsidRDefault="001D6138" w:rsidP="00567F6E">
            <w:pPr>
              <w:pStyle w:val="TableParagraph"/>
              <w:rPr>
                <w:rFonts w:asciiTheme="minorHAnsi" w:hAnsiTheme="minorHAnsi" w:cstheme="minorHAnsi"/>
                <w:sz w:val="18"/>
                <w:lang w:val="hr-HR"/>
              </w:rPr>
            </w:pPr>
            <w:r>
              <w:rPr>
                <w:rFonts w:asciiTheme="minorHAnsi" w:hAnsiTheme="minorHAnsi" w:cstheme="minorHAnsi"/>
                <w:sz w:val="18"/>
                <w:lang w:val="hr-HR"/>
              </w:rPr>
              <w:t>91.81</w:t>
            </w:r>
          </w:p>
        </w:tc>
      </w:tr>
    </w:tbl>
    <w:p w14:paraId="39090F28" w14:textId="77777777" w:rsidR="0099103F" w:rsidRDefault="0099103F" w:rsidP="00E465F3">
      <w:pPr>
        <w:spacing w:line="276" w:lineRule="auto"/>
      </w:pPr>
    </w:p>
    <w:p w14:paraId="7CF6C09C" w14:textId="458FA5D2" w:rsidR="00F15016" w:rsidRPr="00F15016" w:rsidRDefault="0099103F" w:rsidP="0099103F">
      <w:pPr>
        <w:spacing w:line="276" w:lineRule="auto"/>
        <w:jc w:val="both"/>
      </w:pPr>
      <w:r w:rsidRPr="0099103F">
        <w:t xml:space="preserve">Ponovno odredite koeficijent modularnosti mreže (engl. </w:t>
      </w:r>
      <w:proofErr w:type="spellStart"/>
      <w:r w:rsidRPr="00FF093F">
        <w:rPr>
          <w:i/>
        </w:rPr>
        <w:t>modularity</w:t>
      </w:r>
      <w:proofErr w:type="spellEnd"/>
      <w:r w:rsidRPr="0099103F">
        <w:t xml:space="preserve">) i navedite koliko je detektirano zajednica (engl. </w:t>
      </w:r>
      <w:proofErr w:type="spellStart"/>
      <w:r w:rsidRPr="00FF093F">
        <w:rPr>
          <w:i/>
        </w:rPr>
        <w:t>communities</w:t>
      </w:r>
      <w:proofErr w:type="spellEnd"/>
      <w:r w:rsidRPr="0099103F">
        <w:t>) u mreži, priložite sliku te komentirajte. Također ponovno odredite i komentirajte:</w:t>
      </w:r>
    </w:p>
    <w:p w14:paraId="64A69F07" w14:textId="4166D6CA" w:rsidR="0099103F" w:rsidRDefault="0099103F" w:rsidP="0099103F">
      <w:pPr>
        <w:pStyle w:val="Odlomakpopisa"/>
        <w:numPr>
          <w:ilvl w:val="0"/>
          <w:numId w:val="3"/>
        </w:numPr>
        <w:spacing w:line="276" w:lineRule="auto"/>
        <w:jc w:val="both"/>
      </w:pPr>
      <w:r>
        <w:t>gustoću mreže;</w:t>
      </w:r>
    </w:p>
    <w:p w14:paraId="214ADC2D" w14:textId="229CB0CE" w:rsidR="00E10AA0" w:rsidRPr="00E10AA0" w:rsidRDefault="00E10AA0" w:rsidP="00E10AA0">
      <w:pPr>
        <w:pStyle w:val="Odlomakpopisa"/>
        <w:numPr>
          <w:ilvl w:val="1"/>
          <w:numId w:val="3"/>
        </w:numPr>
        <w:spacing w:line="276" w:lineRule="auto"/>
        <w:jc w:val="both"/>
      </w:pPr>
      <w:r>
        <w:rPr>
          <w:b/>
          <w:bCs/>
        </w:rPr>
        <w:t>ODGOVOR:</w:t>
      </w:r>
    </w:p>
    <w:p w14:paraId="70378335" w14:textId="2E5F16B6" w:rsidR="00E10AA0" w:rsidRDefault="00E10AA0" w:rsidP="00E10AA0">
      <w:pPr>
        <w:pStyle w:val="Odlomakpopisa"/>
        <w:numPr>
          <w:ilvl w:val="1"/>
          <w:numId w:val="3"/>
        </w:numPr>
        <w:spacing w:line="276" w:lineRule="auto"/>
        <w:jc w:val="both"/>
      </w:pPr>
      <w:r>
        <w:t>gustoća filtrirane mreže iznosi 0.021</w:t>
      </w:r>
    </w:p>
    <w:p w14:paraId="672FC88D" w14:textId="10F715DE" w:rsidR="0099103F" w:rsidRDefault="0099103F" w:rsidP="0099103F">
      <w:pPr>
        <w:pStyle w:val="Odlomakpopisa"/>
        <w:numPr>
          <w:ilvl w:val="0"/>
          <w:numId w:val="3"/>
        </w:numPr>
        <w:spacing w:line="276" w:lineRule="auto"/>
        <w:jc w:val="both"/>
      </w:pPr>
      <w:r>
        <w:t xml:space="preserve">promjer mreže (engl. </w:t>
      </w:r>
      <w:proofErr w:type="spellStart"/>
      <w:r w:rsidRPr="00FF093F">
        <w:rPr>
          <w:i/>
        </w:rPr>
        <w:t>diameter</w:t>
      </w:r>
      <w:proofErr w:type="spellEnd"/>
      <w:r>
        <w:t>);</w:t>
      </w:r>
    </w:p>
    <w:p w14:paraId="720E9FA4" w14:textId="296E824C" w:rsidR="00E10AA0" w:rsidRPr="00E10AA0" w:rsidRDefault="00E10AA0" w:rsidP="00E10AA0">
      <w:pPr>
        <w:pStyle w:val="Odlomakpopisa"/>
        <w:numPr>
          <w:ilvl w:val="1"/>
          <w:numId w:val="3"/>
        </w:numPr>
        <w:spacing w:line="276" w:lineRule="auto"/>
        <w:jc w:val="both"/>
      </w:pPr>
      <w:r>
        <w:rPr>
          <w:b/>
          <w:bCs/>
        </w:rPr>
        <w:t>ODGOVOR:</w:t>
      </w:r>
    </w:p>
    <w:p w14:paraId="0F8979A0" w14:textId="32D94407" w:rsidR="00E10AA0" w:rsidRDefault="00E10AA0" w:rsidP="00E10AA0">
      <w:pPr>
        <w:pStyle w:val="Odlomakpopisa"/>
        <w:numPr>
          <w:ilvl w:val="1"/>
          <w:numId w:val="3"/>
        </w:numPr>
        <w:spacing w:line="276" w:lineRule="auto"/>
        <w:jc w:val="both"/>
      </w:pPr>
      <w:r>
        <w:t>promjer mreže iznosi i dalje 5</w:t>
      </w:r>
    </w:p>
    <w:p w14:paraId="6FB5F930" w14:textId="77777777" w:rsidR="00F15016" w:rsidRPr="00F15016" w:rsidRDefault="00F15016" w:rsidP="00F15016">
      <w:pPr>
        <w:spacing w:line="276" w:lineRule="auto"/>
        <w:jc w:val="both"/>
        <w:rPr>
          <w:b/>
          <w:bCs/>
        </w:rPr>
      </w:pPr>
      <w:r w:rsidRPr="00F15016">
        <w:rPr>
          <w:b/>
          <w:bCs/>
        </w:rPr>
        <w:t>ODGOVOR I KOMENTAR KOEFICIJENTA MODULARNOSTI:</w:t>
      </w:r>
    </w:p>
    <w:p w14:paraId="332599C1" w14:textId="2A364266" w:rsidR="00F15016" w:rsidRDefault="00F15016" w:rsidP="00F15016">
      <w:pPr>
        <w:spacing w:line="276" w:lineRule="auto"/>
        <w:jc w:val="both"/>
      </w:pPr>
      <w:r>
        <w:t>Koeficijent modularnosti nakon filtriranja šuma grafa iznosi 0.</w:t>
      </w:r>
      <w:r w:rsidR="00A94444">
        <w:t>612</w:t>
      </w:r>
      <w:r>
        <w:t xml:space="preserve"> te je sveukupno detektirano </w:t>
      </w:r>
      <w:r w:rsidR="00A94444">
        <w:t>16</w:t>
      </w:r>
      <w:r>
        <w:t xml:space="preserve"> zajednica (</w:t>
      </w:r>
      <w:r w:rsidR="00A94444">
        <w:t>tri</w:t>
      </w:r>
      <w:r>
        <w:t xml:space="preserve"> manje nego prije).</w:t>
      </w:r>
    </w:p>
    <w:p w14:paraId="5413991B" w14:textId="0B2EB37B" w:rsidR="00F15016" w:rsidRDefault="00A94444" w:rsidP="00F15016">
      <w:pPr>
        <w:spacing w:line="276" w:lineRule="auto"/>
        <w:jc w:val="both"/>
      </w:pPr>
      <w:r>
        <w:rPr>
          <w:noProof/>
        </w:rPr>
        <w:lastRenderedPageBreak/>
        <w:drawing>
          <wp:inline distT="0" distB="0" distL="0" distR="0" wp14:anchorId="19A8391F" wp14:editId="05521BBE">
            <wp:extent cx="3148717" cy="2492241"/>
            <wp:effectExtent l="0" t="0" r="0" b="3810"/>
            <wp:docPr id="14" name="Slika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161250" cy="2502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6B3474D1" w14:textId="1C6D7FA5" w:rsidR="00F15016" w:rsidRDefault="00F15016" w:rsidP="00F15016">
      <w:pPr>
        <w:spacing w:line="276" w:lineRule="auto"/>
        <w:jc w:val="both"/>
      </w:pPr>
      <w:r>
        <w:t xml:space="preserve">Sa slike je vidljivo da je došlo do promjene distribucije čvorova po njihovim pripadajućim zajednicama. Sada je najveća zajednica broj </w:t>
      </w:r>
      <w:r w:rsidR="00A94444">
        <w:t>0</w:t>
      </w:r>
      <w:r>
        <w:t xml:space="preserve"> s </w:t>
      </w:r>
      <w:r w:rsidR="00A94444">
        <w:t>otprilike 140</w:t>
      </w:r>
      <w:r>
        <w:t xml:space="preserve"> članova, a druga je zajednica broj </w:t>
      </w:r>
      <w:r w:rsidR="00A94444">
        <w:t>9</w:t>
      </w:r>
      <w:r>
        <w:t>.</w:t>
      </w:r>
    </w:p>
    <w:p w14:paraId="06D7F757" w14:textId="77777777" w:rsidR="00E501AA" w:rsidRPr="00E501AA" w:rsidRDefault="00E501AA" w:rsidP="00E501AA">
      <w:pPr>
        <w:spacing w:line="276" w:lineRule="auto"/>
        <w:jc w:val="both"/>
        <w:rPr>
          <w:b/>
          <w:u w:val="single"/>
        </w:rPr>
      </w:pPr>
      <w:r w:rsidRPr="00E501AA">
        <w:rPr>
          <w:b/>
          <w:u w:val="single"/>
        </w:rPr>
        <w:t>Komponente:</w:t>
      </w:r>
    </w:p>
    <w:p w14:paraId="26386EDE" w14:textId="7B654225" w:rsidR="00E501AA" w:rsidRDefault="0099103F" w:rsidP="00674116">
      <w:pPr>
        <w:pStyle w:val="Odlomakpopisa"/>
        <w:numPr>
          <w:ilvl w:val="0"/>
          <w:numId w:val="5"/>
        </w:numPr>
        <w:spacing w:line="276" w:lineRule="auto"/>
        <w:jc w:val="both"/>
      </w:pPr>
      <w:r w:rsidRPr="0099103F">
        <w:t xml:space="preserve">Za prikaz mreže definirajte jedan od željenih </w:t>
      </w:r>
      <w:proofErr w:type="spellStart"/>
      <w:r w:rsidRPr="00674116">
        <w:rPr>
          <w:i/>
        </w:rPr>
        <w:t>layout</w:t>
      </w:r>
      <w:proofErr w:type="spellEnd"/>
      <w:r w:rsidRPr="0099103F">
        <w:t xml:space="preserve">-a </w:t>
      </w:r>
      <w:proofErr w:type="spellStart"/>
      <w:r w:rsidRPr="00674116">
        <w:rPr>
          <w:i/>
        </w:rPr>
        <w:t>Fruchterman</w:t>
      </w:r>
      <w:proofErr w:type="spellEnd"/>
      <w:r w:rsidRPr="00674116">
        <w:rPr>
          <w:i/>
        </w:rPr>
        <w:t xml:space="preserve"> </w:t>
      </w:r>
      <w:proofErr w:type="spellStart"/>
      <w:r w:rsidRPr="00674116">
        <w:rPr>
          <w:i/>
        </w:rPr>
        <w:t>Reingold</w:t>
      </w:r>
      <w:proofErr w:type="spellEnd"/>
      <w:r w:rsidRPr="0099103F">
        <w:t xml:space="preserve"> ili </w:t>
      </w:r>
      <w:proofErr w:type="spellStart"/>
      <w:r w:rsidRPr="00674116">
        <w:rPr>
          <w:i/>
        </w:rPr>
        <w:t>Force</w:t>
      </w:r>
      <w:proofErr w:type="spellEnd"/>
      <w:r w:rsidRPr="00674116">
        <w:rPr>
          <w:i/>
        </w:rPr>
        <w:t xml:space="preserve"> Atlas</w:t>
      </w:r>
      <w:r w:rsidRPr="0099103F">
        <w:t xml:space="preserve">, te priložite dobivenu sliku. </w:t>
      </w:r>
    </w:p>
    <w:p w14:paraId="76A77A8D" w14:textId="1A538FFF" w:rsidR="003159A0" w:rsidRPr="003159A0" w:rsidRDefault="003159A0" w:rsidP="003159A0">
      <w:pPr>
        <w:pStyle w:val="Odlomakpopisa"/>
        <w:numPr>
          <w:ilvl w:val="1"/>
          <w:numId w:val="5"/>
        </w:numPr>
        <w:spacing w:line="276" w:lineRule="auto"/>
        <w:jc w:val="both"/>
      </w:pPr>
      <w:r>
        <w:rPr>
          <w:b/>
          <w:bCs/>
        </w:rPr>
        <w:t>ODGOVOR:</w:t>
      </w:r>
    </w:p>
    <w:p w14:paraId="12C7F0BF" w14:textId="38A56210" w:rsidR="003159A0" w:rsidRPr="003159A0" w:rsidRDefault="003159A0" w:rsidP="003159A0">
      <w:pPr>
        <w:pStyle w:val="Odlomakpopisa"/>
        <w:numPr>
          <w:ilvl w:val="1"/>
          <w:numId w:val="5"/>
        </w:numPr>
        <w:spacing w:line="276" w:lineRule="auto"/>
        <w:jc w:val="both"/>
      </w:pPr>
      <w:r>
        <w:t xml:space="preserve">Za prikaz grafa korišten je </w:t>
      </w:r>
      <w:proofErr w:type="spellStart"/>
      <w:r w:rsidRPr="003159A0">
        <w:rPr>
          <w:i/>
          <w:iCs/>
        </w:rPr>
        <w:t>Fruchterman</w:t>
      </w:r>
      <w:proofErr w:type="spellEnd"/>
      <w:r w:rsidRPr="003159A0">
        <w:rPr>
          <w:i/>
          <w:iCs/>
        </w:rPr>
        <w:t xml:space="preserve"> </w:t>
      </w:r>
      <w:proofErr w:type="spellStart"/>
      <w:r w:rsidRPr="003159A0">
        <w:rPr>
          <w:i/>
          <w:iCs/>
        </w:rPr>
        <w:t>Reingold</w:t>
      </w:r>
      <w:proofErr w:type="spellEnd"/>
    </w:p>
    <w:p w14:paraId="3BAFD5D5" w14:textId="3A367A51" w:rsidR="003159A0" w:rsidRDefault="008D055F" w:rsidP="003159A0">
      <w:pPr>
        <w:pStyle w:val="Odlomakpopisa"/>
        <w:numPr>
          <w:ilvl w:val="1"/>
          <w:numId w:val="5"/>
        </w:numPr>
        <w:spacing w:line="276" w:lineRule="auto"/>
        <w:jc w:val="both"/>
      </w:pPr>
      <w:r>
        <w:rPr>
          <w:noProof/>
        </w:rPr>
        <w:drawing>
          <wp:inline distT="0" distB="0" distL="0" distR="0" wp14:anchorId="56FF3770" wp14:editId="4486C2C2">
            <wp:extent cx="2671639" cy="2689577"/>
            <wp:effectExtent l="0" t="0" r="0" b="0"/>
            <wp:docPr id="15" name="Slika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686230" cy="2704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01FF35" w14:textId="7962AD52" w:rsidR="00E501AA" w:rsidRDefault="0099103F" w:rsidP="00674116">
      <w:pPr>
        <w:pStyle w:val="Odlomakpopisa"/>
        <w:numPr>
          <w:ilvl w:val="0"/>
          <w:numId w:val="5"/>
        </w:numPr>
        <w:spacing w:line="276" w:lineRule="auto"/>
        <w:jc w:val="both"/>
      </w:pPr>
      <w:r w:rsidRPr="0099103F">
        <w:t xml:space="preserve">Odaberite karticu </w:t>
      </w:r>
      <w:proofErr w:type="spellStart"/>
      <w:r w:rsidRPr="00674116">
        <w:rPr>
          <w:i/>
        </w:rPr>
        <w:t>Appearance</w:t>
      </w:r>
      <w:proofErr w:type="spellEnd"/>
      <w:r w:rsidRPr="00674116">
        <w:rPr>
          <w:i/>
        </w:rPr>
        <w:t>-&gt;</w:t>
      </w:r>
      <w:proofErr w:type="spellStart"/>
      <w:r w:rsidRPr="00674116">
        <w:rPr>
          <w:i/>
        </w:rPr>
        <w:t>Nodes</w:t>
      </w:r>
      <w:proofErr w:type="spellEnd"/>
      <w:r w:rsidRPr="00674116">
        <w:rPr>
          <w:i/>
        </w:rPr>
        <w:t>-&gt;</w:t>
      </w:r>
      <w:proofErr w:type="spellStart"/>
      <w:r w:rsidRPr="00674116">
        <w:rPr>
          <w:i/>
        </w:rPr>
        <w:t>Attribute</w:t>
      </w:r>
      <w:proofErr w:type="spellEnd"/>
      <w:r w:rsidRPr="0099103F">
        <w:t xml:space="preserve"> odabir boja te postavite parametar na </w:t>
      </w:r>
      <w:proofErr w:type="spellStart"/>
      <w:r w:rsidRPr="00674116">
        <w:rPr>
          <w:i/>
        </w:rPr>
        <w:t>Modularity</w:t>
      </w:r>
      <w:proofErr w:type="spellEnd"/>
      <w:r w:rsidRPr="00674116">
        <w:rPr>
          <w:i/>
        </w:rPr>
        <w:t xml:space="preserve"> </w:t>
      </w:r>
      <w:proofErr w:type="spellStart"/>
      <w:r w:rsidRPr="00674116">
        <w:rPr>
          <w:i/>
        </w:rPr>
        <w:t>Class</w:t>
      </w:r>
      <w:proofErr w:type="spellEnd"/>
      <w:r w:rsidRPr="0099103F">
        <w:t xml:space="preserve"> za bojanje zajednica u mreži. Priložite dobivenu sliku. </w:t>
      </w:r>
    </w:p>
    <w:p w14:paraId="59A029BC" w14:textId="0723034A" w:rsidR="003159A0" w:rsidRPr="003159A0" w:rsidRDefault="003159A0" w:rsidP="003159A0">
      <w:pPr>
        <w:pStyle w:val="Odlomakpopisa"/>
        <w:numPr>
          <w:ilvl w:val="1"/>
          <w:numId w:val="5"/>
        </w:numPr>
        <w:spacing w:line="276" w:lineRule="auto"/>
        <w:jc w:val="both"/>
      </w:pPr>
      <w:r>
        <w:rPr>
          <w:b/>
          <w:bCs/>
        </w:rPr>
        <w:t>ODGOVOR:</w:t>
      </w:r>
    </w:p>
    <w:p w14:paraId="6541D60B" w14:textId="7EA3AA4E" w:rsidR="003159A0" w:rsidRDefault="008D055F" w:rsidP="003159A0">
      <w:pPr>
        <w:pStyle w:val="Odlomakpopisa"/>
        <w:numPr>
          <w:ilvl w:val="1"/>
          <w:numId w:val="5"/>
        </w:numPr>
        <w:spacing w:line="276" w:lineRule="auto"/>
        <w:jc w:val="both"/>
      </w:pPr>
      <w:r>
        <w:rPr>
          <w:noProof/>
        </w:rPr>
        <w:lastRenderedPageBreak/>
        <w:drawing>
          <wp:inline distT="0" distB="0" distL="0" distR="0" wp14:anchorId="67C960B4" wp14:editId="7E52FA8C">
            <wp:extent cx="2867825" cy="2891323"/>
            <wp:effectExtent l="0" t="0" r="8890" b="4445"/>
            <wp:docPr id="16" name="Slika 16" descr="Slika na kojoj se prikazuje karta&#10;&#10;Opis je automatski generir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Slika 16" descr="Slika na kojoj se prikazuje karta&#10;&#10;Opis je automatski generiran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880093" cy="29036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A875D0" w14:textId="049DFB96" w:rsidR="00E501AA" w:rsidRDefault="0099103F" w:rsidP="00674116">
      <w:pPr>
        <w:pStyle w:val="Odlomakpopisa"/>
        <w:numPr>
          <w:ilvl w:val="0"/>
          <w:numId w:val="5"/>
        </w:numPr>
        <w:spacing w:line="276" w:lineRule="auto"/>
        <w:jc w:val="both"/>
      </w:pPr>
      <w:r w:rsidRPr="0099103F">
        <w:t xml:space="preserve">Nadalje, kliknite na </w:t>
      </w:r>
      <w:proofErr w:type="spellStart"/>
      <w:r w:rsidRPr="00674116">
        <w:rPr>
          <w:i/>
        </w:rPr>
        <w:t>Size</w:t>
      </w:r>
      <w:proofErr w:type="spellEnd"/>
      <w:r w:rsidRPr="0099103F">
        <w:t xml:space="preserve"> ikonicu, odaberite parametar </w:t>
      </w:r>
      <w:proofErr w:type="spellStart"/>
      <w:r w:rsidRPr="00674116">
        <w:rPr>
          <w:i/>
        </w:rPr>
        <w:t>Betweenness</w:t>
      </w:r>
      <w:proofErr w:type="spellEnd"/>
      <w:r w:rsidRPr="00674116">
        <w:rPr>
          <w:i/>
        </w:rPr>
        <w:t xml:space="preserve"> </w:t>
      </w:r>
      <w:proofErr w:type="spellStart"/>
      <w:r w:rsidRPr="00674116">
        <w:rPr>
          <w:i/>
        </w:rPr>
        <w:t>Centrality</w:t>
      </w:r>
      <w:proofErr w:type="spellEnd"/>
      <w:r w:rsidRPr="0099103F">
        <w:t xml:space="preserve"> te postavite parametre </w:t>
      </w:r>
      <w:r w:rsidRPr="00674116">
        <w:rPr>
          <w:i/>
        </w:rPr>
        <w:t>min-</w:t>
      </w:r>
      <w:proofErr w:type="spellStart"/>
      <w:r w:rsidRPr="00674116">
        <w:rPr>
          <w:i/>
        </w:rPr>
        <w:t>max</w:t>
      </w:r>
      <w:proofErr w:type="spellEnd"/>
      <w:r w:rsidRPr="0099103F">
        <w:t xml:space="preserve"> u rasponu od 1-70 (možete i samostalno odrediti raspon po želji), pa priložite dobivenu sliku. </w:t>
      </w:r>
    </w:p>
    <w:p w14:paraId="3BC94BF6" w14:textId="16B1FA0F" w:rsidR="00A55EAE" w:rsidRPr="00A55EAE" w:rsidRDefault="00A55EAE" w:rsidP="00A55EAE">
      <w:pPr>
        <w:pStyle w:val="Odlomakpopisa"/>
        <w:numPr>
          <w:ilvl w:val="1"/>
          <w:numId w:val="5"/>
        </w:numPr>
        <w:spacing w:line="276" w:lineRule="auto"/>
        <w:jc w:val="both"/>
      </w:pPr>
      <w:r>
        <w:rPr>
          <w:b/>
          <w:bCs/>
        </w:rPr>
        <w:t>ODGOVOR:</w:t>
      </w:r>
    </w:p>
    <w:p w14:paraId="44D2BF88" w14:textId="7ACCBCC2" w:rsidR="00A55EAE" w:rsidRDefault="00A55EAE" w:rsidP="00A55EAE">
      <w:pPr>
        <w:pStyle w:val="Odlomakpopisa"/>
        <w:numPr>
          <w:ilvl w:val="1"/>
          <w:numId w:val="5"/>
        </w:numPr>
        <w:spacing w:line="276" w:lineRule="auto"/>
        <w:jc w:val="both"/>
      </w:pPr>
      <w:r>
        <w:t xml:space="preserve">parametri su postavljeni na raspon od </w:t>
      </w:r>
      <w:r w:rsidR="00AA5726">
        <w:t>8</w:t>
      </w:r>
      <w:r>
        <w:t xml:space="preserve"> do </w:t>
      </w:r>
      <w:r w:rsidR="00AA5726">
        <w:t>100</w:t>
      </w:r>
    </w:p>
    <w:p w14:paraId="4CE36F7A" w14:textId="711A246C" w:rsidR="00A55EAE" w:rsidRDefault="00A55EAE" w:rsidP="008D055F">
      <w:pPr>
        <w:pStyle w:val="Odlomakpopisa"/>
        <w:numPr>
          <w:ilvl w:val="1"/>
          <w:numId w:val="5"/>
        </w:numPr>
        <w:spacing w:line="276" w:lineRule="auto"/>
        <w:jc w:val="both"/>
      </w:pPr>
      <w:r>
        <w:rPr>
          <w:noProof/>
        </w:rPr>
        <w:t xml:space="preserve"> </w:t>
      </w:r>
      <w:r w:rsidR="008D055F">
        <w:rPr>
          <w:noProof/>
        </w:rPr>
        <w:drawing>
          <wp:inline distT="0" distB="0" distL="0" distR="0" wp14:anchorId="12F44098" wp14:editId="0A19327D">
            <wp:extent cx="2973787" cy="2978863"/>
            <wp:effectExtent l="0" t="0" r="0" b="0"/>
            <wp:docPr id="17" name="Slika 17" descr="Slika na kojoj se prikazuje karta&#10;&#10;Opis je automatski generir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Slika 17" descr="Slika na kojoj se prikazuje karta&#10;&#10;Opis je automatski generiran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983036" cy="29881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BC7313" w14:textId="4646322B" w:rsidR="0099103F" w:rsidRDefault="0099103F" w:rsidP="00674116">
      <w:pPr>
        <w:pStyle w:val="Odlomakpopisa"/>
        <w:numPr>
          <w:ilvl w:val="0"/>
          <w:numId w:val="5"/>
        </w:numPr>
        <w:spacing w:line="276" w:lineRule="auto"/>
        <w:jc w:val="both"/>
      </w:pPr>
      <w:r w:rsidRPr="0099103F">
        <w:t xml:space="preserve">Nakon toga odaberite karticu </w:t>
      </w:r>
      <w:proofErr w:type="spellStart"/>
      <w:r w:rsidRPr="00674116">
        <w:rPr>
          <w:i/>
        </w:rPr>
        <w:t>Preview</w:t>
      </w:r>
      <w:proofErr w:type="spellEnd"/>
      <w:r w:rsidRPr="0099103F">
        <w:t xml:space="preserve"> te označite parametar </w:t>
      </w:r>
      <w:r w:rsidRPr="00674116">
        <w:rPr>
          <w:i/>
        </w:rPr>
        <w:t xml:space="preserve">Show </w:t>
      </w:r>
      <w:proofErr w:type="spellStart"/>
      <w:r w:rsidRPr="00674116">
        <w:rPr>
          <w:i/>
        </w:rPr>
        <w:t>Labels</w:t>
      </w:r>
      <w:proofErr w:type="spellEnd"/>
      <w:r w:rsidRPr="0099103F">
        <w:t xml:space="preserve"> i kliknite na </w:t>
      </w:r>
      <w:proofErr w:type="spellStart"/>
      <w:r w:rsidRPr="00674116">
        <w:rPr>
          <w:i/>
        </w:rPr>
        <w:t>Refresh</w:t>
      </w:r>
      <w:proofErr w:type="spellEnd"/>
      <w:r w:rsidRPr="0099103F">
        <w:t>. Priložite dobivenu sliku. Također na slici označite zajednice koje možete detektirati i komentirajte dobivene rezultate.</w:t>
      </w:r>
    </w:p>
    <w:p w14:paraId="0DFF7BD5" w14:textId="0AFFC2EB" w:rsidR="00F17E29" w:rsidRPr="00F17E29" w:rsidRDefault="00F17E29" w:rsidP="00F17E29">
      <w:pPr>
        <w:pStyle w:val="Odlomakpopisa"/>
        <w:numPr>
          <w:ilvl w:val="1"/>
          <w:numId w:val="5"/>
        </w:numPr>
        <w:spacing w:line="276" w:lineRule="auto"/>
        <w:jc w:val="both"/>
      </w:pPr>
      <w:r>
        <w:rPr>
          <w:b/>
          <w:bCs/>
        </w:rPr>
        <w:t>ODGOVOR:</w:t>
      </w:r>
    </w:p>
    <w:p w14:paraId="422F104F" w14:textId="39F36B77" w:rsidR="00F17E29" w:rsidRDefault="00F40CA6" w:rsidP="00F17E29">
      <w:pPr>
        <w:pStyle w:val="Odlomakpopisa"/>
        <w:numPr>
          <w:ilvl w:val="1"/>
          <w:numId w:val="5"/>
        </w:numPr>
        <w:spacing w:line="276" w:lineRule="auto"/>
        <w:jc w:val="both"/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69504" behindDoc="0" locked="0" layoutInCell="1" allowOverlap="1" wp14:anchorId="732FE5D4" wp14:editId="6C780B7E">
                <wp:simplePos x="0" y="0"/>
                <wp:positionH relativeFrom="column">
                  <wp:posOffset>896660</wp:posOffset>
                </wp:positionH>
                <wp:positionV relativeFrom="paragraph">
                  <wp:posOffset>175521</wp:posOffset>
                </wp:positionV>
                <wp:extent cx="2750089" cy="2802092"/>
                <wp:effectExtent l="0" t="0" r="12700" b="17780"/>
                <wp:wrapNone/>
                <wp:docPr id="25" name="Grupa 2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750089" cy="2802092"/>
                          <a:chOff x="0" y="0"/>
                          <a:chExt cx="2750089" cy="2802092"/>
                        </a:xfrm>
                      </wpg:grpSpPr>
                      <wps:wsp>
                        <wps:cNvPr id="19" name="Pravokutnik 19"/>
                        <wps:cNvSpPr/>
                        <wps:spPr>
                          <a:xfrm>
                            <a:off x="909115" y="1987366"/>
                            <a:ext cx="1026209" cy="814726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" name="Pravokutnik 20"/>
                        <wps:cNvSpPr/>
                        <wps:spPr>
                          <a:xfrm>
                            <a:off x="1987367" y="1316101"/>
                            <a:ext cx="762722" cy="93122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" name="Pravokutnik 21"/>
                        <wps:cNvSpPr/>
                        <wps:spPr>
                          <a:xfrm>
                            <a:off x="0" y="1183963"/>
                            <a:ext cx="1329564" cy="73914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2" name="Pravokutnik 22"/>
                        <wps:cNvSpPr/>
                        <wps:spPr>
                          <a:xfrm>
                            <a:off x="1353101" y="1067681"/>
                            <a:ext cx="550374" cy="6568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" name="Pravokutnik 23"/>
                        <wps:cNvSpPr/>
                        <wps:spPr>
                          <a:xfrm>
                            <a:off x="607839" y="0"/>
                            <a:ext cx="1412770" cy="885879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4" name="Pravokutnik 24"/>
                        <wps:cNvSpPr/>
                        <wps:spPr>
                          <a:xfrm>
                            <a:off x="2045508" y="126853"/>
                            <a:ext cx="554707" cy="931735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D247D60" id="Grupa 25" o:spid="_x0000_s1026" style="position:absolute;margin-left:70.6pt;margin-top:13.8pt;width:216.55pt;height:220.65pt;z-index:251669504" coordsize="27500,280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">
                <v:rect id="Pravokutnik 19" o:spid="_x0000_s1027" style="position:absolute;left:9091;top:19873;width:10262;height:81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" filled="f" strokecolor="black [3213]" strokeweight="1pt"/>
                <v:rect id="Pravokutnik 20" o:spid="_x0000_s1028" style="position:absolute;left:19873;top:13161;width:7627;height:931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" filled="f" strokecolor="black [3213]" strokeweight="1pt"/>
                <v:rect id="Pravokutnik 21" o:spid="_x0000_s1029" style="position:absolute;top:11839;width:13295;height:739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" filled="f" strokecolor="black [3213]" strokeweight="1pt"/>
                <v:rect id="Pravokutnik 22" o:spid="_x0000_s1030" style="position:absolute;left:13531;top:10676;width:5503;height:65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" filled="f" strokecolor="black [3213]" strokeweight="1pt"/>
                <v:rect id="Pravokutnik 23" o:spid="_x0000_s1031" style="position:absolute;left:6078;width:14128;height:88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" filled="f" strokecolor="black [3213]" strokeweight="1pt"/>
                <v:rect id="Pravokutnik 24" o:spid="_x0000_s1032" style="position:absolute;left:20455;top:1268;width:5547;height:931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" filled="f" strokecolor="black [3213]" strokeweight="1pt"/>
              </v:group>
            </w:pict>
          </mc:Fallback>
        </mc:AlternateContent>
      </w:r>
      <w:r w:rsidR="00F17E29">
        <w:rPr>
          <w:noProof/>
        </w:rPr>
        <w:drawing>
          <wp:inline distT="0" distB="0" distL="0" distR="0" wp14:anchorId="707AEEDE" wp14:editId="0C50F588">
            <wp:extent cx="3085106" cy="2991713"/>
            <wp:effectExtent l="0" t="0" r="1270" b="0"/>
            <wp:docPr id="18" name="Slika 18" descr="Slika na kojoj se prikazuje karta&#10;&#10;Opis je automatski generir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Slika 18" descr="Slika na kojoj se prikazuje karta&#10;&#10;Opis je automatski generiran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089856" cy="2996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6E775E" w14:textId="6BB5A7B1" w:rsidR="00F40CA6" w:rsidRDefault="00A96F98" w:rsidP="00F17E29">
      <w:pPr>
        <w:pStyle w:val="Odlomakpopisa"/>
        <w:numPr>
          <w:ilvl w:val="1"/>
          <w:numId w:val="5"/>
        </w:numPr>
        <w:spacing w:line="276" w:lineRule="auto"/>
        <w:jc w:val="both"/>
      </w:pPr>
      <w:r>
        <w:t>N</w:t>
      </w:r>
      <w:r w:rsidR="00F40CA6">
        <w:t>a slici su vidljive 6 dominantn</w:t>
      </w:r>
      <w:r w:rsidR="007418F3">
        <w:t>e</w:t>
      </w:r>
      <w:r w:rsidR="00F40CA6">
        <w:t xml:space="preserve"> zajednice. Svaka od njih pokriva jednu od </w:t>
      </w:r>
      <w:r w:rsidR="00143DEF">
        <w:t>grupa riječi koje se često zajedno pojavljuju u istim „</w:t>
      </w:r>
      <w:proofErr w:type="spellStart"/>
      <w:r w:rsidR="00143DEF">
        <w:t>tweetovima</w:t>
      </w:r>
      <w:proofErr w:type="spellEnd"/>
      <w:r w:rsidR="00143DEF">
        <w:t>“</w:t>
      </w:r>
      <w:r w:rsidR="007418F3">
        <w:t xml:space="preserve"> te kao takve mogu poslužiti kao dobar temelj za analizu skupa riječi koje se koriste u određenom kontekstu</w:t>
      </w:r>
      <w:r w:rsidR="00C8292C">
        <w:t xml:space="preserve">, a i potencijalno za okvirno otkrivanje tematike </w:t>
      </w:r>
      <w:r w:rsidR="004C4B72">
        <w:t>„</w:t>
      </w:r>
      <w:proofErr w:type="spellStart"/>
      <w:r w:rsidR="00C8292C">
        <w:t>tweeta</w:t>
      </w:r>
      <w:proofErr w:type="spellEnd"/>
      <w:r w:rsidR="00C8292C">
        <w:t>“ iz same analize zajednice</w:t>
      </w:r>
      <w:r w:rsidR="00143DEF">
        <w:t>.</w:t>
      </w:r>
    </w:p>
    <w:p w14:paraId="62975074" w14:textId="77777777" w:rsidR="001302B3" w:rsidRDefault="001302B3">
      <w:r>
        <w:br w:type="page"/>
      </w:r>
    </w:p>
    <w:p w14:paraId="61F666F4" w14:textId="77777777" w:rsidR="00CD4889" w:rsidRDefault="00CD4889" w:rsidP="0099103F">
      <w:pPr>
        <w:spacing w:line="276" w:lineRule="auto"/>
        <w:jc w:val="both"/>
      </w:pPr>
      <w:r w:rsidRPr="00CD4889">
        <w:lastRenderedPageBreak/>
        <w:t xml:space="preserve">Odaberite karticu </w:t>
      </w:r>
      <w:r w:rsidRPr="00060763">
        <w:rPr>
          <w:i/>
        </w:rPr>
        <w:t xml:space="preserve">Data </w:t>
      </w:r>
      <w:proofErr w:type="spellStart"/>
      <w:r w:rsidRPr="00060763">
        <w:rPr>
          <w:i/>
        </w:rPr>
        <w:t>Laboratory</w:t>
      </w:r>
      <w:proofErr w:type="spellEnd"/>
      <w:r w:rsidRPr="00CD4889">
        <w:t xml:space="preserve"> te odredite, usporedite, komentirajte i interpretirajte dobivene rezultate po parametrima:</w:t>
      </w:r>
    </w:p>
    <w:p w14:paraId="44D87F4C" w14:textId="7AC15421" w:rsidR="00CD4889" w:rsidRDefault="00CD4889" w:rsidP="00CD4889">
      <w:pPr>
        <w:pStyle w:val="Odlomakpopisa"/>
        <w:numPr>
          <w:ilvl w:val="0"/>
          <w:numId w:val="4"/>
        </w:numPr>
        <w:spacing w:line="276" w:lineRule="auto"/>
        <w:jc w:val="both"/>
      </w:pPr>
      <w:proofErr w:type="spellStart"/>
      <w:r w:rsidRPr="00EC0260">
        <w:rPr>
          <w:i/>
        </w:rPr>
        <w:t>Degree</w:t>
      </w:r>
      <w:proofErr w:type="spellEnd"/>
      <w:r>
        <w:t xml:space="preserve"> top 5 s najvećim vrijednostima;</w:t>
      </w:r>
    </w:p>
    <w:p w14:paraId="65C576CA" w14:textId="3722D435" w:rsidR="007418F3" w:rsidRPr="00806804" w:rsidRDefault="001C3F52" w:rsidP="007418F3">
      <w:pPr>
        <w:pStyle w:val="Odlomakpopisa"/>
        <w:numPr>
          <w:ilvl w:val="1"/>
          <w:numId w:val="4"/>
        </w:numPr>
        <w:spacing w:line="276" w:lineRule="auto"/>
        <w:jc w:val="both"/>
      </w:pPr>
      <w:r>
        <w:rPr>
          <w:b/>
          <w:bCs/>
        </w:rPr>
        <w:t>ODGOVOR:</w:t>
      </w:r>
    </w:p>
    <w:p w14:paraId="4E33B7F1" w14:textId="064EFAE8" w:rsidR="00806804" w:rsidRDefault="00FC7140" w:rsidP="007418F3">
      <w:pPr>
        <w:pStyle w:val="Odlomakpopisa"/>
        <w:numPr>
          <w:ilvl w:val="1"/>
          <w:numId w:val="4"/>
        </w:numPr>
        <w:spacing w:line="276" w:lineRule="auto"/>
        <w:jc w:val="both"/>
      </w:pPr>
      <w:proofErr w:type="spellStart"/>
      <w:r w:rsidRPr="00FC7140">
        <w:rPr>
          <w:i/>
          <w:iCs/>
        </w:rPr>
        <w:t>Degree</w:t>
      </w:r>
      <w:proofErr w:type="spellEnd"/>
      <w:r w:rsidR="00806804">
        <w:t xml:space="preserve"> kao mjera predstavlja s koliko je drugih čvorova, tj. riječi u istim </w:t>
      </w:r>
      <w:proofErr w:type="spellStart"/>
      <w:r w:rsidR="00806804">
        <w:t>tweetovima</w:t>
      </w:r>
      <w:proofErr w:type="spellEnd"/>
      <w:r w:rsidR="00806804">
        <w:t xml:space="preserve"> pronađena riječ</w:t>
      </w:r>
    </w:p>
    <w:p w14:paraId="6BE2E2F7" w14:textId="77777777" w:rsidR="00B62FD6" w:rsidRDefault="001C3F52" w:rsidP="007418F3">
      <w:pPr>
        <w:pStyle w:val="Odlomakpopisa"/>
        <w:numPr>
          <w:ilvl w:val="1"/>
          <w:numId w:val="4"/>
        </w:numPr>
        <w:spacing w:line="276" w:lineRule="auto"/>
        <w:jc w:val="both"/>
      </w:pPr>
      <w:r>
        <w:t xml:space="preserve">Top 5 riječi su: </w:t>
      </w:r>
    </w:p>
    <w:p w14:paraId="386A1E02" w14:textId="04C450DD" w:rsidR="00B62FD6" w:rsidRDefault="001C3F52" w:rsidP="00B62FD6">
      <w:pPr>
        <w:pStyle w:val="Odlomakpopisa"/>
        <w:numPr>
          <w:ilvl w:val="2"/>
          <w:numId w:val="4"/>
        </w:numPr>
        <w:spacing w:line="276" w:lineRule="auto"/>
        <w:jc w:val="both"/>
      </w:pPr>
      <w:proofErr w:type="spellStart"/>
      <w:r>
        <w:t>council</w:t>
      </w:r>
      <w:proofErr w:type="spellEnd"/>
    </w:p>
    <w:p w14:paraId="6866A3F3" w14:textId="3B17B485" w:rsidR="00B62FD6" w:rsidRDefault="001C3F52" w:rsidP="00B62FD6">
      <w:pPr>
        <w:pStyle w:val="Odlomakpopisa"/>
        <w:numPr>
          <w:ilvl w:val="2"/>
          <w:numId w:val="4"/>
        </w:numPr>
        <w:spacing w:line="276" w:lineRule="auto"/>
        <w:jc w:val="both"/>
      </w:pPr>
      <w:proofErr w:type="spellStart"/>
      <w:r>
        <w:t>europe</w:t>
      </w:r>
      <w:proofErr w:type="spellEnd"/>
    </w:p>
    <w:p w14:paraId="29EA6954" w14:textId="57963DB6" w:rsidR="00B62FD6" w:rsidRDefault="001C3F52" w:rsidP="00B62FD6">
      <w:pPr>
        <w:pStyle w:val="Odlomakpopisa"/>
        <w:numPr>
          <w:ilvl w:val="2"/>
          <w:numId w:val="4"/>
        </w:numPr>
        <w:spacing w:line="276" w:lineRule="auto"/>
        <w:jc w:val="both"/>
      </w:pPr>
      <w:proofErr w:type="spellStart"/>
      <w:r>
        <w:t>european</w:t>
      </w:r>
      <w:proofErr w:type="spellEnd"/>
    </w:p>
    <w:p w14:paraId="06BAF611" w14:textId="27BFC9D1" w:rsidR="00B62FD6" w:rsidRDefault="001C3F52" w:rsidP="00B62FD6">
      <w:pPr>
        <w:pStyle w:val="Odlomakpopisa"/>
        <w:numPr>
          <w:ilvl w:val="2"/>
          <w:numId w:val="4"/>
        </w:numPr>
        <w:spacing w:line="276" w:lineRule="auto"/>
        <w:jc w:val="both"/>
      </w:pPr>
      <w:proofErr w:type="spellStart"/>
      <w:r>
        <w:t>today</w:t>
      </w:r>
      <w:proofErr w:type="spellEnd"/>
    </w:p>
    <w:p w14:paraId="09F240DE" w14:textId="4B648E55" w:rsidR="001C3F52" w:rsidRDefault="001C3F52" w:rsidP="00B62FD6">
      <w:pPr>
        <w:pStyle w:val="Odlomakpopisa"/>
        <w:numPr>
          <w:ilvl w:val="2"/>
          <w:numId w:val="4"/>
        </w:numPr>
        <w:spacing w:line="276" w:lineRule="auto"/>
        <w:jc w:val="both"/>
      </w:pPr>
      <w:proofErr w:type="spellStart"/>
      <w:r>
        <w:t>international</w:t>
      </w:r>
      <w:proofErr w:type="spellEnd"/>
    </w:p>
    <w:p w14:paraId="16A5BB29" w14:textId="3964D305" w:rsidR="00C8292C" w:rsidRDefault="00C8292C" w:rsidP="007418F3">
      <w:pPr>
        <w:pStyle w:val="Odlomakpopisa"/>
        <w:numPr>
          <w:ilvl w:val="1"/>
          <w:numId w:val="4"/>
        </w:numPr>
        <w:spacing w:line="276" w:lineRule="auto"/>
        <w:jc w:val="both"/>
      </w:pPr>
      <w:r>
        <w:t xml:space="preserve">za očekivati je da će te riječi nalaziti se u velikom broju </w:t>
      </w:r>
      <w:proofErr w:type="spellStart"/>
      <w:r>
        <w:t>tweetova</w:t>
      </w:r>
      <w:proofErr w:type="spellEnd"/>
      <w:r>
        <w:t xml:space="preserve"> jer dobar je dio njih i u samom nazivu promatranog profila</w:t>
      </w:r>
    </w:p>
    <w:p w14:paraId="40986C96" w14:textId="6C002EE5" w:rsidR="00CD4889" w:rsidRDefault="00CD4889" w:rsidP="00CD4889">
      <w:pPr>
        <w:pStyle w:val="Odlomakpopisa"/>
        <w:numPr>
          <w:ilvl w:val="0"/>
          <w:numId w:val="4"/>
        </w:numPr>
        <w:spacing w:line="276" w:lineRule="auto"/>
        <w:jc w:val="both"/>
      </w:pPr>
      <w:proofErr w:type="spellStart"/>
      <w:r w:rsidRPr="00EC0260">
        <w:rPr>
          <w:i/>
        </w:rPr>
        <w:t>Closeness</w:t>
      </w:r>
      <w:proofErr w:type="spellEnd"/>
      <w:r w:rsidRPr="00EC0260">
        <w:rPr>
          <w:i/>
        </w:rPr>
        <w:t xml:space="preserve"> </w:t>
      </w:r>
      <w:proofErr w:type="spellStart"/>
      <w:r w:rsidRPr="00EC0260">
        <w:rPr>
          <w:i/>
        </w:rPr>
        <w:t>Centrality</w:t>
      </w:r>
      <w:proofErr w:type="spellEnd"/>
      <w:r>
        <w:t xml:space="preserve"> top 5 s najvećim vrijednostima i top 5 s najmanjim vrijednostima;</w:t>
      </w:r>
    </w:p>
    <w:p w14:paraId="5E13FD5A" w14:textId="71734414" w:rsidR="00C8292C" w:rsidRPr="008502B3" w:rsidRDefault="00C8292C" w:rsidP="00C8292C">
      <w:pPr>
        <w:pStyle w:val="Odlomakpopisa"/>
        <w:numPr>
          <w:ilvl w:val="1"/>
          <w:numId w:val="4"/>
        </w:numPr>
        <w:spacing w:line="276" w:lineRule="auto"/>
        <w:jc w:val="both"/>
      </w:pPr>
      <w:r>
        <w:rPr>
          <w:b/>
          <w:bCs/>
          <w:iCs/>
        </w:rPr>
        <w:t>ODGOVOR:</w:t>
      </w:r>
    </w:p>
    <w:p w14:paraId="6E079FE9" w14:textId="2C3FF55A" w:rsidR="008502B3" w:rsidRPr="00C8292C" w:rsidRDefault="008502B3" w:rsidP="00C8292C">
      <w:pPr>
        <w:pStyle w:val="Odlomakpopisa"/>
        <w:numPr>
          <w:ilvl w:val="1"/>
          <w:numId w:val="4"/>
        </w:numPr>
        <w:spacing w:line="276" w:lineRule="auto"/>
        <w:jc w:val="both"/>
      </w:pPr>
      <w:proofErr w:type="spellStart"/>
      <w:r>
        <w:rPr>
          <w:i/>
          <w:iCs/>
        </w:rPr>
        <w:t>Closenes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Centrality</w:t>
      </w:r>
      <w:proofErr w:type="spellEnd"/>
      <w:r w:rsidR="00926EF8">
        <w:rPr>
          <w:i/>
          <w:iCs/>
        </w:rPr>
        <w:t xml:space="preserve"> (ili </w:t>
      </w:r>
      <w:proofErr w:type="spellStart"/>
      <w:r w:rsidR="00926EF8">
        <w:rPr>
          <w:i/>
          <w:iCs/>
        </w:rPr>
        <w:t>Ranking</w:t>
      </w:r>
      <w:proofErr w:type="spellEnd"/>
      <w:r w:rsidR="00926EF8">
        <w:rPr>
          <w:i/>
          <w:iCs/>
        </w:rPr>
        <w:t>)</w:t>
      </w:r>
      <w:r w:rsidR="005A60E0">
        <w:rPr>
          <w:i/>
          <w:iCs/>
        </w:rPr>
        <w:t xml:space="preserve"> </w:t>
      </w:r>
      <w:r w:rsidR="0018154F">
        <w:t xml:space="preserve"> označava koliko </w:t>
      </w:r>
      <w:r w:rsidR="0018154F" w:rsidRPr="0018154F">
        <w:t>brzo čvor može dosegnuti bilo koji drugi čvor u mreži</w:t>
      </w:r>
    </w:p>
    <w:p w14:paraId="1EA2831E" w14:textId="290FA392" w:rsidR="00617CD1" w:rsidRDefault="008502B3" w:rsidP="008502B3">
      <w:pPr>
        <w:pStyle w:val="Odlomakpopisa"/>
        <w:numPr>
          <w:ilvl w:val="1"/>
          <w:numId w:val="4"/>
        </w:numPr>
      </w:pPr>
      <w:r w:rsidRPr="008502B3">
        <w:t>Top 5 riječi s</w:t>
      </w:r>
      <w:r w:rsidR="005B21B3">
        <w:t xml:space="preserve"> najvišim vrijednostima su</w:t>
      </w:r>
      <w:r w:rsidRPr="008502B3">
        <w:t xml:space="preserve">: </w:t>
      </w:r>
    </w:p>
    <w:p w14:paraId="4557FF8D" w14:textId="4781B3BC" w:rsidR="00617CD1" w:rsidRDefault="0030682A" w:rsidP="00617CD1">
      <w:pPr>
        <w:pStyle w:val="Odlomakpopisa"/>
        <w:numPr>
          <w:ilvl w:val="2"/>
          <w:numId w:val="4"/>
        </w:numPr>
      </w:pPr>
      <w:proofErr w:type="spellStart"/>
      <w:r>
        <w:t>anticancer</w:t>
      </w:r>
      <w:proofErr w:type="spellEnd"/>
    </w:p>
    <w:p w14:paraId="0ECED72B" w14:textId="2847B0D9" w:rsidR="00617CD1" w:rsidRDefault="0030682A" w:rsidP="00617CD1">
      <w:pPr>
        <w:pStyle w:val="Odlomakpopisa"/>
        <w:numPr>
          <w:ilvl w:val="2"/>
          <w:numId w:val="4"/>
        </w:numPr>
      </w:pPr>
      <w:proofErr w:type="spellStart"/>
      <w:r>
        <w:t>consequences</w:t>
      </w:r>
      <w:proofErr w:type="spellEnd"/>
    </w:p>
    <w:p w14:paraId="0F5D1712" w14:textId="6C089858" w:rsidR="00617CD1" w:rsidRDefault="0030682A" w:rsidP="00617CD1">
      <w:pPr>
        <w:pStyle w:val="Odlomakpopisa"/>
        <w:numPr>
          <w:ilvl w:val="2"/>
          <w:numId w:val="4"/>
        </w:numPr>
      </w:pPr>
      <w:proofErr w:type="spellStart"/>
      <w:r>
        <w:t>dire</w:t>
      </w:r>
      <w:proofErr w:type="spellEnd"/>
    </w:p>
    <w:p w14:paraId="6995E8F7" w14:textId="4E5A3573" w:rsidR="00617CD1" w:rsidRDefault="0030682A" w:rsidP="00617CD1">
      <w:pPr>
        <w:pStyle w:val="Odlomakpopisa"/>
        <w:numPr>
          <w:ilvl w:val="2"/>
          <w:numId w:val="4"/>
        </w:numPr>
      </w:pPr>
      <w:proofErr w:type="spellStart"/>
      <w:r>
        <w:t>easy</w:t>
      </w:r>
      <w:proofErr w:type="spellEnd"/>
    </w:p>
    <w:p w14:paraId="777633A9" w14:textId="4CB3E25D" w:rsidR="008502B3" w:rsidRPr="008502B3" w:rsidRDefault="0030682A" w:rsidP="00617CD1">
      <w:pPr>
        <w:pStyle w:val="Odlomakpopisa"/>
        <w:numPr>
          <w:ilvl w:val="2"/>
          <w:numId w:val="4"/>
        </w:numPr>
      </w:pPr>
      <w:proofErr w:type="spellStart"/>
      <w:r>
        <w:t>fake</w:t>
      </w:r>
      <w:proofErr w:type="spellEnd"/>
    </w:p>
    <w:p w14:paraId="0F313665" w14:textId="77777777" w:rsidR="00617CD1" w:rsidRDefault="005B21B3" w:rsidP="008502B3">
      <w:pPr>
        <w:pStyle w:val="Odlomakpopisa"/>
        <w:numPr>
          <w:ilvl w:val="1"/>
          <w:numId w:val="4"/>
        </w:numPr>
        <w:spacing w:line="276" w:lineRule="auto"/>
        <w:jc w:val="both"/>
      </w:pPr>
      <w:r>
        <w:t xml:space="preserve">Top 5 riječi s najmanjim vrijednostima su: </w:t>
      </w:r>
    </w:p>
    <w:p w14:paraId="19C4C068" w14:textId="6773A64D" w:rsidR="00617CD1" w:rsidRDefault="00177871" w:rsidP="00617CD1">
      <w:pPr>
        <w:pStyle w:val="Odlomakpopisa"/>
        <w:numPr>
          <w:ilvl w:val="2"/>
          <w:numId w:val="4"/>
        </w:numPr>
        <w:spacing w:line="276" w:lineRule="auto"/>
        <w:jc w:val="both"/>
      </w:pPr>
      <w:proofErr w:type="spellStart"/>
      <w:r>
        <w:t>academics</w:t>
      </w:r>
      <w:proofErr w:type="spellEnd"/>
    </w:p>
    <w:p w14:paraId="5555E4D6" w14:textId="377F3EF6" w:rsidR="00617CD1" w:rsidRDefault="00177871" w:rsidP="00617CD1">
      <w:pPr>
        <w:pStyle w:val="Odlomakpopisa"/>
        <w:numPr>
          <w:ilvl w:val="2"/>
          <w:numId w:val="4"/>
        </w:numPr>
        <w:spacing w:line="276" w:lineRule="auto"/>
        <w:jc w:val="both"/>
      </w:pPr>
      <w:proofErr w:type="spellStart"/>
      <w:r>
        <w:t>elearning</w:t>
      </w:r>
      <w:proofErr w:type="spellEnd"/>
    </w:p>
    <w:p w14:paraId="4CE8C7AB" w14:textId="0CB2BD93" w:rsidR="00617CD1" w:rsidRDefault="00177871" w:rsidP="00617CD1">
      <w:pPr>
        <w:pStyle w:val="Odlomakpopisa"/>
        <w:numPr>
          <w:ilvl w:val="2"/>
          <w:numId w:val="4"/>
        </w:numPr>
        <w:spacing w:line="276" w:lineRule="auto"/>
        <w:jc w:val="both"/>
      </w:pPr>
      <w:proofErr w:type="spellStart"/>
      <w:r>
        <w:t>giving</w:t>
      </w:r>
      <w:proofErr w:type="spellEnd"/>
    </w:p>
    <w:p w14:paraId="73669705" w14:textId="1EDACA0F" w:rsidR="00617CD1" w:rsidRDefault="00177871" w:rsidP="00617CD1">
      <w:pPr>
        <w:pStyle w:val="Odlomakpopisa"/>
        <w:numPr>
          <w:ilvl w:val="2"/>
          <w:numId w:val="4"/>
        </w:numPr>
        <w:spacing w:line="276" w:lineRule="auto"/>
        <w:jc w:val="both"/>
      </w:pPr>
      <w:proofErr w:type="spellStart"/>
      <w:r>
        <w:t>heritage</w:t>
      </w:r>
      <w:proofErr w:type="spellEnd"/>
    </w:p>
    <w:p w14:paraId="7AE402AE" w14:textId="4E7B833D" w:rsidR="00C8292C" w:rsidRDefault="005B21B3" w:rsidP="00617CD1">
      <w:pPr>
        <w:pStyle w:val="Odlomakpopisa"/>
        <w:numPr>
          <w:ilvl w:val="2"/>
          <w:numId w:val="4"/>
        </w:numPr>
        <w:spacing w:line="276" w:lineRule="auto"/>
        <w:jc w:val="both"/>
      </w:pPr>
      <w:proofErr w:type="spellStart"/>
      <w:r>
        <w:t>launched</w:t>
      </w:r>
      <w:proofErr w:type="spellEnd"/>
    </w:p>
    <w:p w14:paraId="328A9880" w14:textId="2696C71C" w:rsidR="00CD4889" w:rsidRDefault="00CD4889" w:rsidP="00CD4889">
      <w:pPr>
        <w:pStyle w:val="Odlomakpopisa"/>
        <w:numPr>
          <w:ilvl w:val="0"/>
          <w:numId w:val="4"/>
        </w:numPr>
        <w:spacing w:line="276" w:lineRule="auto"/>
        <w:jc w:val="both"/>
      </w:pPr>
      <w:proofErr w:type="spellStart"/>
      <w:r w:rsidRPr="00060763">
        <w:rPr>
          <w:i/>
        </w:rPr>
        <w:t>Betweenness</w:t>
      </w:r>
      <w:proofErr w:type="spellEnd"/>
      <w:r w:rsidRPr="00060763">
        <w:rPr>
          <w:i/>
        </w:rPr>
        <w:t xml:space="preserve"> </w:t>
      </w:r>
      <w:proofErr w:type="spellStart"/>
      <w:r w:rsidRPr="00060763">
        <w:rPr>
          <w:i/>
        </w:rPr>
        <w:t>Centrality</w:t>
      </w:r>
      <w:proofErr w:type="spellEnd"/>
      <w:r>
        <w:t xml:space="preserve"> top 5 s najvećim vrijednostima;</w:t>
      </w:r>
    </w:p>
    <w:p w14:paraId="01613213" w14:textId="338C2BED" w:rsidR="004B2FDC" w:rsidRPr="004B2FDC" w:rsidRDefault="004B2FDC" w:rsidP="004B2FDC">
      <w:pPr>
        <w:pStyle w:val="Odlomakpopisa"/>
        <w:numPr>
          <w:ilvl w:val="1"/>
          <w:numId w:val="4"/>
        </w:numPr>
        <w:spacing w:line="276" w:lineRule="auto"/>
        <w:jc w:val="both"/>
      </w:pPr>
      <w:r>
        <w:rPr>
          <w:b/>
          <w:bCs/>
          <w:iCs/>
        </w:rPr>
        <w:t>ODGOVOR:</w:t>
      </w:r>
    </w:p>
    <w:p w14:paraId="60565C62" w14:textId="57BBE959" w:rsidR="004B2FDC" w:rsidRDefault="00C458C5" w:rsidP="009846A5">
      <w:pPr>
        <w:pStyle w:val="Odlomakpopisa"/>
        <w:numPr>
          <w:ilvl w:val="1"/>
          <w:numId w:val="4"/>
        </w:numPr>
        <w:spacing w:line="276" w:lineRule="auto"/>
        <w:jc w:val="both"/>
      </w:pPr>
      <w:proofErr w:type="spellStart"/>
      <w:r w:rsidRPr="00C458C5">
        <w:rPr>
          <w:i/>
          <w:iCs/>
        </w:rPr>
        <w:t>Betweenness</w:t>
      </w:r>
      <w:proofErr w:type="spellEnd"/>
      <w:r w:rsidRPr="00C458C5">
        <w:rPr>
          <w:i/>
          <w:iCs/>
        </w:rPr>
        <w:t xml:space="preserve"> </w:t>
      </w:r>
      <w:proofErr w:type="spellStart"/>
      <w:r w:rsidRPr="00C458C5">
        <w:rPr>
          <w:i/>
          <w:iCs/>
        </w:rPr>
        <w:t>Centrality</w:t>
      </w:r>
      <w:proofErr w:type="spellEnd"/>
      <w:r w:rsidR="004B2FDC" w:rsidRPr="00C458C5">
        <w:rPr>
          <w:i/>
          <w:iCs/>
        </w:rPr>
        <w:t xml:space="preserve"> (ili </w:t>
      </w:r>
      <w:proofErr w:type="spellStart"/>
      <w:r w:rsidR="004B2FDC" w:rsidRPr="00C458C5">
        <w:rPr>
          <w:i/>
          <w:iCs/>
        </w:rPr>
        <w:t>Ranking</w:t>
      </w:r>
      <w:proofErr w:type="spellEnd"/>
      <w:r w:rsidR="004B2FDC" w:rsidRPr="00C458C5">
        <w:rPr>
          <w:i/>
          <w:iCs/>
        </w:rPr>
        <w:t>)</w:t>
      </w:r>
      <w:r>
        <w:t xml:space="preserve"> označava koliko se često</w:t>
      </w:r>
      <w:r w:rsidR="004B2FDC">
        <w:t xml:space="preserve"> </w:t>
      </w:r>
      <w:r>
        <w:t>čvor pojavljuje na najkraćem putu u mreži</w:t>
      </w:r>
    </w:p>
    <w:p w14:paraId="644CECF8" w14:textId="04874DAB" w:rsidR="00177871" w:rsidRDefault="004B2FDC" w:rsidP="004B2FDC">
      <w:pPr>
        <w:pStyle w:val="Odlomakpopisa"/>
        <w:numPr>
          <w:ilvl w:val="1"/>
          <w:numId w:val="4"/>
        </w:numPr>
        <w:spacing w:line="276" w:lineRule="auto"/>
        <w:jc w:val="both"/>
      </w:pPr>
      <w:r>
        <w:t xml:space="preserve">Top 5 riječi s najvišim vrijednostima su iste kao i kod </w:t>
      </w:r>
      <w:proofErr w:type="spellStart"/>
      <w:r>
        <w:t>Degre</w:t>
      </w:r>
      <w:r w:rsidR="00020EE4">
        <w:t>e</w:t>
      </w:r>
      <w:proofErr w:type="spellEnd"/>
      <w:r w:rsidR="00B62FD6">
        <w:t>, ali djelomično drugog poretka</w:t>
      </w:r>
      <w:r>
        <w:t>:</w:t>
      </w:r>
    </w:p>
    <w:p w14:paraId="66CDA4C7" w14:textId="77777777" w:rsidR="00177871" w:rsidRDefault="004B2FDC" w:rsidP="00177871">
      <w:pPr>
        <w:pStyle w:val="Odlomakpopisa"/>
        <w:numPr>
          <w:ilvl w:val="2"/>
          <w:numId w:val="4"/>
        </w:numPr>
        <w:spacing w:line="276" w:lineRule="auto"/>
        <w:jc w:val="both"/>
      </w:pPr>
      <w:proofErr w:type="spellStart"/>
      <w:r>
        <w:t>council</w:t>
      </w:r>
      <w:proofErr w:type="spellEnd"/>
      <w:r>
        <w:t xml:space="preserve"> </w:t>
      </w:r>
    </w:p>
    <w:p w14:paraId="2F7D983F" w14:textId="77777777" w:rsidR="00177871" w:rsidRDefault="004B2FDC" w:rsidP="00177871">
      <w:pPr>
        <w:pStyle w:val="Odlomakpopisa"/>
        <w:numPr>
          <w:ilvl w:val="2"/>
          <w:numId w:val="4"/>
        </w:numPr>
        <w:spacing w:line="276" w:lineRule="auto"/>
        <w:jc w:val="both"/>
      </w:pPr>
      <w:proofErr w:type="spellStart"/>
      <w:r>
        <w:t>europe</w:t>
      </w:r>
      <w:proofErr w:type="spellEnd"/>
    </w:p>
    <w:p w14:paraId="3CB9D462" w14:textId="77777777" w:rsidR="00177871" w:rsidRDefault="004B2FDC" w:rsidP="00177871">
      <w:pPr>
        <w:pStyle w:val="Odlomakpopisa"/>
        <w:numPr>
          <w:ilvl w:val="2"/>
          <w:numId w:val="4"/>
        </w:numPr>
        <w:spacing w:line="276" w:lineRule="auto"/>
        <w:jc w:val="both"/>
      </w:pPr>
      <w:proofErr w:type="spellStart"/>
      <w:r>
        <w:t>european</w:t>
      </w:r>
      <w:proofErr w:type="spellEnd"/>
    </w:p>
    <w:p w14:paraId="18A20D5C" w14:textId="1BE7378C" w:rsidR="00177871" w:rsidRDefault="004B2FDC" w:rsidP="00177871">
      <w:pPr>
        <w:pStyle w:val="Odlomakpopisa"/>
        <w:numPr>
          <w:ilvl w:val="2"/>
          <w:numId w:val="4"/>
        </w:numPr>
        <w:spacing w:line="276" w:lineRule="auto"/>
        <w:jc w:val="both"/>
      </w:pPr>
      <w:proofErr w:type="spellStart"/>
      <w:r>
        <w:t>international</w:t>
      </w:r>
      <w:proofErr w:type="spellEnd"/>
    </w:p>
    <w:p w14:paraId="237DFBD1" w14:textId="0AEB3C36" w:rsidR="004B2FDC" w:rsidRDefault="004B2FDC" w:rsidP="00876422">
      <w:pPr>
        <w:pStyle w:val="Odlomakpopisa"/>
        <w:numPr>
          <w:ilvl w:val="2"/>
          <w:numId w:val="4"/>
        </w:numPr>
        <w:spacing w:line="276" w:lineRule="auto"/>
        <w:jc w:val="both"/>
      </w:pPr>
      <w:proofErr w:type="spellStart"/>
      <w:r>
        <w:t>today</w:t>
      </w:r>
      <w:proofErr w:type="spellEnd"/>
    </w:p>
    <w:p w14:paraId="0A093075" w14:textId="4EC5CCAF" w:rsidR="00CD4889" w:rsidRDefault="00CD4889" w:rsidP="00CD4889">
      <w:pPr>
        <w:pStyle w:val="Odlomakpopisa"/>
        <w:numPr>
          <w:ilvl w:val="0"/>
          <w:numId w:val="4"/>
        </w:numPr>
        <w:spacing w:line="276" w:lineRule="auto"/>
        <w:jc w:val="both"/>
      </w:pPr>
      <w:proofErr w:type="spellStart"/>
      <w:r w:rsidRPr="00060763">
        <w:rPr>
          <w:i/>
        </w:rPr>
        <w:t>PageRank</w:t>
      </w:r>
      <w:proofErr w:type="spellEnd"/>
      <w:r>
        <w:t xml:space="preserve"> top 5 s najvećim vrijednostima;</w:t>
      </w:r>
    </w:p>
    <w:p w14:paraId="607ACB9B" w14:textId="77777777" w:rsidR="00876422" w:rsidRPr="004B5528" w:rsidRDefault="00876422" w:rsidP="00876422">
      <w:pPr>
        <w:pStyle w:val="Odlomakpopisa"/>
        <w:numPr>
          <w:ilvl w:val="1"/>
          <w:numId w:val="4"/>
        </w:numPr>
        <w:spacing w:line="276" w:lineRule="auto"/>
        <w:jc w:val="both"/>
        <w:rPr>
          <w:b/>
          <w:bCs/>
        </w:rPr>
      </w:pPr>
      <w:r w:rsidRPr="004B5528">
        <w:rPr>
          <w:b/>
          <w:bCs/>
        </w:rPr>
        <w:t>ODGOVOR:</w:t>
      </w:r>
    </w:p>
    <w:p w14:paraId="5DBA18B2" w14:textId="71EF69CE" w:rsidR="004B5528" w:rsidRDefault="004B5528" w:rsidP="004B5528">
      <w:pPr>
        <w:pStyle w:val="Odlomakpopisa"/>
        <w:numPr>
          <w:ilvl w:val="1"/>
          <w:numId w:val="4"/>
        </w:numPr>
        <w:spacing w:line="276" w:lineRule="auto"/>
        <w:jc w:val="both"/>
      </w:pPr>
      <w:proofErr w:type="spellStart"/>
      <w:r w:rsidRPr="0030682A">
        <w:rPr>
          <w:i/>
          <w:iCs/>
        </w:rPr>
        <w:lastRenderedPageBreak/>
        <w:t>Page</w:t>
      </w:r>
      <w:r w:rsidR="00960DAB" w:rsidRPr="0030682A">
        <w:rPr>
          <w:i/>
          <w:iCs/>
        </w:rPr>
        <w:t>Rank</w:t>
      </w:r>
      <w:proofErr w:type="spellEnd"/>
      <w:r w:rsidR="00960DAB">
        <w:t xml:space="preserve"> </w:t>
      </w:r>
      <w:r w:rsidR="00B665EE">
        <w:t xml:space="preserve">je algoritam koji interpretira čvorove kao web-stranice te simulira kliktanje korisnika po poveznicama na web-stranici. </w:t>
      </w:r>
    </w:p>
    <w:p w14:paraId="3134560B" w14:textId="3CEB2DBC" w:rsidR="00876422" w:rsidRDefault="00876422" w:rsidP="004B5528">
      <w:pPr>
        <w:pStyle w:val="Odlomakpopisa"/>
        <w:numPr>
          <w:ilvl w:val="1"/>
          <w:numId w:val="4"/>
        </w:numPr>
        <w:spacing w:line="276" w:lineRule="auto"/>
        <w:jc w:val="both"/>
      </w:pPr>
      <w:r>
        <w:t xml:space="preserve">Top 5 riječi s najvišim vrijednostima iste </w:t>
      </w:r>
      <w:r w:rsidR="00B665EE" w:rsidRPr="00B665EE">
        <w:t xml:space="preserve">su </w:t>
      </w:r>
      <w:r>
        <w:t xml:space="preserve">kao i kod </w:t>
      </w:r>
      <w:r w:rsidR="008836E6">
        <w:t>prijašnjih mjerila</w:t>
      </w:r>
      <w:r w:rsidR="006D5D5B">
        <w:t>:</w:t>
      </w:r>
    </w:p>
    <w:p w14:paraId="3FD5BE6F" w14:textId="77777777" w:rsidR="00876422" w:rsidRDefault="00876422" w:rsidP="00876422">
      <w:pPr>
        <w:pStyle w:val="Odlomakpopisa"/>
        <w:numPr>
          <w:ilvl w:val="2"/>
          <w:numId w:val="4"/>
        </w:numPr>
        <w:spacing w:line="276" w:lineRule="auto"/>
        <w:jc w:val="both"/>
      </w:pPr>
      <w:proofErr w:type="spellStart"/>
      <w:r>
        <w:t>council</w:t>
      </w:r>
      <w:proofErr w:type="spellEnd"/>
      <w:r>
        <w:t xml:space="preserve"> </w:t>
      </w:r>
    </w:p>
    <w:p w14:paraId="05F78B62" w14:textId="77777777" w:rsidR="00876422" w:rsidRDefault="00876422" w:rsidP="00876422">
      <w:pPr>
        <w:pStyle w:val="Odlomakpopisa"/>
        <w:numPr>
          <w:ilvl w:val="2"/>
          <w:numId w:val="4"/>
        </w:numPr>
        <w:spacing w:line="276" w:lineRule="auto"/>
        <w:jc w:val="both"/>
      </w:pPr>
      <w:proofErr w:type="spellStart"/>
      <w:r>
        <w:t>europe</w:t>
      </w:r>
      <w:proofErr w:type="spellEnd"/>
    </w:p>
    <w:p w14:paraId="04AAE707" w14:textId="77777777" w:rsidR="00876422" w:rsidRDefault="00876422" w:rsidP="00876422">
      <w:pPr>
        <w:pStyle w:val="Odlomakpopisa"/>
        <w:numPr>
          <w:ilvl w:val="2"/>
          <w:numId w:val="4"/>
        </w:numPr>
        <w:spacing w:line="276" w:lineRule="auto"/>
        <w:jc w:val="both"/>
      </w:pPr>
      <w:proofErr w:type="spellStart"/>
      <w:r>
        <w:t>european</w:t>
      </w:r>
      <w:proofErr w:type="spellEnd"/>
    </w:p>
    <w:p w14:paraId="2B6DA267" w14:textId="73705B0C" w:rsidR="00876422" w:rsidRDefault="008836E6" w:rsidP="00876422">
      <w:pPr>
        <w:pStyle w:val="Odlomakpopisa"/>
        <w:numPr>
          <w:ilvl w:val="2"/>
          <w:numId w:val="4"/>
        </w:numPr>
        <w:spacing w:line="276" w:lineRule="auto"/>
        <w:jc w:val="both"/>
      </w:pPr>
      <w:proofErr w:type="spellStart"/>
      <w:r>
        <w:t>today</w:t>
      </w:r>
      <w:proofErr w:type="spellEnd"/>
    </w:p>
    <w:p w14:paraId="154A2FF1" w14:textId="7085C3F6" w:rsidR="00876422" w:rsidRDefault="008836E6" w:rsidP="00876422">
      <w:pPr>
        <w:pStyle w:val="Odlomakpopisa"/>
        <w:numPr>
          <w:ilvl w:val="2"/>
          <w:numId w:val="4"/>
        </w:numPr>
        <w:spacing w:line="276" w:lineRule="auto"/>
        <w:jc w:val="both"/>
      </w:pPr>
      <w:proofErr w:type="spellStart"/>
      <w:r>
        <w:t>international</w:t>
      </w:r>
      <w:proofErr w:type="spellEnd"/>
    </w:p>
    <w:p w14:paraId="1D94B6B2" w14:textId="0012FA69" w:rsidR="00CD4889" w:rsidRDefault="00CD4889" w:rsidP="00CD4889">
      <w:pPr>
        <w:pStyle w:val="Odlomakpopisa"/>
        <w:numPr>
          <w:ilvl w:val="0"/>
          <w:numId w:val="4"/>
        </w:numPr>
        <w:spacing w:line="276" w:lineRule="auto"/>
        <w:jc w:val="both"/>
      </w:pPr>
      <w:proofErr w:type="spellStart"/>
      <w:r w:rsidRPr="00060763">
        <w:rPr>
          <w:i/>
        </w:rPr>
        <w:t>Eigenvector</w:t>
      </w:r>
      <w:proofErr w:type="spellEnd"/>
      <w:r w:rsidRPr="00060763">
        <w:rPr>
          <w:i/>
        </w:rPr>
        <w:t xml:space="preserve"> </w:t>
      </w:r>
      <w:proofErr w:type="spellStart"/>
      <w:r w:rsidRPr="00060763">
        <w:rPr>
          <w:i/>
        </w:rPr>
        <w:t>Centrality</w:t>
      </w:r>
      <w:proofErr w:type="spellEnd"/>
      <w:r>
        <w:t xml:space="preserve"> top 5 s najvećim vrijednostima.</w:t>
      </w:r>
    </w:p>
    <w:p w14:paraId="23198E7D" w14:textId="77777777" w:rsidR="00876422" w:rsidRPr="004B5528" w:rsidRDefault="00876422" w:rsidP="00876422">
      <w:pPr>
        <w:pStyle w:val="Odlomakpopisa"/>
        <w:numPr>
          <w:ilvl w:val="1"/>
          <w:numId w:val="4"/>
        </w:numPr>
        <w:spacing w:line="276" w:lineRule="auto"/>
        <w:jc w:val="both"/>
        <w:rPr>
          <w:b/>
          <w:bCs/>
        </w:rPr>
      </w:pPr>
      <w:r w:rsidRPr="004B5528">
        <w:rPr>
          <w:b/>
          <w:bCs/>
        </w:rPr>
        <w:t>ODGOVOR:</w:t>
      </w:r>
    </w:p>
    <w:p w14:paraId="2FD99387" w14:textId="496D8DB2" w:rsidR="004B5528" w:rsidRPr="004B5528" w:rsidRDefault="004B5528" w:rsidP="004B5528">
      <w:pPr>
        <w:pStyle w:val="Odlomakpopisa"/>
        <w:numPr>
          <w:ilvl w:val="1"/>
          <w:numId w:val="4"/>
        </w:numPr>
      </w:pPr>
      <w:proofErr w:type="spellStart"/>
      <w:r w:rsidRPr="004B5528">
        <w:rPr>
          <w:i/>
          <w:iCs/>
        </w:rPr>
        <w:t>Eigenvector</w:t>
      </w:r>
      <w:proofErr w:type="spellEnd"/>
      <w:r w:rsidRPr="004B5528">
        <w:rPr>
          <w:i/>
          <w:iCs/>
        </w:rPr>
        <w:t xml:space="preserve"> </w:t>
      </w:r>
      <w:proofErr w:type="spellStart"/>
      <w:r w:rsidRPr="004B5528">
        <w:rPr>
          <w:i/>
          <w:iCs/>
        </w:rPr>
        <w:t>Centrality</w:t>
      </w:r>
      <w:proofErr w:type="spellEnd"/>
      <w:r w:rsidRPr="004B5528">
        <w:rPr>
          <w:i/>
          <w:iCs/>
        </w:rPr>
        <w:t xml:space="preserve"> (ili </w:t>
      </w:r>
      <w:proofErr w:type="spellStart"/>
      <w:r w:rsidRPr="004B5528">
        <w:rPr>
          <w:i/>
          <w:iCs/>
        </w:rPr>
        <w:t>Ranking</w:t>
      </w:r>
      <w:proofErr w:type="spellEnd"/>
      <w:r w:rsidRPr="004B5528">
        <w:rPr>
          <w:i/>
          <w:iCs/>
        </w:rPr>
        <w:t>)</w:t>
      </w:r>
      <w:r w:rsidRPr="004B5528">
        <w:t xml:space="preserve"> određuje važnost čvora u mreži na temelju konekcija između čvorova (sličan </w:t>
      </w:r>
      <w:proofErr w:type="spellStart"/>
      <w:r w:rsidRPr="004B5528">
        <w:t>PageRank</w:t>
      </w:r>
      <w:proofErr w:type="spellEnd"/>
      <w:r w:rsidRPr="004B5528">
        <w:t xml:space="preserve"> algoritmu)</w:t>
      </w:r>
    </w:p>
    <w:p w14:paraId="00FC314F" w14:textId="60A2B956" w:rsidR="00876422" w:rsidRDefault="00876422" w:rsidP="00876422">
      <w:pPr>
        <w:pStyle w:val="Odlomakpopisa"/>
        <w:numPr>
          <w:ilvl w:val="1"/>
          <w:numId w:val="4"/>
        </w:numPr>
        <w:spacing w:line="276" w:lineRule="auto"/>
        <w:jc w:val="both"/>
      </w:pPr>
      <w:r>
        <w:t xml:space="preserve">Top 5 riječi s najvišim vrijednostima su iste kao i </w:t>
      </w:r>
      <w:r w:rsidR="006D5D5B">
        <w:t xml:space="preserve">svih </w:t>
      </w:r>
      <w:r>
        <w:t>kod ostalih mjerila:</w:t>
      </w:r>
    </w:p>
    <w:p w14:paraId="65FC651C" w14:textId="77777777" w:rsidR="00876422" w:rsidRDefault="00876422" w:rsidP="00876422">
      <w:pPr>
        <w:pStyle w:val="Odlomakpopisa"/>
        <w:numPr>
          <w:ilvl w:val="2"/>
          <w:numId w:val="4"/>
        </w:numPr>
        <w:spacing w:line="276" w:lineRule="auto"/>
        <w:jc w:val="both"/>
      </w:pPr>
      <w:proofErr w:type="spellStart"/>
      <w:r>
        <w:t>council</w:t>
      </w:r>
      <w:proofErr w:type="spellEnd"/>
      <w:r>
        <w:t xml:space="preserve"> </w:t>
      </w:r>
    </w:p>
    <w:p w14:paraId="1EBFD2F8" w14:textId="77777777" w:rsidR="00876422" w:rsidRDefault="00876422" w:rsidP="00876422">
      <w:pPr>
        <w:pStyle w:val="Odlomakpopisa"/>
        <w:numPr>
          <w:ilvl w:val="2"/>
          <w:numId w:val="4"/>
        </w:numPr>
        <w:spacing w:line="276" w:lineRule="auto"/>
        <w:jc w:val="both"/>
      </w:pPr>
      <w:proofErr w:type="spellStart"/>
      <w:r>
        <w:t>europe</w:t>
      </w:r>
      <w:proofErr w:type="spellEnd"/>
    </w:p>
    <w:p w14:paraId="400D3355" w14:textId="77777777" w:rsidR="00876422" w:rsidRDefault="00876422" w:rsidP="00876422">
      <w:pPr>
        <w:pStyle w:val="Odlomakpopisa"/>
        <w:numPr>
          <w:ilvl w:val="2"/>
          <w:numId w:val="4"/>
        </w:numPr>
        <w:spacing w:line="276" w:lineRule="auto"/>
        <w:jc w:val="both"/>
      </w:pPr>
      <w:proofErr w:type="spellStart"/>
      <w:r>
        <w:t>european</w:t>
      </w:r>
      <w:proofErr w:type="spellEnd"/>
    </w:p>
    <w:p w14:paraId="55772968" w14:textId="6BA702B0" w:rsidR="00876422" w:rsidRDefault="008836E6" w:rsidP="00876422">
      <w:pPr>
        <w:pStyle w:val="Odlomakpopisa"/>
        <w:numPr>
          <w:ilvl w:val="2"/>
          <w:numId w:val="4"/>
        </w:numPr>
        <w:spacing w:line="276" w:lineRule="auto"/>
        <w:jc w:val="both"/>
      </w:pPr>
      <w:proofErr w:type="spellStart"/>
      <w:r>
        <w:t>today</w:t>
      </w:r>
      <w:proofErr w:type="spellEnd"/>
    </w:p>
    <w:p w14:paraId="731D3375" w14:textId="24904A30" w:rsidR="00876422" w:rsidRDefault="008836E6" w:rsidP="00876422">
      <w:pPr>
        <w:pStyle w:val="Odlomakpopisa"/>
        <w:numPr>
          <w:ilvl w:val="2"/>
          <w:numId w:val="4"/>
        </w:numPr>
        <w:spacing w:line="276" w:lineRule="auto"/>
        <w:jc w:val="both"/>
      </w:pPr>
      <w:proofErr w:type="spellStart"/>
      <w:r>
        <w:t>international</w:t>
      </w:r>
      <w:proofErr w:type="spellEnd"/>
    </w:p>
    <w:p w14:paraId="6D319B5C" w14:textId="6A73BF75" w:rsidR="00CD4889" w:rsidRDefault="00CD4889" w:rsidP="00CD4889">
      <w:pPr>
        <w:spacing w:line="276" w:lineRule="auto"/>
        <w:jc w:val="both"/>
      </w:pPr>
      <w:r w:rsidRPr="00CD4889">
        <w:t xml:space="preserve">Kreirajte i usporedite slike mreža kada veličinu čvorova definirate korištenjem </w:t>
      </w:r>
      <w:proofErr w:type="spellStart"/>
      <w:r w:rsidRPr="00EC0260">
        <w:rPr>
          <w:i/>
        </w:rPr>
        <w:t>PageRank</w:t>
      </w:r>
      <w:proofErr w:type="spellEnd"/>
      <w:r w:rsidRPr="00CD4889">
        <w:t xml:space="preserve"> i </w:t>
      </w:r>
      <w:proofErr w:type="spellStart"/>
      <w:r w:rsidRPr="00EC0260">
        <w:rPr>
          <w:i/>
        </w:rPr>
        <w:t>Eigenvector</w:t>
      </w:r>
      <w:proofErr w:type="spellEnd"/>
      <w:r w:rsidRPr="00EC0260">
        <w:rPr>
          <w:i/>
        </w:rPr>
        <w:t xml:space="preserve"> </w:t>
      </w:r>
      <w:proofErr w:type="spellStart"/>
      <w:r w:rsidRPr="00EC0260">
        <w:rPr>
          <w:i/>
        </w:rPr>
        <w:t>Centrality</w:t>
      </w:r>
      <w:proofErr w:type="spellEnd"/>
      <w:r w:rsidRPr="00CD4889">
        <w:t>, te priložite slike mreža. Odredite i komentirajte koja od analiziranih mjera najbolje određuje najvažnije čvorove u mreži i zašto.</w:t>
      </w:r>
    </w:p>
    <w:p w14:paraId="7584CF9B" w14:textId="59AD50BC" w:rsidR="008F25DE" w:rsidRDefault="008F25DE" w:rsidP="00CD4889">
      <w:pPr>
        <w:spacing w:line="276" w:lineRule="auto"/>
        <w:jc w:val="both"/>
        <w:rPr>
          <w:b/>
          <w:bCs/>
        </w:rPr>
      </w:pPr>
      <w:r>
        <w:rPr>
          <w:b/>
          <w:bCs/>
        </w:rPr>
        <w:t>ODGOVOR I USPOREDBA:</w:t>
      </w:r>
    </w:p>
    <w:p w14:paraId="68FF1529" w14:textId="69C12992" w:rsidR="00696434" w:rsidRDefault="00696434" w:rsidP="00CD4889">
      <w:pPr>
        <w:spacing w:line="276" w:lineRule="auto"/>
        <w:jc w:val="both"/>
        <w:rPr>
          <w:b/>
          <w:bCs/>
        </w:rPr>
      </w:pPr>
      <w:proofErr w:type="spellStart"/>
      <w:r>
        <w:rPr>
          <w:b/>
          <w:bCs/>
        </w:rPr>
        <w:t>PageRank</w:t>
      </w:r>
      <w:proofErr w:type="spellEnd"/>
      <w:r>
        <w:rPr>
          <w:b/>
          <w:bCs/>
        </w:rPr>
        <w:t>:</w:t>
      </w:r>
    </w:p>
    <w:p w14:paraId="3264AFB0" w14:textId="646BE87A" w:rsidR="00C431B2" w:rsidRDefault="00C431B2" w:rsidP="00CD4889">
      <w:pPr>
        <w:spacing w:line="276" w:lineRule="auto"/>
        <w:jc w:val="both"/>
        <w:rPr>
          <w:b/>
          <w:bCs/>
        </w:rPr>
      </w:pPr>
      <w:r>
        <w:rPr>
          <w:noProof/>
        </w:rPr>
        <w:drawing>
          <wp:inline distT="0" distB="0" distL="0" distR="0" wp14:anchorId="1AC26BF6" wp14:editId="03EEAD16">
            <wp:extent cx="2830347" cy="2779776"/>
            <wp:effectExtent l="0" t="0" r="8255" b="1905"/>
            <wp:docPr id="27" name="Slika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840219" cy="27894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F9AE94" w14:textId="7672D6AB" w:rsidR="00696434" w:rsidRDefault="00696434" w:rsidP="00CD4889">
      <w:pPr>
        <w:spacing w:line="276" w:lineRule="auto"/>
        <w:jc w:val="both"/>
        <w:rPr>
          <w:b/>
          <w:bCs/>
        </w:rPr>
      </w:pPr>
      <w:proofErr w:type="spellStart"/>
      <w:r>
        <w:rPr>
          <w:b/>
          <w:bCs/>
        </w:rPr>
        <w:t>Eigenvector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entrality</w:t>
      </w:r>
      <w:proofErr w:type="spellEnd"/>
      <w:r>
        <w:rPr>
          <w:b/>
          <w:bCs/>
        </w:rPr>
        <w:t>:</w:t>
      </w:r>
    </w:p>
    <w:p w14:paraId="2EA2485F" w14:textId="53DF1E9A" w:rsidR="00C431B2" w:rsidRDefault="00C431B2" w:rsidP="00CD4889">
      <w:pPr>
        <w:spacing w:line="276" w:lineRule="auto"/>
        <w:jc w:val="both"/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31A5D9EE" wp14:editId="5BBD3549">
            <wp:extent cx="2969971" cy="2936847"/>
            <wp:effectExtent l="0" t="0" r="1905" b="0"/>
            <wp:docPr id="28" name="Slika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985862" cy="29525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01E095" w14:textId="5ACFC2AE" w:rsidR="008A1E31" w:rsidRPr="00696434" w:rsidRDefault="008A1E31" w:rsidP="00CD4889">
      <w:pPr>
        <w:spacing w:line="276" w:lineRule="auto"/>
        <w:jc w:val="both"/>
        <w:rPr>
          <w:b/>
          <w:bCs/>
        </w:rPr>
      </w:pPr>
      <w:r>
        <w:rPr>
          <w:b/>
          <w:bCs/>
        </w:rPr>
        <w:t>Usporedba:</w:t>
      </w:r>
    </w:p>
    <w:p w14:paraId="3C466D62" w14:textId="77777777" w:rsidR="00981011" w:rsidRDefault="00C431B2" w:rsidP="00CD4889">
      <w:pPr>
        <w:spacing w:line="276" w:lineRule="auto"/>
        <w:jc w:val="both"/>
      </w:pPr>
      <w:r>
        <w:t xml:space="preserve">Kao što je vidljivo sa slika, veličina čvorova s </w:t>
      </w:r>
      <w:proofErr w:type="spellStart"/>
      <w:r>
        <w:t>Eigenvector</w:t>
      </w:r>
      <w:proofErr w:type="spellEnd"/>
      <w:r>
        <w:t xml:space="preserve"> </w:t>
      </w:r>
      <w:proofErr w:type="spellStart"/>
      <w:r>
        <w:t>Centrality</w:t>
      </w:r>
      <w:proofErr w:type="spellEnd"/>
      <w:r>
        <w:t xml:space="preserve"> i </w:t>
      </w:r>
      <w:proofErr w:type="spellStart"/>
      <w:r>
        <w:t>PageRank</w:t>
      </w:r>
      <w:proofErr w:type="spellEnd"/>
      <w:r>
        <w:t xml:space="preserve"> su slične, ali ne iste. </w:t>
      </w:r>
      <w:proofErr w:type="spellStart"/>
      <w:r w:rsidR="00EC4915">
        <w:t>PageRank</w:t>
      </w:r>
      <w:proofErr w:type="spellEnd"/>
      <w:r w:rsidR="00EC4915">
        <w:t xml:space="preserve"> prikazuje malo manje čvorova od </w:t>
      </w:r>
      <w:proofErr w:type="spellStart"/>
      <w:r w:rsidR="00EC4915">
        <w:t>Eigenvector</w:t>
      </w:r>
      <w:proofErr w:type="spellEnd"/>
      <w:r w:rsidR="00EC4915">
        <w:t xml:space="preserve"> </w:t>
      </w:r>
      <w:proofErr w:type="spellStart"/>
      <w:r w:rsidR="00EC4915">
        <w:t>Centrality</w:t>
      </w:r>
      <w:proofErr w:type="spellEnd"/>
      <w:r w:rsidR="00EC4915">
        <w:t xml:space="preserve"> mjere</w:t>
      </w:r>
      <w:r w:rsidR="00981011">
        <w:t>.</w:t>
      </w:r>
      <w:r w:rsidR="00EC4915">
        <w:t xml:space="preserve"> </w:t>
      </w:r>
    </w:p>
    <w:p w14:paraId="23220A51" w14:textId="0A02B16E" w:rsidR="001302B3" w:rsidRDefault="007F08B9" w:rsidP="00981011">
      <w:pPr>
        <w:spacing w:line="276" w:lineRule="auto"/>
        <w:jc w:val="both"/>
      </w:pPr>
      <w:r>
        <w:t xml:space="preserve">Najbolje određuje prikazivanje čvorova </w:t>
      </w:r>
      <w:proofErr w:type="spellStart"/>
      <w:r>
        <w:t>PageRank</w:t>
      </w:r>
      <w:proofErr w:type="spellEnd"/>
      <w:r>
        <w:t xml:space="preserve"> mjera jer ona prikazuje manje čvorova, što smanjuje informacijski šum te </w:t>
      </w:r>
      <w:r w:rsidR="00981011">
        <w:t>daje</w:t>
      </w:r>
      <w:r>
        <w:t xml:space="preserve"> bolji fokus na zaista relevantne riječi. </w:t>
      </w:r>
      <w:r w:rsidR="00EC4915">
        <w:t xml:space="preserve">Samo značenje slično mu je kao i kod </w:t>
      </w:r>
      <w:proofErr w:type="spellStart"/>
      <w:r w:rsidR="00EC4915">
        <w:t>Eigenvector</w:t>
      </w:r>
      <w:proofErr w:type="spellEnd"/>
      <w:r w:rsidR="00EC4915">
        <w:t xml:space="preserve"> </w:t>
      </w:r>
      <w:proofErr w:type="spellStart"/>
      <w:r w:rsidR="00EC4915">
        <w:t>Centrality</w:t>
      </w:r>
      <w:proofErr w:type="spellEnd"/>
      <w:r w:rsidR="00EC4915">
        <w:t xml:space="preserve"> koji </w:t>
      </w:r>
      <w:r w:rsidR="00981011">
        <w:t xml:space="preserve">određuje važnost čvora u mreži na temelju konekcija između čvorova, dok </w:t>
      </w:r>
      <w:proofErr w:type="spellStart"/>
      <w:r w:rsidR="00981011">
        <w:t>PageRank</w:t>
      </w:r>
      <w:proofErr w:type="spellEnd"/>
      <w:r w:rsidR="00981011">
        <w:t xml:space="preserve"> gleda na čvorove kao web-stranice te simuliranje </w:t>
      </w:r>
      <w:proofErr w:type="spellStart"/>
      <w:r w:rsidR="00981011">
        <w:t>klikanje</w:t>
      </w:r>
      <w:proofErr w:type="spellEnd"/>
      <w:r w:rsidR="00981011">
        <w:t xml:space="preserve"> na njih poput poveznica.</w:t>
      </w:r>
    </w:p>
    <w:p w14:paraId="6BF27C7F" w14:textId="77777777" w:rsidR="00CD4889" w:rsidRDefault="00CD4889" w:rsidP="009078A2">
      <w:pPr>
        <w:pStyle w:val="Naslov2"/>
        <w:rPr>
          <w:b/>
          <w:sz w:val="28"/>
        </w:rPr>
      </w:pPr>
      <w:r w:rsidRPr="00096902">
        <w:rPr>
          <w:b/>
          <w:sz w:val="28"/>
        </w:rPr>
        <w:t>Zadatak 2. Kreiranje sentiment analize prikupljenih poruka s Twittera</w:t>
      </w:r>
    </w:p>
    <w:p w14:paraId="509F0162" w14:textId="77777777" w:rsidR="00A93E0E" w:rsidRPr="00A93E0E" w:rsidRDefault="00A93E0E" w:rsidP="00A93E0E">
      <w:pPr>
        <w:rPr>
          <w:sz w:val="14"/>
        </w:rPr>
      </w:pPr>
    </w:p>
    <w:p w14:paraId="7F04E025" w14:textId="243B4DF0" w:rsidR="00CD4889" w:rsidRDefault="00CD4889" w:rsidP="00CD4889">
      <w:pPr>
        <w:spacing w:line="276" w:lineRule="auto"/>
        <w:jc w:val="both"/>
      </w:pPr>
      <w:r w:rsidRPr="00CD4889">
        <w:t xml:space="preserve">Zadatak je kroz R napraviti sentiment analizu prikupljenih Twitter poruka i na taj način dobiti relevantne procjene afiniteta Twitter poruka (numerički), te na taj način također dobiti ukupni utjecaj sentimenta za zadnjih 100 </w:t>
      </w:r>
      <w:proofErr w:type="spellStart"/>
      <w:r w:rsidRPr="00CD4889">
        <w:t>Tweetova</w:t>
      </w:r>
      <w:proofErr w:type="spellEnd"/>
      <w:r w:rsidR="009A2D12">
        <w:t xml:space="preserve"> (povući broj </w:t>
      </w:r>
      <w:proofErr w:type="spellStart"/>
      <w:r w:rsidR="009A2D12">
        <w:t>tweetova</w:t>
      </w:r>
      <w:proofErr w:type="spellEnd"/>
      <w:r w:rsidR="009A2D12">
        <w:t xml:space="preserve"> da apro</w:t>
      </w:r>
      <w:r w:rsidR="004D2516">
        <w:t>ks</w:t>
      </w:r>
      <w:r w:rsidR="009A2D12">
        <w:t xml:space="preserve">imativno ostane 100 </w:t>
      </w:r>
      <w:r w:rsidR="009A2D12" w:rsidRPr="00CD4889">
        <w:t>Twitter poruka</w:t>
      </w:r>
      <w:r w:rsidR="009A2D12">
        <w:t xml:space="preserve"> nakon procesiranja)</w:t>
      </w:r>
      <w:r w:rsidRPr="00CD4889">
        <w:t>, te paralelno izvući najčešće riječi koje su korištene unutar pozitivnog ili negativnog sentimenta. Analiza se radi na agregatnim podacima (tj. na svih 100 poruka).</w:t>
      </w:r>
    </w:p>
    <w:p w14:paraId="7917D995" w14:textId="77777777" w:rsidR="00CD4889" w:rsidRDefault="00CD4889" w:rsidP="00CD4889">
      <w:pPr>
        <w:spacing w:line="276" w:lineRule="auto"/>
        <w:jc w:val="both"/>
      </w:pPr>
      <w:r>
        <w:t xml:space="preserve">Za sentiment koristi se </w:t>
      </w:r>
      <w:proofErr w:type="spellStart"/>
      <w:r w:rsidRPr="00EC0260">
        <w:rPr>
          <w:b/>
        </w:rPr>
        <w:t>nrc</w:t>
      </w:r>
      <w:proofErr w:type="spellEnd"/>
      <w:r w:rsidRPr="00EC0260">
        <w:rPr>
          <w:b/>
        </w:rPr>
        <w:t xml:space="preserve"> sentiment leksikon</w:t>
      </w:r>
      <w:r>
        <w:t>.</w:t>
      </w:r>
    </w:p>
    <w:p w14:paraId="230329EF" w14:textId="77777777" w:rsidR="00CD4889" w:rsidRDefault="00CD4889" w:rsidP="00CD4889">
      <w:pPr>
        <w:spacing w:line="276" w:lineRule="auto"/>
        <w:jc w:val="both"/>
      </w:pPr>
      <w:r w:rsidRPr="00096902">
        <w:rPr>
          <w:b/>
        </w:rPr>
        <w:t>Cilj</w:t>
      </w:r>
      <w:r>
        <w:t xml:space="preserve"> ove vježbe upoznavanje je s kontekstualnim sentimentom i procesiranjem teksta kao i njihova primjena unutar analize društvenih mreža.</w:t>
      </w:r>
    </w:p>
    <w:p w14:paraId="4B6C7297" w14:textId="77777777" w:rsidR="009078A2" w:rsidRPr="00EC0260" w:rsidRDefault="009078A2" w:rsidP="00CD4889">
      <w:pPr>
        <w:spacing w:line="276" w:lineRule="auto"/>
        <w:jc w:val="both"/>
        <w:rPr>
          <w:b/>
        </w:rPr>
      </w:pPr>
      <w:r w:rsidRPr="00EC0260">
        <w:rPr>
          <w:b/>
        </w:rPr>
        <w:t>Kao rezultat ispisati:</w:t>
      </w:r>
    </w:p>
    <w:tbl>
      <w:tblPr>
        <w:tblStyle w:val="Reetkatablice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28"/>
        <w:gridCol w:w="4390"/>
      </w:tblGrid>
      <w:tr w:rsidR="009078A2" w14:paraId="00FD4B40" w14:textId="77777777" w:rsidTr="009078A2">
        <w:trPr>
          <w:jc w:val="center"/>
        </w:trPr>
        <w:tc>
          <w:tcPr>
            <w:tcW w:w="3828" w:type="dxa"/>
            <w:tcBorders>
              <w:right w:val="single" w:sz="4" w:space="0" w:color="auto"/>
            </w:tcBorders>
          </w:tcPr>
          <w:p w14:paraId="1A74F09C" w14:textId="77777777" w:rsidR="009078A2" w:rsidRDefault="009078A2" w:rsidP="00567F6E">
            <w:pPr>
              <w:spacing w:line="276" w:lineRule="auto"/>
              <w:jc w:val="right"/>
            </w:pPr>
            <w:r w:rsidRPr="009078A2">
              <w:t>Top 3 riječi kod pozitivnog segmenta</w:t>
            </w:r>
            <w:r w:rsidRPr="00E55C35">
              <w:t>:</w:t>
            </w:r>
          </w:p>
        </w:tc>
        <w:tc>
          <w:tcPr>
            <w:tcW w:w="4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3F5DC7" w14:textId="47EDD48A" w:rsidR="009078A2" w:rsidRDefault="00610896" w:rsidP="00610896">
            <w:pPr>
              <w:pStyle w:val="Odlomakpopisa"/>
              <w:numPr>
                <w:ilvl w:val="0"/>
                <w:numId w:val="6"/>
              </w:numPr>
              <w:spacing w:line="276" w:lineRule="auto"/>
            </w:pPr>
            <w:proofErr w:type="spellStart"/>
            <w:r>
              <w:t>council</w:t>
            </w:r>
            <w:proofErr w:type="spellEnd"/>
            <w:r>
              <w:t xml:space="preserve">, 2. </w:t>
            </w:r>
            <w:proofErr w:type="spellStart"/>
            <w:r>
              <w:t>democracy</w:t>
            </w:r>
            <w:proofErr w:type="spellEnd"/>
            <w:r>
              <w:t>, 3. general</w:t>
            </w:r>
          </w:p>
        </w:tc>
      </w:tr>
      <w:tr w:rsidR="009078A2" w14:paraId="4E05FF6B" w14:textId="77777777" w:rsidTr="009078A2">
        <w:trPr>
          <w:jc w:val="center"/>
        </w:trPr>
        <w:tc>
          <w:tcPr>
            <w:tcW w:w="3828" w:type="dxa"/>
            <w:tcBorders>
              <w:right w:val="single" w:sz="4" w:space="0" w:color="auto"/>
            </w:tcBorders>
          </w:tcPr>
          <w:p w14:paraId="103C9352" w14:textId="77777777" w:rsidR="009078A2" w:rsidRPr="009078A2" w:rsidRDefault="009078A2" w:rsidP="00567F6E">
            <w:pPr>
              <w:spacing w:line="276" w:lineRule="auto"/>
              <w:jc w:val="right"/>
            </w:pPr>
            <w:r w:rsidRPr="009078A2">
              <w:t>Top 3 riječi kod negativnog segmenta</w:t>
            </w:r>
            <w:r w:rsidR="006855E4">
              <w:t>:</w:t>
            </w:r>
          </w:p>
        </w:tc>
        <w:tc>
          <w:tcPr>
            <w:tcW w:w="4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EC65B0" w14:textId="13FF04DD" w:rsidR="009078A2" w:rsidRDefault="00610896" w:rsidP="00610896">
            <w:pPr>
              <w:pStyle w:val="Odlomakpopisa"/>
              <w:numPr>
                <w:ilvl w:val="0"/>
                <w:numId w:val="7"/>
              </w:numPr>
              <w:spacing w:line="276" w:lineRule="auto"/>
            </w:pPr>
            <w:proofErr w:type="spellStart"/>
            <w:r>
              <w:t>violence</w:t>
            </w:r>
            <w:proofErr w:type="spellEnd"/>
            <w:r>
              <w:t xml:space="preserve">, 2. </w:t>
            </w:r>
            <w:proofErr w:type="spellStart"/>
            <w:r>
              <w:t>abuse</w:t>
            </w:r>
            <w:proofErr w:type="spellEnd"/>
            <w:r>
              <w:t xml:space="preserve">, 3. </w:t>
            </w:r>
            <w:proofErr w:type="spellStart"/>
            <w:r>
              <w:t>pandemic</w:t>
            </w:r>
            <w:proofErr w:type="spellEnd"/>
          </w:p>
        </w:tc>
      </w:tr>
    </w:tbl>
    <w:p w14:paraId="57249272" w14:textId="77777777" w:rsidR="009078A2" w:rsidRDefault="009078A2" w:rsidP="00CD4889">
      <w:pPr>
        <w:spacing w:line="276" w:lineRule="auto"/>
        <w:jc w:val="both"/>
      </w:pPr>
    </w:p>
    <w:p w14:paraId="311312CE" w14:textId="2A6A50D8" w:rsidR="009078A2" w:rsidRDefault="009078A2" w:rsidP="00CD4889">
      <w:pPr>
        <w:spacing w:line="276" w:lineRule="auto"/>
        <w:jc w:val="both"/>
      </w:pPr>
      <w:r w:rsidRPr="009078A2">
        <w:lastRenderedPageBreak/>
        <w:t xml:space="preserve">Ukupan </w:t>
      </w:r>
      <w:proofErr w:type="spellStart"/>
      <w:r w:rsidRPr="009078A2">
        <w:t>ranking</w:t>
      </w:r>
      <w:proofErr w:type="spellEnd"/>
      <w:r w:rsidRPr="009078A2">
        <w:t xml:space="preserve"> sentimenta koristeći </w:t>
      </w:r>
      <w:r w:rsidRPr="00EC0260">
        <w:rPr>
          <w:i/>
        </w:rPr>
        <w:t xml:space="preserve">word </w:t>
      </w:r>
      <w:proofErr w:type="spellStart"/>
      <w:r w:rsidRPr="00EC0260">
        <w:rPr>
          <w:i/>
        </w:rPr>
        <w:t>frequency</w:t>
      </w:r>
      <w:proofErr w:type="spellEnd"/>
      <w:r w:rsidRPr="009078A2">
        <w:t xml:space="preserve"> (svih</w:t>
      </w:r>
      <w:r w:rsidR="00A93E0E">
        <w:t xml:space="preserve"> emocija</w:t>
      </w:r>
      <w:r w:rsidRPr="009078A2">
        <w:t>)</w:t>
      </w:r>
      <w:r w:rsidR="00071BC8">
        <w:t xml:space="preserve"> – graf slika</w:t>
      </w:r>
      <w:r w:rsidR="00B77DCD">
        <w:t xml:space="preserve"> (objasniti</w:t>
      </w:r>
      <w:r w:rsidR="00644838">
        <w:t xml:space="preserve"> ukratko rezultate</w:t>
      </w:r>
      <w:r w:rsidR="00B77DCD">
        <w:t>)</w:t>
      </w:r>
    </w:p>
    <w:p w14:paraId="4BAC3161" w14:textId="7D1CE183" w:rsidR="00E93FC8" w:rsidRDefault="00E93FC8" w:rsidP="00CD4889">
      <w:pPr>
        <w:spacing w:line="276" w:lineRule="auto"/>
        <w:jc w:val="both"/>
        <w:rPr>
          <w:b/>
          <w:bCs/>
        </w:rPr>
      </w:pPr>
      <w:r>
        <w:rPr>
          <w:b/>
          <w:bCs/>
        </w:rPr>
        <w:t>ODGOVOR:</w:t>
      </w:r>
    </w:p>
    <w:p w14:paraId="5804604A" w14:textId="50DDEDDD" w:rsidR="00E93FC8" w:rsidRDefault="00913B88" w:rsidP="00CD4889">
      <w:pPr>
        <w:spacing w:line="276" w:lineRule="auto"/>
        <w:jc w:val="both"/>
        <w:rPr>
          <w:b/>
          <w:bCs/>
        </w:rPr>
      </w:pPr>
      <w:r>
        <w:rPr>
          <w:noProof/>
        </w:rPr>
        <w:drawing>
          <wp:inline distT="0" distB="0" distL="0" distR="0" wp14:anchorId="4B21DC28" wp14:editId="5EE6A1E6">
            <wp:extent cx="5579745" cy="3556635"/>
            <wp:effectExtent l="0" t="0" r="1905" b="5715"/>
            <wp:docPr id="30" name="Slika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579745" cy="3556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FB140B" w14:textId="6C0F14A9" w:rsidR="00913B88" w:rsidRPr="00913B88" w:rsidRDefault="00913B88" w:rsidP="00CD4889">
      <w:pPr>
        <w:spacing w:line="276" w:lineRule="auto"/>
        <w:jc w:val="both"/>
      </w:pPr>
      <w:r>
        <w:t>Rezultati pokazuju da je velikim dijelom skup riječi koje se koriste unutar promatranih „</w:t>
      </w:r>
      <w:proofErr w:type="spellStart"/>
      <w:r>
        <w:t>tweetova</w:t>
      </w:r>
      <w:proofErr w:type="spellEnd"/>
      <w:r>
        <w:t xml:space="preserve">“ pozitivnog sadržaja. To se poklapa s ukupnim dojmom promatranog profila koji promiče razvoj, slobodu i ravnopravnost, što su svakako pozitivne stvari. Osim što korištene riječi su povezane s pozitivnim, uvelike probuđuju i sentiment </w:t>
      </w:r>
      <w:r w:rsidRPr="00913B88">
        <w:t>povjerenj</w:t>
      </w:r>
      <w:r>
        <w:t>a. Gledajući analizu provedenu u prvom zadatku, često se koriste riječi povezane uz pravdu, zakon, sastanke, vijeća i dogovore, što sve budi prirodno budi povjerenje.</w:t>
      </w:r>
      <w:r w:rsidR="00655BE1">
        <w:t xml:space="preserve"> Riječi povezane uz negativne sentimente, sentimente straha i ljutnje su riječi koje se koriste kod promocije borbe protiv nasilja, ali i političkih tenzija. </w:t>
      </w:r>
    </w:p>
    <w:sectPr w:rsidR="00913B88" w:rsidRPr="00913B88" w:rsidSect="001302B3">
      <w:headerReference w:type="default" r:id="rId22"/>
      <w:footerReference w:type="default" r:id="rId23"/>
      <w:pgSz w:w="11906" w:h="16838"/>
      <w:pgMar w:top="1701" w:right="1418" w:bottom="1701" w:left="170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DC0F3C" w14:textId="77777777" w:rsidR="00C4164C" w:rsidRDefault="00C4164C" w:rsidP="00981735">
      <w:pPr>
        <w:spacing w:after="0" w:line="240" w:lineRule="auto"/>
      </w:pPr>
      <w:r>
        <w:separator/>
      </w:r>
    </w:p>
  </w:endnote>
  <w:endnote w:type="continuationSeparator" w:id="0">
    <w:p w14:paraId="765718D0" w14:textId="77777777" w:rsidR="00C4164C" w:rsidRDefault="00C4164C" w:rsidP="009817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32989509"/>
      <w:docPartObj>
        <w:docPartGallery w:val="Page Numbers (Bottom of Page)"/>
        <w:docPartUnique/>
      </w:docPartObj>
    </w:sdtPr>
    <w:sdtEndPr/>
    <w:sdtContent>
      <w:p w14:paraId="390DEEF8" w14:textId="77777777" w:rsidR="001302B3" w:rsidRDefault="001302B3">
        <w:pPr>
          <w:pStyle w:val="Podnoje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855E4">
          <w:rPr>
            <w:noProof/>
          </w:rPr>
          <w:t>4</w:t>
        </w:r>
        <w:r>
          <w:fldChar w:fldCharType="end"/>
        </w:r>
      </w:p>
    </w:sdtContent>
  </w:sdt>
  <w:p w14:paraId="66956A7F" w14:textId="77777777" w:rsidR="001302B3" w:rsidRDefault="001302B3">
    <w:pPr>
      <w:pStyle w:val="Podnoj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7D69E1" w14:textId="77777777" w:rsidR="00C4164C" w:rsidRDefault="00C4164C" w:rsidP="00981735">
      <w:pPr>
        <w:spacing w:after="0" w:line="240" w:lineRule="auto"/>
      </w:pPr>
      <w:r>
        <w:separator/>
      </w:r>
    </w:p>
  </w:footnote>
  <w:footnote w:type="continuationSeparator" w:id="0">
    <w:p w14:paraId="7748EEB5" w14:textId="77777777" w:rsidR="00C4164C" w:rsidRDefault="00C4164C" w:rsidP="009817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Reetkatablic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410"/>
      <w:gridCol w:w="4377"/>
    </w:tblGrid>
    <w:tr w:rsidR="00981735" w14:paraId="2F634A5B" w14:textId="77777777" w:rsidTr="00981735">
      <w:tc>
        <w:tcPr>
          <w:tcW w:w="4531" w:type="dxa"/>
        </w:tcPr>
        <w:p w14:paraId="0F4DCB6D" w14:textId="77777777" w:rsidR="00981735" w:rsidRDefault="00981735">
          <w:pPr>
            <w:pStyle w:val="Zaglavlje"/>
          </w:pPr>
          <w:r w:rsidRPr="00981735">
            <w:t>FER – ZAVOD ZA TELEKOMUNIKACIJE</w:t>
          </w:r>
        </w:p>
      </w:tc>
      <w:tc>
        <w:tcPr>
          <w:tcW w:w="4531" w:type="dxa"/>
        </w:tcPr>
        <w:p w14:paraId="3681DF61" w14:textId="1B89E748" w:rsidR="00981735" w:rsidRDefault="00814758" w:rsidP="00F76318">
          <w:pPr>
            <w:pStyle w:val="Zaglavlje"/>
            <w:jc w:val="right"/>
          </w:pPr>
          <w:r>
            <w:t>Ak. god. 20</w:t>
          </w:r>
          <w:r w:rsidR="00F76318">
            <w:t>2</w:t>
          </w:r>
          <w:r w:rsidR="00473FBC">
            <w:t>1</w:t>
          </w:r>
          <w:r w:rsidR="00981735" w:rsidRPr="00981735">
            <w:t>./20</w:t>
          </w:r>
          <w:r>
            <w:t>2</w:t>
          </w:r>
          <w:r w:rsidR="00473FBC">
            <w:t>2</w:t>
          </w:r>
          <w:r w:rsidR="00981735" w:rsidRPr="00981735">
            <w:t>.</w:t>
          </w:r>
        </w:p>
      </w:tc>
    </w:tr>
  </w:tbl>
  <w:p w14:paraId="0F284ECB" w14:textId="77777777" w:rsidR="00981735" w:rsidRDefault="00981735">
    <w:pPr>
      <w:pStyle w:val="Zaglavlj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604B0D"/>
    <w:multiLevelType w:val="hybridMultilevel"/>
    <w:tmpl w:val="11AEA2F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034833"/>
    <w:multiLevelType w:val="hybridMultilevel"/>
    <w:tmpl w:val="6E5AF54A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593142"/>
    <w:multiLevelType w:val="hybridMultilevel"/>
    <w:tmpl w:val="F7EE151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0D29FD"/>
    <w:multiLevelType w:val="hybridMultilevel"/>
    <w:tmpl w:val="97120D70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CA2548"/>
    <w:multiLevelType w:val="hybridMultilevel"/>
    <w:tmpl w:val="E9526F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34306B"/>
    <w:multiLevelType w:val="hybridMultilevel"/>
    <w:tmpl w:val="BE08DAC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F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 w:tplc="041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7FE54DA"/>
    <w:multiLevelType w:val="hybridMultilevel"/>
    <w:tmpl w:val="1314302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"/>
  </w:num>
  <w:num w:numId="3">
    <w:abstractNumId w:val="0"/>
  </w:num>
  <w:num w:numId="4">
    <w:abstractNumId w:val="5"/>
  </w:num>
  <w:num w:numId="5">
    <w:abstractNumId w:val="4"/>
  </w:num>
  <w:num w:numId="6">
    <w:abstractNumId w:val="1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ewMDY0MDYxMzEwNzRS0lEKTi0uzszPAykwqgUAQdCMVSwAAAA="/>
  </w:docVars>
  <w:rsids>
    <w:rsidRoot w:val="007304C5"/>
    <w:rsid w:val="00020EE4"/>
    <w:rsid w:val="00060763"/>
    <w:rsid w:val="00071BC8"/>
    <w:rsid w:val="00085DAA"/>
    <w:rsid w:val="00096902"/>
    <w:rsid w:val="001302B3"/>
    <w:rsid w:val="0013224B"/>
    <w:rsid w:val="00143DEF"/>
    <w:rsid w:val="001468CD"/>
    <w:rsid w:val="00177871"/>
    <w:rsid w:val="0018154F"/>
    <w:rsid w:val="001A467E"/>
    <w:rsid w:val="001B39F8"/>
    <w:rsid w:val="001C3F52"/>
    <w:rsid w:val="001D1CBC"/>
    <w:rsid w:val="001D6138"/>
    <w:rsid w:val="0030682A"/>
    <w:rsid w:val="003159A0"/>
    <w:rsid w:val="00333A71"/>
    <w:rsid w:val="00367097"/>
    <w:rsid w:val="004342BA"/>
    <w:rsid w:val="00473FBC"/>
    <w:rsid w:val="004A60A2"/>
    <w:rsid w:val="004B0B67"/>
    <w:rsid w:val="004B2FDC"/>
    <w:rsid w:val="004B5528"/>
    <w:rsid w:val="004B72AC"/>
    <w:rsid w:val="004C4B72"/>
    <w:rsid w:val="004D2516"/>
    <w:rsid w:val="00540561"/>
    <w:rsid w:val="0056766F"/>
    <w:rsid w:val="005A0E83"/>
    <w:rsid w:val="005A60E0"/>
    <w:rsid w:val="005B0913"/>
    <w:rsid w:val="005B21B3"/>
    <w:rsid w:val="00610896"/>
    <w:rsid w:val="00617CD1"/>
    <w:rsid w:val="00644838"/>
    <w:rsid w:val="00655333"/>
    <w:rsid w:val="00655BE1"/>
    <w:rsid w:val="00674116"/>
    <w:rsid w:val="006855E4"/>
    <w:rsid w:val="00694CBB"/>
    <w:rsid w:val="00696434"/>
    <w:rsid w:val="006B6598"/>
    <w:rsid w:val="006D069A"/>
    <w:rsid w:val="006D5D5B"/>
    <w:rsid w:val="006E0036"/>
    <w:rsid w:val="006F21D2"/>
    <w:rsid w:val="00705B36"/>
    <w:rsid w:val="0070614A"/>
    <w:rsid w:val="007304C5"/>
    <w:rsid w:val="007418F3"/>
    <w:rsid w:val="007A21FE"/>
    <w:rsid w:val="007D529D"/>
    <w:rsid w:val="007F08B9"/>
    <w:rsid w:val="00806804"/>
    <w:rsid w:val="00814758"/>
    <w:rsid w:val="008502B3"/>
    <w:rsid w:val="00876422"/>
    <w:rsid w:val="008836E6"/>
    <w:rsid w:val="0089538B"/>
    <w:rsid w:val="008A1E31"/>
    <w:rsid w:val="008D055F"/>
    <w:rsid w:val="008E66E6"/>
    <w:rsid w:val="008F25DE"/>
    <w:rsid w:val="009078A2"/>
    <w:rsid w:val="00913B88"/>
    <w:rsid w:val="00926EF8"/>
    <w:rsid w:val="009578FB"/>
    <w:rsid w:val="00960DAB"/>
    <w:rsid w:val="00981011"/>
    <w:rsid w:val="00981735"/>
    <w:rsid w:val="009846A5"/>
    <w:rsid w:val="0098672E"/>
    <w:rsid w:val="00990250"/>
    <w:rsid w:val="0099103F"/>
    <w:rsid w:val="009A2D12"/>
    <w:rsid w:val="009F4FAB"/>
    <w:rsid w:val="00A10DFF"/>
    <w:rsid w:val="00A33149"/>
    <w:rsid w:val="00A341F9"/>
    <w:rsid w:val="00A451D6"/>
    <w:rsid w:val="00A55EAE"/>
    <w:rsid w:val="00A93E0E"/>
    <w:rsid w:val="00A94444"/>
    <w:rsid w:val="00A96F98"/>
    <w:rsid w:val="00AA5726"/>
    <w:rsid w:val="00AE5B95"/>
    <w:rsid w:val="00B2609B"/>
    <w:rsid w:val="00B40D9B"/>
    <w:rsid w:val="00B42247"/>
    <w:rsid w:val="00B51BF3"/>
    <w:rsid w:val="00B62FD6"/>
    <w:rsid w:val="00B6596A"/>
    <w:rsid w:val="00B665EE"/>
    <w:rsid w:val="00B77DCD"/>
    <w:rsid w:val="00C1274B"/>
    <w:rsid w:val="00C15028"/>
    <w:rsid w:val="00C4164C"/>
    <w:rsid w:val="00C431B2"/>
    <w:rsid w:val="00C458C5"/>
    <w:rsid w:val="00C67F26"/>
    <w:rsid w:val="00C74E0E"/>
    <w:rsid w:val="00C8292C"/>
    <w:rsid w:val="00CA6CE6"/>
    <w:rsid w:val="00CD4889"/>
    <w:rsid w:val="00D01C65"/>
    <w:rsid w:val="00D107FC"/>
    <w:rsid w:val="00D807CA"/>
    <w:rsid w:val="00D92C7E"/>
    <w:rsid w:val="00DC18D3"/>
    <w:rsid w:val="00E10AA0"/>
    <w:rsid w:val="00E465F3"/>
    <w:rsid w:val="00E501AA"/>
    <w:rsid w:val="00E55C35"/>
    <w:rsid w:val="00E93FC8"/>
    <w:rsid w:val="00EC0260"/>
    <w:rsid w:val="00EC4915"/>
    <w:rsid w:val="00EF70A7"/>
    <w:rsid w:val="00F15016"/>
    <w:rsid w:val="00F15BBE"/>
    <w:rsid w:val="00F17E29"/>
    <w:rsid w:val="00F40CA6"/>
    <w:rsid w:val="00F76318"/>
    <w:rsid w:val="00FB69DE"/>
    <w:rsid w:val="00FC1B7A"/>
    <w:rsid w:val="00FC7140"/>
    <w:rsid w:val="00FF0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C5EB5CE"/>
  <w15:chartTrackingRefBased/>
  <w15:docId w15:val="{A323C182-32A7-437E-A875-32382E2BD8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Naslov1">
    <w:name w:val="heading 1"/>
    <w:basedOn w:val="Normal"/>
    <w:next w:val="Normal"/>
    <w:link w:val="Naslov1Char"/>
    <w:uiPriority w:val="9"/>
    <w:qFormat/>
    <w:rsid w:val="0070614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slov2">
    <w:name w:val="heading 2"/>
    <w:basedOn w:val="Normal"/>
    <w:next w:val="Normal"/>
    <w:link w:val="Naslov2Char"/>
    <w:uiPriority w:val="9"/>
    <w:unhideWhenUsed/>
    <w:qFormat/>
    <w:rsid w:val="0070614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character" w:styleId="Hiperveza">
    <w:name w:val="Hyperlink"/>
    <w:basedOn w:val="Zadanifontodlomka"/>
    <w:uiPriority w:val="99"/>
    <w:unhideWhenUsed/>
    <w:rsid w:val="007304C5"/>
    <w:rPr>
      <w:color w:val="0563C1" w:themeColor="hyperlink"/>
      <w:u w:val="single"/>
    </w:rPr>
  </w:style>
  <w:style w:type="paragraph" w:styleId="Bezproreda">
    <w:name w:val="No Spacing"/>
    <w:uiPriority w:val="1"/>
    <w:qFormat/>
    <w:rsid w:val="007304C5"/>
    <w:pPr>
      <w:spacing w:after="0" w:line="240" w:lineRule="auto"/>
    </w:pPr>
  </w:style>
  <w:style w:type="character" w:customStyle="1" w:styleId="Naslov1Char">
    <w:name w:val="Naslov 1 Char"/>
    <w:basedOn w:val="Zadanifontodlomka"/>
    <w:link w:val="Naslov1"/>
    <w:uiPriority w:val="9"/>
    <w:rsid w:val="0070614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aslov2Char">
    <w:name w:val="Naslov 2 Char"/>
    <w:basedOn w:val="Zadanifontodlomka"/>
    <w:link w:val="Naslov2"/>
    <w:uiPriority w:val="9"/>
    <w:rsid w:val="0070614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Odlomakpopisa">
    <w:name w:val="List Paragraph"/>
    <w:basedOn w:val="Normal"/>
    <w:uiPriority w:val="34"/>
    <w:qFormat/>
    <w:rsid w:val="0070614A"/>
    <w:pPr>
      <w:ind w:left="720"/>
      <w:contextualSpacing/>
    </w:pPr>
  </w:style>
  <w:style w:type="table" w:styleId="Reetkatablice">
    <w:name w:val="Table Grid"/>
    <w:basedOn w:val="Obinatablica"/>
    <w:uiPriority w:val="39"/>
    <w:rsid w:val="00E55C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E465F3"/>
    <w:pPr>
      <w:widowControl w:val="0"/>
      <w:autoSpaceDE w:val="0"/>
      <w:autoSpaceDN w:val="0"/>
      <w:spacing w:after="0" w:line="240" w:lineRule="auto"/>
    </w:pPr>
    <w:rPr>
      <w:rFonts w:ascii="Trebuchet MS" w:eastAsia="Trebuchet MS" w:hAnsi="Trebuchet MS" w:cs="Trebuchet MS"/>
      <w:lang w:val="en-GB" w:eastAsia="en-GB" w:bidi="en-GB"/>
    </w:rPr>
  </w:style>
  <w:style w:type="paragraph" w:styleId="Zaglavlje">
    <w:name w:val="header"/>
    <w:basedOn w:val="Normal"/>
    <w:link w:val="ZaglavljeChar"/>
    <w:uiPriority w:val="99"/>
    <w:unhideWhenUsed/>
    <w:rsid w:val="009817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981735"/>
  </w:style>
  <w:style w:type="paragraph" w:styleId="Podnoje">
    <w:name w:val="footer"/>
    <w:basedOn w:val="Normal"/>
    <w:link w:val="PodnojeChar"/>
    <w:uiPriority w:val="99"/>
    <w:unhideWhenUsed/>
    <w:rsid w:val="0098173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981735"/>
  </w:style>
  <w:style w:type="character" w:styleId="Tekstrezerviranogmjesta">
    <w:name w:val="Placeholder Text"/>
    <w:basedOn w:val="Zadanifontodlomka"/>
    <w:uiPriority w:val="99"/>
    <w:semiHidden/>
    <w:rsid w:val="00B51BF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customXml" Target="../customXml/item3.xml"/><Relationship Id="rId21" Type="http://schemas.openxmlformats.org/officeDocument/2006/relationships/image" Target="media/image12.png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23" Type="http://schemas.openxmlformats.org/officeDocument/2006/relationships/footer" Target="footer1.xml"/><Relationship Id="rId10" Type="http://schemas.openxmlformats.org/officeDocument/2006/relationships/image" Target="media/image1.jpeg"/><Relationship Id="rId19" Type="http://schemas.openxmlformats.org/officeDocument/2006/relationships/image" Target="media/image10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A2DF16DE10DB14CA3654BE76CED1ED5" ma:contentTypeVersion="0" ma:contentTypeDescription="Create a new document." ma:contentTypeScope="" ma:versionID="72edb8eaea83706841335d525338df7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2F7BFA4-9E4A-462D-9950-39B76969843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0BE3E99-8ACE-440D-957D-09340023AA1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9CE4384-62B5-4435-AF6E-E5B17F5228B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4</TotalTime>
  <Pages>12</Pages>
  <Words>1593</Words>
  <Characters>9082</Characters>
  <Application>Microsoft Office Word</Application>
  <DocSecurity>0</DocSecurity>
  <Lines>75</Lines>
  <Paragraphs>2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ko Štriga</dc:creator>
  <cp:keywords/>
  <dc:description/>
  <cp:lastModifiedBy>Nikola Kešćec</cp:lastModifiedBy>
  <cp:revision>74</cp:revision>
  <dcterms:created xsi:type="dcterms:W3CDTF">2018-11-28T12:51:00Z</dcterms:created>
  <dcterms:modified xsi:type="dcterms:W3CDTF">2022-01-02T17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A2DF16DE10DB14CA3654BE76CED1ED5</vt:lpwstr>
  </property>
</Properties>
</file>